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0660E" w14:textId="4D02E877" w:rsidR="00516458" w:rsidRPr="00C32925" w:rsidRDefault="006D0508" w:rsidP="00796B04">
      <w:pPr>
        <w:spacing w:after="0"/>
        <w:rPr>
          <w:rFonts w:ascii="Times New Roman" w:eastAsia="Arial" w:hAnsi="Times New Roman"/>
          <w:b/>
          <w:bCs/>
        </w:rPr>
      </w:pPr>
      <w:r w:rsidRPr="00AE5D33">
        <w:rPr>
          <w:rFonts w:ascii="Times New Roman" w:eastAsia="Arial" w:hAnsi="Times New Roman"/>
          <w:b/>
          <w:bCs/>
        </w:rPr>
        <w:t>Kultura Praha 3</w:t>
      </w:r>
      <w:r>
        <w:rPr>
          <w:rFonts w:ascii="Times New Roman" w:eastAsia="Arial" w:hAnsi="Times New Roman"/>
          <w:b/>
          <w:bCs/>
        </w:rPr>
        <w:t xml:space="preserve"> (dříve </w:t>
      </w:r>
      <w:r w:rsidR="00C32925">
        <w:rPr>
          <w:rFonts w:ascii="Times New Roman" w:eastAsia="Arial" w:hAnsi="Times New Roman"/>
          <w:b/>
          <w:bCs/>
        </w:rPr>
        <w:t>Za Trojku, příspěvková organizace</w:t>
      </w:r>
      <w:r w:rsidR="00AE5D33" w:rsidRPr="00AE5D33">
        <w:rPr>
          <w:rFonts w:ascii="Times New Roman" w:eastAsia="Arial" w:hAnsi="Times New Roman"/>
          <w:b/>
          <w:bCs/>
        </w:rPr>
        <w:t>)</w:t>
      </w:r>
    </w:p>
    <w:p w14:paraId="0958226C" w14:textId="77777777" w:rsidR="00516458" w:rsidRDefault="00C32925" w:rsidP="00796B04">
      <w:pPr>
        <w:spacing w:after="0"/>
        <w:rPr>
          <w:rFonts w:ascii="Times New Roman" w:eastAsia="Arial" w:hAnsi="Times New Roman"/>
        </w:rPr>
      </w:pPr>
      <w:r>
        <w:rPr>
          <w:rFonts w:ascii="Times New Roman" w:eastAsia="Arial" w:hAnsi="Times New Roman"/>
        </w:rPr>
        <w:t>se sídlem:</w:t>
      </w:r>
      <w:r w:rsidR="008C518F">
        <w:rPr>
          <w:rFonts w:ascii="Times New Roman" w:eastAsia="Arial" w:hAnsi="Times New Roman"/>
        </w:rPr>
        <w:tab/>
      </w:r>
      <w:r w:rsidR="00987B87">
        <w:rPr>
          <w:rFonts w:ascii="Times New Roman" w:eastAsia="Arial" w:hAnsi="Times New Roman"/>
        </w:rPr>
        <w:tab/>
      </w:r>
      <w:r w:rsidR="008C518F">
        <w:rPr>
          <w:rFonts w:ascii="Times New Roman" w:eastAsia="Arial" w:hAnsi="Times New Roman"/>
        </w:rPr>
        <w:t>Čajkovského 12, 130 00 Praha 3</w:t>
      </w:r>
    </w:p>
    <w:p w14:paraId="152D3C1D" w14:textId="77777777" w:rsidR="008C518F" w:rsidRDefault="008C518F" w:rsidP="00796B04">
      <w:pPr>
        <w:spacing w:after="0"/>
        <w:rPr>
          <w:rFonts w:ascii="Times New Roman" w:eastAsia="Arial" w:hAnsi="Times New Roman"/>
        </w:rPr>
      </w:pPr>
      <w:r>
        <w:rPr>
          <w:rFonts w:ascii="Times New Roman" w:eastAsia="Arial" w:hAnsi="Times New Roman"/>
        </w:rPr>
        <w:t>zastoupená:</w:t>
      </w:r>
      <w:r w:rsidR="00987B87">
        <w:rPr>
          <w:rFonts w:ascii="Times New Roman" w:eastAsia="Arial" w:hAnsi="Times New Roman"/>
        </w:rPr>
        <w:tab/>
      </w:r>
      <w:r>
        <w:rPr>
          <w:rFonts w:ascii="Times New Roman" w:eastAsia="Arial" w:hAnsi="Times New Roman"/>
        </w:rPr>
        <w:tab/>
        <w:t>MgA. Marie Kašparová</w:t>
      </w:r>
    </w:p>
    <w:p w14:paraId="0367E4D4" w14:textId="77777777" w:rsidR="008C518F" w:rsidRDefault="008C518F" w:rsidP="00796B04">
      <w:pPr>
        <w:spacing w:after="0"/>
        <w:rPr>
          <w:rFonts w:ascii="Times New Roman" w:eastAsia="Arial" w:hAnsi="Times New Roman"/>
        </w:rPr>
      </w:pPr>
      <w:r>
        <w:rPr>
          <w:rFonts w:ascii="Times New Roman" w:eastAsia="Arial" w:hAnsi="Times New Roman"/>
        </w:rPr>
        <w:t>IČO:</w:t>
      </w:r>
      <w:r>
        <w:rPr>
          <w:rFonts w:ascii="Times New Roman" w:eastAsia="Arial" w:hAnsi="Times New Roman"/>
        </w:rPr>
        <w:tab/>
      </w:r>
      <w:r w:rsidR="00987B87">
        <w:rPr>
          <w:rFonts w:ascii="Times New Roman" w:eastAsia="Arial" w:hAnsi="Times New Roman"/>
        </w:rPr>
        <w:tab/>
      </w:r>
      <w:r>
        <w:rPr>
          <w:rFonts w:ascii="Times New Roman" w:eastAsia="Arial" w:hAnsi="Times New Roman"/>
        </w:rPr>
        <w:tab/>
        <w:t>00879738</w:t>
      </w:r>
    </w:p>
    <w:p w14:paraId="43C246A6" w14:textId="050452CE" w:rsidR="008C518F" w:rsidRDefault="008C518F" w:rsidP="00796B04">
      <w:pPr>
        <w:spacing w:after="0"/>
        <w:rPr>
          <w:rFonts w:ascii="Times New Roman" w:eastAsia="Arial" w:hAnsi="Times New Roman"/>
        </w:rPr>
      </w:pPr>
      <w:r>
        <w:rPr>
          <w:rFonts w:ascii="Times New Roman" w:eastAsia="Arial" w:hAnsi="Times New Roman"/>
        </w:rPr>
        <w:t>číslo účtu:</w:t>
      </w:r>
      <w:r w:rsidR="00987B87">
        <w:rPr>
          <w:rFonts w:ascii="Times New Roman" w:eastAsia="Arial" w:hAnsi="Times New Roman"/>
        </w:rPr>
        <w:tab/>
      </w:r>
      <w:r>
        <w:rPr>
          <w:rFonts w:ascii="Times New Roman" w:eastAsia="Arial" w:hAnsi="Times New Roman"/>
        </w:rPr>
        <w:tab/>
      </w:r>
      <w:r w:rsidR="0015178F">
        <w:rPr>
          <w:rFonts w:ascii="Times New Roman" w:eastAsia="Arial" w:hAnsi="Times New Roman"/>
        </w:rPr>
        <w:t>xxxxx</w:t>
      </w:r>
    </w:p>
    <w:p w14:paraId="0F1D1989" w14:textId="77777777" w:rsidR="00F92EC6" w:rsidRPr="00F041D5" w:rsidRDefault="00F92EC6" w:rsidP="00F92EC6">
      <w:pPr>
        <w:spacing w:after="0"/>
        <w:rPr>
          <w:rFonts w:ascii="Times New Roman" w:eastAsia="Arial" w:hAnsi="Times New Roman"/>
        </w:rPr>
      </w:pPr>
      <w:r w:rsidRPr="00F041D5">
        <w:rPr>
          <w:rFonts w:ascii="Times New Roman" w:eastAsia="Arial" w:hAnsi="Times New Roman"/>
        </w:rPr>
        <w:t>(na straně druhé dále jen „</w:t>
      </w:r>
      <w:r w:rsidRPr="00F92EC6">
        <w:rPr>
          <w:rFonts w:ascii="Times New Roman" w:eastAsia="Arial" w:hAnsi="Times New Roman"/>
          <w:b/>
          <w:bCs/>
        </w:rPr>
        <w:t>objednatel</w:t>
      </w:r>
      <w:r w:rsidRPr="00F041D5">
        <w:rPr>
          <w:rFonts w:ascii="Times New Roman" w:eastAsia="Arial" w:hAnsi="Times New Roman"/>
        </w:rPr>
        <w:t>“)</w:t>
      </w:r>
    </w:p>
    <w:p w14:paraId="6A695E54" w14:textId="77777777" w:rsidR="00F92EC6" w:rsidRDefault="008A3D3D" w:rsidP="00796B04">
      <w:pPr>
        <w:spacing w:after="0"/>
        <w:rPr>
          <w:rFonts w:ascii="Times New Roman" w:eastAsia="Arial" w:hAnsi="Times New Roman"/>
        </w:rPr>
      </w:pPr>
      <w:r>
        <w:rPr>
          <w:rFonts w:ascii="Times New Roman" w:eastAsia="Arial" w:hAnsi="Times New Roman"/>
        </w:rPr>
        <w:t xml:space="preserve"> a</w:t>
      </w:r>
    </w:p>
    <w:p w14:paraId="6754BA3E" w14:textId="0EA7564A" w:rsidR="008A3D3D" w:rsidRPr="008A3D3D" w:rsidRDefault="008A3D3D" w:rsidP="00796B04">
      <w:pPr>
        <w:spacing w:after="0"/>
        <w:rPr>
          <w:rFonts w:ascii="Times New Roman" w:eastAsia="Arial" w:hAnsi="Times New Roman"/>
        </w:rPr>
      </w:pPr>
      <w:r>
        <w:rPr>
          <w:rFonts w:ascii="Times New Roman" w:eastAsia="Arial" w:hAnsi="Times New Roman"/>
        </w:rPr>
        <w:t>Na</w:t>
      </w:r>
      <w:r w:rsidR="007C2BC2">
        <w:rPr>
          <w:rFonts w:ascii="Times New Roman" w:eastAsia="Arial" w:hAnsi="Times New Roman"/>
        </w:rPr>
        <w:t>ď</w:t>
      </w:r>
      <w:r>
        <w:rPr>
          <w:rFonts w:ascii="Times New Roman" w:eastAsia="Arial" w:hAnsi="Times New Roman"/>
        </w:rPr>
        <w:t>a Chavrunykov</w:t>
      </w:r>
      <w:r w:rsidR="007C2BC2">
        <w:rPr>
          <w:rFonts w:ascii="Times New Roman" w:eastAsia="Arial" w:hAnsi="Times New Roman"/>
        </w:rPr>
        <w:t>á</w:t>
      </w:r>
    </w:p>
    <w:p w14:paraId="3879D4C9" w14:textId="33CBDE5E" w:rsidR="00E277C7" w:rsidRDefault="00E277C7" w:rsidP="00796B04">
      <w:pPr>
        <w:spacing w:after="0"/>
        <w:rPr>
          <w:rFonts w:ascii="Times New Roman" w:eastAsia="Arial" w:hAnsi="Times New Roman"/>
        </w:rPr>
      </w:pPr>
      <w:r>
        <w:rPr>
          <w:rFonts w:ascii="Times New Roman" w:eastAsia="Arial" w:hAnsi="Times New Roman"/>
        </w:rPr>
        <w:t>se sídlem:</w:t>
      </w:r>
      <w:r>
        <w:rPr>
          <w:rFonts w:ascii="Times New Roman" w:eastAsia="Arial" w:hAnsi="Times New Roman"/>
        </w:rPr>
        <w:tab/>
      </w:r>
      <w:r w:rsidR="008A3D3D">
        <w:rPr>
          <w:rFonts w:ascii="Times New Roman" w:eastAsia="Arial" w:hAnsi="Times New Roman"/>
        </w:rPr>
        <w:t xml:space="preserve">             Hlavn</w:t>
      </w:r>
      <w:r w:rsidR="007C2BC2">
        <w:rPr>
          <w:rFonts w:ascii="Times New Roman" w:eastAsia="Arial" w:hAnsi="Times New Roman"/>
        </w:rPr>
        <w:t>í</w:t>
      </w:r>
      <w:r w:rsidR="008A3D3D">
        <w:rPr>
          <w:rFonts w:ascii="Times New Roman" w:eastAsia="Arial" w:hAnsi="Times New Roman"/>
        </w:rPr>
        <w:t xml:space="preserve"> 2728/159 Praha 4 141 00</w:t>
      </w:r>
    </w:p>
    <w:p w14:paraId="34E4EAF4" w14:textId="77777777" w:rsidR="00C260B9" w:rsidRPr="00E277C7" w:rsidRDefault="00C260B9" w:rsidP="00796B04">
      <w:pPr>
        <w:spacing w:after="0"/>
        <w:rPr>
          <w:rFonts w:ascii="Times New Roman" w:eastAsia="Arial" w:hAnsi="Times New Roman"/>
        </w:rPr>
      </w:pPr>
      <w:r>
        <w:rPr>
          <w:rFonts w:ascii="Times New Roman" w:eastAsia="Arial" w:hAnsi="Times New Roman"/>
        </w:rPr>
        <w:t>IČ:</w:t>
      </w:r>
      <w:r>
        <w:rPr>
          <w:rFonts w:ascii="Times New Roman" w:eastAsia="Arial" w:hAnsi="Times New Roman"/>
        </w:rPr>
        <w:tab/>
      </w:r>
      <w:r>
        <w:rPr>
          <w:rFonts w:ascii="Times New Roman" w:eastAsia="Arial" w:hAnsi="Times New Roman"/>
        </w:rPr>
        <w:tab/>
      </w:r>
      <w:r w:rsidR="00987B87">
        <w:rPr>
          <w:rFonts w:ascii="Times New Roman" w:eastAsia="Arial" w:hAnsi="Times New Roman"/>
        </w:rPr>
        <w:tab/>
      </w:r>
      <w:r w:rsidR="008A3D3D">
        <w:rPr>
          <w:rFonts w:ascii="Times New Roman" w:eastAsia="Arial" w:hAnsi="Times New Roman"/>
        </w:rPr>
        <w:t>87906261</w:t>
      </w:r>
    </w:p>
    <w:p w14:paraId="4D165481" w14:textId="77777777" w:rsidR="00796B04" w:rsidRPr="00F041D5" w:rsidRDefault="00122617" w:rsidP="00796B04">
      <w:pPr>
        <w:spacing w:after="0"/>
        <w:rPr>
          <w:rFonts w:ascii="Times New Roman" w:eastAsia="Arial" w:hAnsi="Times New Roman"/>
        </w:rPr>
      </w:pPr>
      <w:r w:rsidRPr="00F041D5">
        <w:rPr>
          <w:rFonts w:ascii="Times New Roman" w:eastAsia="Arial" w:hAnsi="Times New Roman"/>
        </w:rPr>
        <w:t>(na straně jedné dále jen „</w:t>
      </w:r>
      <w:r w:rsidRPr="006D0508">
        <w:rPr>
          <w:rFonts w:ascii="Times New Roman" w:eastAsia="Arial" w:hAnsi="Times New Roman"/>
          <w:b/>
          <w:bCs/>
        </w:rPr>
        <w:t>poskytovatel</w:t>
      </w:r>
      <w:r w:rsidRPr="00F041D5">
        <w:rPr>
          <w:rFonts w:ascii="Times New Roman" w:eastAsia="Arial" w:hAnsi="Times New Roman"/>
        </w:rPr>
        <w:t>“)</w:t>
      </w:r>
    </w:p>
    <w:p w14:paraId="6CB4A5BD" w14:textId="77777777" w:rsidR="00627EF3" w:rsidRDefault="00627EF3" w:rsidP="00796B04">
      <w:pPr>
        <w:spacing w:after="0"/>
        <w:rPr>
          <w:rFonts w:ascii="Times New Roman" w:eastAsia="Arial" w:hAnsi="Times New Roman"/>
        </w:rPr>
      </w:pPr>
    </w:p>
    <w:p w14:paraId="69472B6F" w14:textId="77777777" w:rsidR="000E578C" w:rsidRPr="00F041D5" w:rsidRDefault="000E578C" w:rsidP="00796B04">
      <w:pPr>
        <w:spacing w:after="0"/>
        <w:rPr>
          <w:rFonts w:ascii="Times New Roman" w:eastAsia="Arial" w:hAnsi="Times New Roman"/>
        </w:rPr>
      </w:pPr>
    </w:p>
    <w:p w14:paraId="6A5A3131" w14:textId="77777777" w:rsidR="00122617" w:rsidRPr="00F041D5" w:rsidRDefault="00122617" w:rsidP="00796B04">
      <w:pPr>
        <w:spacing w:after="0"/>
        <w:rPr>
          <w:rFonts w:ascii="Times New Roman" w:eastAsia="Arial" w:hAnsi="Times New Roman"/>
        </w:rPr>
      </w:pPr>
      <w:r w:rsidRPr="00F041D5">
        <w:rPr>
          <w:rFonts w:ascii="Times New Roman" w:hAnsi="Times New Roman"/>
        </w:rPr>
        <w:t>uzavírají v souladu s ustanovením § 1746 odst. 2 zákona č. 89/2012 Sb., občanského zákoníku, ve znění pozdějších předpisů, tuto smlouvu:</w:t>
      </w:r>
    </w:p>
    <w:p w14:paraId="211E05E9" w14:textId="77777777" w:rsidR="00122617" w:rsidRPr="00F041D5" w:rsidRDefault="00122617" w:rsidP="00796B04">
      <w:pPr>
        <w:spacing w:after="0"/>
        <w:rPr>
          <w:rFonts w:ascii="Times New Roman" w:eastAsia="Arial" w:hAnsi="Times New Roman"/>
        </w:rPr>
      </w:pPr>
    </w:p>
    <w:p w14:paraId="17D57EB5" w14:textId="77777777" w:rsidR="00315DB7" w:rsidRPr="00F041D5" w:rsidRDefault="00315DB7" w:rsidP="00796B04">
      <w:pPr>
        <w:spacing w:after="0"/>
        <w:rPr>
          <w:rFonts w:ascii="Times New Roman" w:eastAsia="Arial" w:hAnsi="Times New Roman"/>
        </w:rPr>
      </w:pPr>
    </w:p>
    <w:p w14:paraId="746AAF08" w14:textId="77777777" w:rsidR="00122617" w:rsidRDefault="00122617" w:rsidP="00122617">
      <w:pPr>
        <w:spacing w:after="0"/>
        <w:jc w:val="center"/>
        <w:rPr>
          <w:rFonts w:ascii="Times New Roman" w:eastAsia="Arial" w:hAnsi="Times New Roman"/>
          <w:sz w:val="28"/>
          <w:szCs w:val="28"/>
        </w:rPr>
      </w:pPr>
      <w:r>
        <w:rPr>
          <w:rFonts w:ascii="Times New Roman" w:eastAsia="Arial" w:hAnsi="Times New Roman"/>
          <w:b/>
          <w:bCs/>
          <w:sz w:val="28"/>
          <w:szCs w:val="28"/>
        </w:rPr>
        <w:t>Smlouvu o provádění komplexního úklidového servisu</w:t>
      </w:r>
    </w:p>
    <w:p w14:paraId="3BC9B879" w14:textId="77777777" w:rsidR="00122617" w:rsidRPr="00F041D5" w:rsidRDefault="00122617" w:rsidP="00122617">
      <w:pPr>
        <w:spacing w:after="0"/>
        <w:jc w:val="center"/>
        <w:rPr>
          <w:rFonts w:ascii="Times New Roman" w:eastAsia="Arial" w:hAnsi="Times New Roman"/>
        </w:rPr>
      </w:pPr>
      <w:r w:rsidRPr="00F041D5">
        <w:rPr>
          <w:rFonts w:ascii="Times New Roman" w:eastAsia="Arial" w:hAnsi="Times New Roman"/>
        </w:rPr>
        <w:t>(dále jen „smlouva“ nebo „tato smlouva“)</w:t>
      </w:r>
    </w:p>
    <w:p w14:paraId="44B6C975" w14:textId="77777777" w:rsidR="00122617" w:rsidRPr="00F041D5" w:rsidRDefault="00122617" w:rsidP="00796B04">
      <w:pPr>
        <w:spacing w:after="0"/>
        <w:rPr>
          <w:rFonts w:ascii="Times New Roman" w:eastAsia="Arial" w:hAnsi="Times New Roman"/>
        </w:rPr>
      </w:pPr>
    </w:p>
    <w:p w14:paraId="335B5CA1" w14:textId="77777777" w:rsidR="00122617" w:rsidRPr="00F041D5" w:rsidRDefault="00122617" w:rsidP="00796B04">
      <w:pPr>
        <w:spacing w:after="0"/>
        <w:rPr>
          <w:rFonts w:ascii="Times New Roman" w:eastAsia="Arial" w:hAnsi="Times New Roman"/>
        </w:rPr>
      </w:pPr>
    </w:p>
    <w:p w14:paraId="52FD5F22" w14:textId="77777777" w:rsidR="00122617" w:rsidRPr="00F041D5" w:rsidRDefault="00122617" w:rsidP="00122617">
      <w:pPr>
        <w:pStyle w:val="Odstavecseseznamem"/>
        <w:numPr>
          <w:ilvl w:val="0"/>
          <w:numId w:val="10"/>
        </w:numPr>
        <w:spacing w:after="0"/>
        <w:jc w:val="center"/>
        <w:rPr>
          <w:rFonts w:ascii="Times New Roman" w:eastAsia="Arial" w:hAnsi="Times New Roman"/>
          <w:b/>
          <w:bCs/>
        </w:rPr>
      </w:pPr>
      <w:r w:rsidRPr="00F041D5">
        <w:rPr>
          <w:rFonts w:ascii="Times New Roman" w:eastAsia="Arial" w:hAnsi="Times New Roman"/>
          <w:b/>
          <w:bCs/>
        </w:rPr>
        <w:t>Úvodní ustanovení</w:t>
      </w:r>
    </w:p>
    <w:p w14:paraId="5D37829A" w14:textId="77777777" w:rsidR="00122617" w:rsidRPr="00F041D5" w:rsidRDefault="00014550" w:rsidP="00014550">
      <w:pPr>
        <w:pStyle w:val="Odstavecseseznamem"/>
        <w:numPr>
          <w:ilvl w:val="0"/>
          <w:numId w:val="11"/>
        </w:numPr>
        <w:spacing w:after="0"/>
        <w:ind w:left="709" w:hanging="720"/>
        <w:jc w:val="both"/>
        <w:rPr>
          <w:rFonts w:ascii="Times New Roman" w:eastAsia="Arial" w:hAnsi="Times New Roman"/>
        </w:rPr>
      </w:pPr>
      <w:r w:rsidRPr="00F041D5">
        <w:rPr>
          <w:rFonts w:ascii="Times New Roman" w:hAnsi="Times New Roman"/>
          <w:color w:val="000000"/>
        </w:rPr>
        <w:t>Smluvní strany prohlašují, že splňují veškeré podmínky a požadavky v této smlouvě stanovené a jsou oprávněny tuto smlouvu uzavřít a řádně plnit povinnosti v ní obsažené.</w:t>
      </w:r>
    </w:p>
    <w:p w14:paraId="359A3353" w14:textId="77777777" w:rsidR="00014550" w:rsidRPr="00F041D5" w:rsidRDefault="00014550" w:rsidP="00014550">
      <w:pPr>
        <w:pStyle w:val="Odstavecseseznamem"/>
        <w:numPr>
          <w:ilvl w:val="0"/>
          <w:numId w:val="11"/>
        </w:numPr>
        <w:spacing w:after="0"/>
        <w:ind w:left="709" w:hanging="720"/>
        <w:jc w:val="both"/>
        <w:rPr>
          <w:rFonts w:ascii="Times New Roman" w:eastAsia="Arial" w:hAnsi="Times New Roman"/>
        </w:rPr>
      </w:pPr>
      <w:r w:rsidRPr="00F041D5">
        <w:rPr>
          <w:rFonts w:ascii="Times New Roman" w:eastAsia="Arial" w:hAnsi="Times New Roman"/>
        </w:rPr>
        <w:t>Každá ze smluvních stran prohlašuje, že není v úpadku ani v likvidaci, a že nebylo vůči ní zahájeno trestní řízení ani insolvenční řízení.</w:t>
      </w:r>
    </w:p>
    <w:p w14:paraId="77AFC7C6" w14:textId="77777777" w:rsidR="00014550" w:rsidRPr="00F041D5" w:rsidRDefault="00014550" w:rsidP="00014550">
      <w:pPr>
        <w:pStyle w:val="Odstavecseseznamem"/>
        <w:numPr>
          <w:ilvl w:val="0"/>
          <w:numId w:val="11"/>
        </w:numPr>
        <w:spacing w:after="0"/>
        <w:ind w:left="709" w:hanging="720"/>
        <w:jc w:val="both"/>
        <w:rPr>
          <w:rFonts w:ascii="Times New Roman" w:eastAsia="Arial" w:hAnsi="Times New Roman"/>
        </w:rPr>
      </w:pPr>
      <w:r w:rsidRPr="00F041D5">
        <w:rPr>
          <w:rFonts w:ascii="Times New Roman" w:eastAsia="Arial" w:hAnsi="Times New Roman"/>
        </w:rPr>
        <w:t>Úklidem se rozumí – pravidelný úklid předmětných prostor dle konkrétní specifikace jednotlivých úklidových činností obsažených v Příloze č. 1, která je nedílnou součástí této smlouvy.</w:t>
      </w:r>
    </w:p>
    <w:p w14:paraId="2D8FE1DB" w14:textId="77777777" w:rsidR="00014550" w:rsidRPr="00F041D5" w:rsidRDefault="00014550" w:rsidP="00014550">
      <w:pPr>
        <w:pStyle w:val="Odstavecseseznamem"/>
        <w:numPr>
          <w:ilvl w:val="0"/>
          <w:numId w:val="11"/>
        </w:numPr>
        <w:spacing w:after="0"/>
        <w:ind w:left="709" w:hanging="720"/>
        <w:jc w:val="both"/>
        <w:rPr>
          <w:rFonts w:ascii="Times New Roman" w:eastAsia="Arial" w:hAnsi="Times New Roman"/>
        </w:rPr>
      </w:pPr>
      <w:r w:rsidRPr="00F041D5">
        <w:rPr>
          <w:rFonts w:ascii="Times New Roman" w:eastAsia="Arial" w:hAnsi="Times New Roman"/>
        </w:rPr>
        <w:t>Předmětnými prostory jsou:</w:t>
      </w:r>
    </w:p>
    <w:p w14:paraId="03D849D5" w14:textId="77777777" w:rsidR="00014550" w:rsidRPr="00F041D5" w:rsidRDefault="00330155" w:rsidP="00330155">
      <w:pPr>
        <w:pStyle w:val="Odstavecseseznamem"/>
        <w:numPr>
          <w:ilvl w:val="1"/>
          <w:numId w:val="11"/>
        </w:numPr>
        <w:spacing w:after="0"/>
        <w:ind w:left="1134"/>
        <w:jc w:val="both"/>
        <w:rPr>
          <w:rFonts w:ascii="Times New Roman" w:eastAsia="Arial" w:hAnsi="Times New Roman"/>
        </w:rPr>
      </w:pPr>
      <w:r w:rsidRPr="00F041D5">
        <w:rPr>
          <w:rFonts w:ascii="Times New Roman" w:eastAsia="Arial" w:hAnsi="Times New Roman"/>
        </w:rPr>
        <w:t>prostory v budově č. p. 12/12a na adrese Čajkovského, Praha 3 – Žižkov,</w:t>
      </w:r>
    </w:p>
    <w:p w14:paraId="1B95177E" w14:textId="77777777" w:rsidR="00330155" w:rsidRPr="00F041D5" w:rsidRDefault="00330155" w:rsidP="00330155">
      <w:pPr>
        <w:pStyle w:val="Odstavecseseznamem"/>
        <w:numPr>
          <w:ilvl w:val="1"/>
          <w:numId w:val="11"/>
        </w:numPr>
        <w:spacing w:after="0"/>
        <w:ind w:left="1134"/>
        <w:jc w:val="both"/>
        <w:rPr>
          <w:rFonts w:ascii="Times New Roman" w:eastAsia="Arial" w:hAnsi="Times New Roman"/>
        </w:rPr>
      </w:pPr>
      <w:r w:rsidRPr="00F041D5">
        <w:rPr>
          <w:rFonts w:ascii="Times New Roman" w:eastAsia="Arial" w:hAnsi="Times New Roman"/>
        </w:rPr>
        <w:t>prostory v budově č. p. 2687/18 na adrese Za Žižkovskou vozovnou, Praha 3 – Žižkov.</w:t>
      </w:r>
    </w:p>
    <w:p w14:paraId="41B30F92" w14:textId="77777777" w:rsidR="00330155" w:rsidRPr="00F041D5" w:rsidRDefault="00330155" w:rsidP="00330155">
      <w:pPr>
        <w:spacing w:after="0"/>
        <w:ind w:left="774"/>
        <w:jc w:val="both"/>
        <w:rPr>
          <w:rFonts w:ascii="Times New Roman" w:eastAsia="Arial" w:hAnsi="Times New Roman"/>
        </w:rPr>
      </w:pPr>
      <w:r w:rsidRPr="00F041D5">
        <w:rPr>
          <w:rFonts w:ascii="Times New Roman" w:eastAsia="Arial" w:hAnsi="Times New Roman"/>
        </w:rPr>
        <w:t xml:space="preserve">Přesné vymezení prostor, v nichž bude úklid prováděn, je uvedeno v Příloze č. </w:t>
      </w:r>
      <w:r w:rsidR="00100417">
        <w:rPr>
          <w:rFonts w:ascii="Times New Roman" w:eastAsia="Arial" w:hAnsi="Times New Roman"/>
        </w:rPr>
        <w:t>1</w:t>
      </w:r>
      <w:r w:rsidR="00100417" w:rsidRPr="00F041D5">
        <w:rPr>
          <w:rFonts w:ascii="Times New Roman" w:eastAsia="Arial" w:hAnsi="Times New Roman"/>
        </w:rPr>
        <w:t xml:space="preserve"> </w:t>
      </w:r>
      <w:r w:rsidRPr="00F041D5">
        <w:rPr>
          <w:rFonts w:ascii="Times New Roman" w:eastAsia="Arial" w:hAnsi="Times New Roman"/>
        </w:rPr>
        <w:t>této smlouvy.</w:t>
      </w:r>
    </w:p>
    <w:p w14:paraId="0D6922DE" w14:textId="77777777" w:rsidR="00330155" w:rsidRPr="00F041D5" w:rsidRDefault="00330155" w:rsidP="00330155">
      <w:pPr>
        <w:spacing w:after="0"/>
        <w:jc w:val="both"/>
        <w:rPr>
          <w:rFonts w:ascii="Times New Roman" w:eastAsia="Arial" w:hAnsi="Times New Roman"/>
        </w:rPr>
      </w:pPr>
    </w:p>
    <w:p w14:paraId="156B556D" w14:textId="77777777" w:rsidR="00122617" w:rsidRPr="00F041D5" w:rsidRDefault="00330155" w:rsidP="00330155">
      <w:pPr>
        <w:pStyle w:val="Odstavecseseznamem"/>
        <w:numPr>
          <w:ilvl w:val="0"/>
          <w:numId w:val="10"/>
        </w:numPr>
        <w:spacing w:after="0"/>
        <w:jc w:val="center"/>
        <w:rPr>
          <w:rFonts w:ascii="Times New Roman" w:eastAsia="Arial" w:hAnsi="Times New Roman"/>
          <w:b/>
          <w:bCs/>
        </w:rPr>
      </w:pPr>
      <w:r w:rsidRPr="00F041D5">
        <w:rPr>
          <w:rFonts w:ascii="Times New Roman" w:eastAsia="Arial" w:hAnsi="Times New Roman"/>
          <w:b/>
          <w:bCs/>
        </w:rPr>
        <w:t>Předmět smlouvy</w:t>
      </w:r>
    </w:p>
    <w:p w14:paraId="51B8E19B" w14:textId="77777777" w:rsidR="000B2FA4" w:rsidRPr="00AE5D33" w:rsidRDefault="00330155" w:rsidP="00A3397E">
      <w:pPr>
        <w:pStyle w:val="Odstavecseseznamem"/>
        <w:numPr>
          <w:ilvl w:val="0"/>
          <w:numId w:val="12"/>
        </w:numPr>
        <w:spacing w:after="0"/>
        <w:ind w:hanging="720"/>
        <w:jc w:val="both"/>
        <w:rPr>
          <w:rFonts w:ascii="Times New Roman" w:eastAsia="Arial" w:hAnsi="Times New Roman"/>
        </w:rPr>
      </w:pPr>
      <w:r w:rsidRPr="00AE5D33">
        <w:rPr>
          <w:rFonts w:ascii="Times New Roman" w:eastAsia="Arial" w:hAnsi="Times New Roman"/>
        </w:rPr>
        <w:t xml:space="preserve">Touto smlouvou se poskytovatel zavazuje provádět pro objednatele za podmínek v této smlouvě stanovených úklid a objednatel se zavazuje poskytovateli platit za provádění úklidu </w:t>
      </w:r>
      <w:r w:rsidR="00397F73" w:rsidRPr="00AE5D33">
        <w:rPr>
          <w:rFonts w:ascii="Times New Roman" w:eastAsia="Arial" w:hAnsi="Times New Roman"/>
        </w:rPr>
        <w:t>ú</w:t>
      </w:r>
      <w:r w:rsidRPr="00AE5D33">
        <w:rPr>
          <w:rFonts w:ascii="Times New Roman" w:eastAsia="Arial" w:hAnsi="Times New Roman"/>
        </w:rPr>
        <w:t>platu sjednanou v této smlouvě.</w:t>
      </w:r>
      <w:r w:rsidR="000B2FA4" w:rsidRPr="00AE5D33">
        <w:rPr>
          <w:rFonts w:ascii="Times New Roman" w:eastAsia="Arial" w:hAnsi="Times New Roman"/>
        </w:rPr>
        <w:t xml:space="preserve"> Uvedené služby budou prováděny v souladu s platnou legislativou, zejména hygienickými normami. Poskytovatel bude zajišťovat odborné činnosti pouze pomocí odborného subjektu.</w:t>
      </w:r>
    </w:p>
    <w:p w14:paraId="3CB3DB30" w14:textId="77777777" w:rsidR="000B2FA4" w:rsidRPr="00AE5D33" w:rsidRDefault="000B2FA4" w:rsidP="000B2FA4">
      <w:pPr>
        <w:pStyle w:val="Odstavecseseznamem"/>
        <w:numPr>
          <w:ilvl w:val="0"/>
          <w:numId w:val="12"/>
        </w:numPr>
        <w:spacing w:after="0"/>
        <w:ind w:hanging="720"/>
        <w:jc w:val="both"/>
        <w:rPr>
          <w:rFonts w:ascii="Times New Roman" w:eastAsia="Arial" w:hAnsi="Times New Roman"/>
        </w:rPr>
      </w:pPr>
      <w:r w:rsidRPr="00AE5D33">
        <w:rPr>
          <w:rFonts w:ascii="Times New Roman" w:eastAsia="Arial" w:hAnsi="Times New Roman"/>
        </w:rPr>
        <w:t>Při provádění úklidu je poskytovatel povinen použít čistící a dezinfekční prostředky</w:t>
      </w:r>
      <w:r w:rsidR="00881BA6" w:rsidRPr="00AE5D33">
        <w:rPr>
          <w:rFonts w:ascii="Times New Roman" w:eastAsia="Arial" w:hAnsi="Times New Roman"/>
        </w:rPr>
        <w:t xml:space="preserve"> obstarané objednatelem</w:t>
      </w:r>
      <w:r w:rsidRPr="00AE5D33">
        <w:rPr>
          <w:rFonts w:ascii="Times New Roman" w:eastAsia="Arial" w:hAnsi="Times New Roman"/>
        </w:rPr>
        <w:t>. Součástí provádění komplexních úklidových prací je i rozmístění a průběžného doplňování hygienických potřeb, dezinfekčních prostředků (spotřební zboží a materiál dodávaný objednatelem) na místa určení dle aktuálních potřeb objednatele poskytovatelem. Poskytovatel tak odpovídá za průběžné doplňování spotřebního zboží a materiálu.</w:t>
      </w:r>
      <w:r w:rsidR="003606B2" w:rsidRPr="00AE5D33">
        <w:rPr>
          <w:rFonts w:ascii="Times New Roman" w:eastAsia="Arial" w:hAnsi="Times New Roman"/>
        </w:rPr>
        <w:t xml:space="preserve"> </w:t>
      </w:r>
    </w:p>
    <w:p w14:paraId="5AEC9F25" w14:textId="77777777" w:rsidR="00330155" w:rsidRPr="00F041D5" w:rsidRDefault="00330155" w:rsidP="00330155">
      <w:pPr>
        <w:spacing w:after="0"/>
        <w:rPr>
          <w:rFonts w:ascii="Times New Roman" w:eastAsia="Arial" w:hAnsi="Times New Roman"/>
        </w:rPr>
      </w:pPr>
    </w:p>
    <w:p w14:paraId="42A23F0F" w14:textId="77777777" w:rsidR="00330155" w:rsidRPr="00F041D5" w:rsidRDefault="00330155" w:rsidP="00330155">
      <w:pPr>
        <w:pStyle w:val="Odstavecseseznamem"/>
        <w:numPr>
          <w:ilvl w:val="0"/>
          <w:numId w:val="10"/>
        </w:numPr>
        <w:spacing w:after="0"/>
        <w:jc w:val="center"/>
        <w:rPr>
          <w:rFonts w:ascii="Times New Roman" w:eastAsia="Arial" w:hAnsi="Times New Roman"/>
          <w:b/>
          <w:bCs/>
        </w:rPr>
      </w:pPr>
      <w:r w:rsidRPr="00F041D5">
        <w:rPr>
          <w:rFonts w:ascii="Times New Roman" w:eastAsia="Arial" w:hAnsi="Times New Roman"/>
          <w:b/>
          <w:bCs/>
        </w:rPr>
        <w:lastRenderedPageBreak/>
        <w:t>Dopla plnění</w:t>
      </w:r>
    </w:p>
    <w:p w14:paraId="6559FC83" w14:textId="77777777" w:rsidR="00330155" w:rsidRPr="00F041D5" w:rsidRDefault="00330155" w:rsidP="00A3397E">
      <w:pPr>
        <w:pStyle w:val="Odstavecseseznamem"/>
        <w:numPr>
          <w:ilvl w:val="0"/>
          <w:numId w:val="13"/>
        </w:numPr>
        <w:spacing w:after="0"/>
        <w:ind w:hanging="720"/>
        <w:jc w:val="both"/>
        <w:rPr>
          <w:rFonts w:ascii="Times New Roman" w:eastAsia="Arial" w:hAnsi="Times New Roman"/>
        </w:rPr>
      </w:pPr>
      <w:r w:rsidRPr="00F041D5">
        <w:rPr>
          <w:rFonts w:ascii="Times New Roman" w:eastAsia="Arial" w:hAnsi="Times New Roman"/>
        </w:rPr>
        <w:t>Doba provádění úklidu – Poskytovatel smí provádět úklid v předmětných prostorách:</w:t>
      </w:r>
    </w:p>
    <w:p w14:paraId="4839142B" w14:textId="77777777" w:rsidR="00330155" w:rsidRPr="00F041D5" w:rsidRDefault="00330155" w:rsidP="00A3397E">
      <w:pPr>
        <w:pStyle w:val="Odstavecseseznamem"/>
        <w:numPr>
          <w:ilvl w:val="1"/>
          <w:numId w:val="13"/>
        </w:numPr>
        <w:spacing w:after="0"/>
        <w:ind w:left="1134" w:hanging="425"/>
        <w:jc w:val="both"/>
        <w:rPr>
          <w:rFonts w:ascii="Times New Roman" w:eastAsia="Arial" w:hAnsi="Times New Roman"/>
        </w:rPr>
      </w:pPr>
      <w:r w:rsidRPr="00F041D5">
        <w:rPr>
          <w:rFonts w:ascii="Times New Roman" w:eastAsia="Arial" w:hAnsi="Times New Roman"/>
        </w:rPr>
        <w:t>Vozovna – Za Žižkovskou vozovnou 18, Praha 3 – v pracovních dnech a o víkendu od 6:00 hod. do 9:00 hod.</w:t>
      </w:r>
    </w:p>
    <w:p w14:paraId="50C782A6" w14:textId="77777777" w:rsidR="00330155" w:rsidRPr="00F041D5" w:rsidRDefault="00330155" w:rsidP="00A3397E">
      <w:pPr>
        <w:pStyle w:val="Odstavecseseznamem"/>
        <w:numPr>
          <w:ilvl w:val="1"/>
          <w:numId w:val="13"/>
        </w:numPr>
        <w:spacing w:after="0"/>
        <w:ind w:left="1134" w:hanging="425"/>
        <w:jc w:val="both"/>
        <w:rPr>
          <w:rFonts w:ascii="Times New Roman" w:eastAsia="Arial" w:hAnsi="Times New Roman"/>
        </w:rPr>
      </w:pPr>
      <w:r w:rsidRPr="00F041D5">
        <w:rPr>
          <w:rFonts w:ascii="Times New Roman" w:eastAsia="Arial" w:hAnsi="Times New Roman"/>
        </w:rPr>
        <w:t>Atrium na Žižkově – Čajkovského 12/12a, Praha 3 – v pracovních dnech a o víkendu od 6:00 hod. do 12:00 hod.</w:t>
      </w:r>
    </w:p>
    <w:p w14:paraId="10EBE9A8" w14:textId="77777777" w:rsidR="00330155" w:rsidRPr="00F041D5" w:rsidRDefault="00330155" w:rsidP="00A3397E">
      <w:pPr>
        <w:pStyle w:val="Odstavecseseznamem"/>
        <w:numPr>
          <w:ilvl w:val="1"/>
          <w:numId w:val="13"/>
        </w:numPr>
        <w:spacing w:after="0"/>
        <w:ind w:left="1134" w:hanging="425"/>
        <w:jc w:val="both"/>
        <w:rPr>
          <w:rFonts w:ascii="Times New Roman" w:eastAsia="Arial" w:hAnsi="Times New Roman"/>
        </w:rPr>
      </w:pPr>
      <w:r w:rsidRPr="00F041D5">
        <w:rPr>
          <w:rFonts w:ascii="Times New Roman" w:eastAsia="Arial" w:hAnsi="Times New Roman"/>
        </w:rPr>
        <w:t>Případně na základě výslovných pokynů objednatele i v jiných časech.</w:t>
      </w:r>
    </w:p>
    <w:p w14:paraId="456F9338" w14:textId="77777777" w:rsidR="00330155" w:rsidRDefault="00330155" w:rsidP="00A3397E">
      <w:pPr>
        <w:pStyle w:val="Odstavecseseznamem"/>
        <w:numPr>
          <w:ilvl w:val="0"/>
          <w:numId w:val="13"/>
        </w:numPr>
        <w:spacing w:after="0"/>
        <w:ind w:hanging="720"/>
        <w:jc w:val="both"/>
        <w:rPr>
          <w:rFonts w:ascii="Times New Roman" w:eastAsia="Arial" w:hAnsi="Times New Roman"/>
        </w:rPr>
      </w:pPr>
      <w:r w:rsidRPr="00F041D5">
        <w:rPr>
          <w:rFonts w:ascii="Times New Roman" w:eastAsia="Arial" w:hAnsi="Times New Roman"/>
        </w:rPr>
        <w:t>Četnost úklidu – úklid v jednotlivých typech místností bude prováděn poskytovatelem v rámci doby povolené touto smlouvou s různou četností uvedenou v Příloze č. 1 této smlouvy a dále dle výslovných pokynů objednatele.</w:t>
      </w:r>
    </w:p>
    <w:p w14:paraId="646FA63B" w14:textId="6F9EA2AE" w:rsidR="00AE5D33" w:rsidRPr="00F041D5" w:rsidRDefault="00AE5D33" w:rsidP="00A3397E">
      <w:pPr>
        <w:pStyle w:val="Odstavecseseznamem"/>
        <w:numPr>
          <w:ilvl w:val="0"/>
          <w:numId w:val="13"/>
        </w:numPr>
        <w:spacing w:after="0"/>
        <w:ind w:hanging="720"/>
        <w:jc w:val="both"/>
        <w:rPr>
          <w:rFonts w:ascii="Times New Roman" w:eastAsia="Arial" w:hAnsi="Times New Roman"/>
        </w:rPr>
      </w:pPr>
      <w:r w:rsidRPr="00A3397E">
        <w:rPr>
          <w:rFonts w:ascii="Times New Roman" w:eastAsia="Arial" w:hAnsi="Times New Roman"/>
        </w:rPr>
        <w:t>V případě havárie (úklidové služby v době mimo denního servisu uvedeného v čl. III bodě 3.1) je poskytovatel povinen dostavit se na místo určení po nahlášení, a to v časovém intervalu 120 minut. Objednatel hlásí havárii na tel. linku poskytovatele</w:t>
      </w:r>
      <w:r w:rsidR="006D0508">
        <w:rPr>
          <w:rFonts w:ascii="Times New Roman" w:eastAsia="Arial" w:hAnsi="Times New Roman"/>
        </w:rPr>
        <w:t xml:space="preserve"> </w:t>
      </w:r>
      <w:r w:rsidR="0015178F">
        <w:rPr>
          <w:rFonts w:ascii="Times New Roman" w:eastAsia="Arial" w:hAnsi="Times New Roman"/>
        </w:rPr>
        <w:t>xxxxx</w:t>
      </w:r>
    </w:p>
    <w:p w14:paraId="2A490BF0" w14:textId="77777777" w:rsidR="00330155" w:rsidRPr="00F041D5" w:rsidRDefault="00330155" w:rsidP="00330155">
      <w:pPr>
        <w:spacing w:after="0"/>
        <w:rPr>
          <w:rFonts w:ascii="Times New Roman" w:eastAsia="Arial" w:hAnsi="Times New Roman"/>
        </w:rPr>
      </w:pPr>
    </w:p>
    <w:p w14:paraId="4F5BBC3F" w14:textId="77777777" w:rsidR="00330155" w:rsidRPr="00F041D5" w:rsidRDefault="00330155" w:rsidP="00330155">
      <w:pPr>
        <w:pStyle w:val="Odstavecseseznamem"/>
        <w:numPr>
          <w:ilvl w:val="0"/>
          <w:numId w:val="10"/>
        </w:numPr>
        <w:spacing w:after="0"/>
        <w:jc w:val="center"/>
        <w:rPr>
          <w:rFonts w:ascii="Times New Roman" w:eastAsia="Arial" w:hAnsi="Times New Roman"/>
          <w:b/>
          <w:bCs/>
        </w:rPr>
      </w:pPr>
      <w:r w:rsidRPr="00F041D5">
        <w:rPr>
          <w:rFonts w:ascii="Times New Roman" w:eastAsia="Arial" w:hAnsi="Times New Roman"/>
          <w:b/>
          <w:bCs/>
        </w:rPr>
        <w:t>Cena</w:t>
      </w:r>
    </w:p>
    <w:p w14:paraId="0D51905C" w14:textId="77777777" w:rsidR="00AE5D33" w:rsidRDefault="00B26511" w:rsidP="00397F73">
      <w:pPr>
        <w:pStyle w:val="Odstavecseseznamem"/>
        <w:numPr>
          <w:ilvl w:val="0"/>
          <w:numId w:val="14"/>
        </w:numPr>
        <w:spacing w:after="0"/>
        <w:ind w:hanging="720"/>
        <w:rPr>
          <w:rFonts w:ascii="Times New Roman" w:eastAsia="Arial" w:hAnsi="Times New Roman"/>
        </w:rPr>
      </w:pPr>
      <w:r w:rsidRPr="00397F73">
        <w:rPr>
          <w:rFonts w:ascii="Times New Roman" w:eastAsia="Arial" w:hAnsi="Times New Roman"/>
        </w:rPr>
        <w:t>Smluvní strany se dohodly na</w:t>
      </w:r>
      <w:r w:rsidR="00C93A19">
        <w:rPr>
          <w:rFonts w:ascii="Times New Roman" w:eastAsia="Arial" w:hAnsi="Times New Roman"/>
        </w:rPr>
        <w:t xml:space="preserve"> následujících cenách za úklidové služby poskytovatele</w:t>
      </w:r>
      <w:r w:rsidR="00AE5D33">
        <w:rPr>
          <w:rFonts w:ascii="Times New Roman" w:eastAsia="Arial" w:hAnsi="Times New Roman"/>
        </w:rPr>
        <w:t>:</w:t>
      </w:r>
    </w:p>
    <w:p w14:paraId="0D1BDA3D" w14:textId="62665F21" w:rsidR="003A7A0F" w:rsidRDefault="003A7A0F" w:rsidP="003A7A0F">
      <w:pPr>
        <w:spacing w:after="0"/>
        <w:ind w:left="708" w:hanging="708"/>
        <w:rPr>
          <w:rFonts w:ascii="Times New Roman" w:eastAsia="Arial" w:hAnsi="Times New Roman"/>
        </w:rPr>
      </w:pPr>
      <w:r>
        <w:rPr>
          <w:rFonts w:ascii="Times New Roman" w:eastAsia="Arial" w:hAnsi="Times New Roman"/>
        </w:rPr>
        <w:t>i)</w:t>
      </w:r>
      <w:r>
        <w:rPr>
          <w:rFonts w:ascii="Times New Roman" w:eastAsia="Arial" w:hAnsi="Times New Roman"/>
        </w:rPr>
        <w:tab/>
      </w:r>
      <w:r w:rsidR="00B26511" w:rsidRPr="00A3397E">
        <w:rPr>
          <w:rFonts w:ascii="Times New Roman" w:eastAsia="Arial" w:hAnsi="Times New Roman"/>
        </w:rPr>
        <w:t>měsíční cen</w:t>
      </w:r>
      <w:r w:rsidR="00C93A19">
        <w:rPr>
          <w:rFonts w:ascii="Times New Roman" w:eastAsia="Arial" w:hAnsi="Times New Roman"/>
        </w:rPr>
        <w:t>a</w:t>
      </w:r>
      <w:r w:rsidR="00B26511" w:rsidRPr="00A3397E">
        <w:rPr>
          <w:rFonts w:ascii="Times New Roman" w:eastAsia="Arial" w:hAnsi="Times New Roman"/>
        </w:rPr>
        <w:t xml:space="preserve"> za řádné provádění úklidu předmětných prostor ve výši </w:t>
      </w:r>
      <w:r w:rsidR="008A3D3D">
        <w:rPr>
          <w:rFonts w:ascii="Times New Roman" w:eastAsia="Arial" w:hAnsi="Times New Roman"/>
          <w:b/>
          <w:bCs/>
        </w:rPr>
        <w:t>29</w:t>
      </w:r>
      <w:r w:rsidR="00633BA1">
        <w:rPr>
          <w:rFonts w:ascii="Times New Roman" w:eastAsia="Arial" w:hAnsi="Times New Roman"/>
          <w:b/>
          <w:bCs/>
        </w:rPr>
        <w:t>.</w:t>
      </w:r>
      <w:r w:rsidR="008A3D3D">
        <w:rPr>
          <w:rFonts w:ascii="Times New Roman" w:eastAsia="Arial" w:hAnsi="Times New Roman"/>
          <w:b/>
          <w:bCs/>
        </w:rPr>
        <w:t>700</w:t>
      </w:r>
      <w:r w:rsidR="006D0508">
        <w:rPr>
          <w:rFonts w:ascii="Times New Roman" w:eastAsia="Arial" w:hAnsi="Times New Roman"/>
          <w:b/>
          <w:bCs/>
        </w:rPr>
        <w:t>,-</w:t>
      </w:r>
      <w:r w:rsidR="008A3D3D">
        <w:rPr>
          <w:rFonts w:ascii="Times New Roman" w:eastAsia="Arial" w:hAnsi="Times New Roman"/>
          <w:b/>
          <w:bCs/>
        </w:rPr>
        <w:t xml:space="preserve"> </w:t>
      </w:r>
      <w:r w:rsidR="00B26511" w:rsidRPr="00A3397E">
        <w:rPr>
          <w:rFonts w:ascii="Times New Roman" w:eastAsia="Arial" w:hAnsi="Times New Roman"/>
          <w:b/>
          <w:bCs/>
        </w:rPr>
        <w:t>Kč</w:t>
      </w:r>
      <w:r w:rsidR="00B26511" w:rsidRPr="00A3397E">
        <w:rPr>
          <w:rFonts w:ascii="Times New Roman" w:eastAsia="Arial" w:hAnsi="Times New Roman"/>
        </w:rPr>
        <w:t xml:space="preserve"> </w:t>
      </w:r>
      <w:r>
        <w:rPr>
          <w:rFonts w:ascii="Times New Roman" w:eastAsia="Arial" w:hAnsi="Times New Roman"/>
        </w:rPr>
        <w:t xml:space="preserve">bez DPH </w:t>
      </w:r>
      <w:r w:rsidR="00B26511" w:rsidRPr="00A3397E">
        <w:rPr>
          <w:rFonts w:ascii="Times New Roman" w:eastAsia="Arial" w:hAnsi="Times New Roman"/>
        </w:rPr>
        <w:t xml:space="preserve">(slovy: </w:t>
      </w:r>
      <w:r w:rsidR="008A3D3D">
        <w:rPr>
          <w:rFonts w:ascii="Times New Roman" w:eastAsia="Arial" w:hAnsi="Times New Roman"/>
        </w:rPr>
        <w:t>dvacet</w:t>
      </w:r>
      <w:r w:rsidR="006D0508">
        <w:rPr>
          <w:rFonts w:ascii="Times New Roman" w:eastAsia="Arial" w:hAnsi="Times New Roman"/>
        </w:rPr>
        <w:t xml:space="preserve"> </w:t>
      </w:r>
      <w:r w:rsidR="008A3D3D">
        <w:rPr>
          <w:rFonts w:ascii="Times New Roman" w:eastAsia="Arial" w:hAnsi="Times New Roman"/>
        </w:rPr>
        <w:t>dev</w:t>
      </w:r>
      <w:r w:rsidR="006D0508">
        <w:rPr>
          <w:rFonts w:ascii="Times New Roman" w:eastAsia="Arial" w:hAnsi="Times New Roman"/>
        </w:rPr>
        <w:t>ě</w:t>
      </w:r>
      <w:r w:rsidR="008A3D3D">
        <w:rPr>
          <w:rFonts w:ascii="Times New Roman" w:eastAsia="Arial" w:hAnsi="Times New Roman"/>
        </w:rPr>
        <w:t>t tis</w:t>
      </w:r>
      <w:r w:rsidR="006D0508">
        <w:rPr>
          <w:rFonts w:ascii="Times New Roman" w:eastAsia="Arial" w:hAnsi="Times New Roman"/>
        </w:rPr>
        <w:t>í</w:t>
      </w:r>
      <w:r w:rsidR="008A3D3D">
        <w:rPr>
          <w:rFonts w:ascii="Times New Roman" w:eastAsia="Arial" w:hAnsi="Times New Roman"/>
        </w:rPr>
        <w:t>c sedm</w:t>
      </w:r>
      <w:r w:rsidR="006D0508">
        <w:rPr>
          <w:rFonts w:ascii="Times New Roman" w:eastAsia="Arial" w:hAnsi="Times New Roman"/>
        </w:rPr>
        <w:t xml:space="preserve"> </w:t>
      </w:r>
      <w:r w:rsidR="008A3D3D">
        <w:rPr>
          <w:rFonts w:ascii="Times New Roman" w:eastAsia="Arial" w:hAnsi="Times New Roman"/>
        </w:rPr>
        <w:t>set korun</w:t>
      </w:r>
      <w:r w:rsidR="006D0508">
        <w:rPr>
          <w:rFonts w:ascii="Times New Roman" w:eastAsia="Arial" w:hAnsi="Times New Roman"/>
        </w:rPr>
        <w:t xml:space="preserve"> českých</w:t>
      </w:r>
      <w:r w:rsidR="00B26511" w:rsidRPr="00A3397E">
        <w:rPr>
          <w:rFonts w:ascii="Times New Roman" w:eastAsia="Arial" w:hAnsi="Times New Roman"/>
        </w:rPr>
        <w:t>)</w:t>
      </w:r>
      <w:r>
        <w:rPr>
          <w:rFonts w:ascii="Times New Roman" w:eastAsia="Arial" w:hAnsi="Times New Roman"/>
        </w:rPr>
        <w:t>;</w:t>
      </w:r>
    </w:p>
    <w:p w14:paraId="00900E36" w14:textId="3CEB32B9" w:rsidR="003A7A0F" w:rsidRDefault="003A7A0F" w:rsidP="003A7A0F">
      <w:pPr>
        <w:spacing w:after="0"/>
        <w:ind w:left="708" w:hanging="708"/>
        <w:rPr>
          <w:rFonts w:ascii="Times New Roman" w:eastAsia="Arial" w:hAnsi="Times New Roman"/>
        </w:rPr>
      </w:pPr>
      <w:r>
        <w:rPr>
          <w:rFonts w:ascii="Times New Roman" w:eastAsia="Arial" w:hAnsi="Times New Roman"/>
        </w:rPr>
        <w:t>ii)</w:t>
      </w:r>
      <w:r>
        <w:rPr>
          <w:rFonts w:ascii="Times New Roman" w:eastAsia="Arial" w:hAnsi="Times New Roman"/>
        </w:rPr>
        <w:tab/>
      </w:r>
      <w:r w:rsidR="00397F73" w:rsidRPr="00A3397E">
        <w:rPr>
          <w:rFonts w:ascii="Times New Roman" w:eastAsia="Arial" w:hAnsi="Times New Roman"/>
        </w:rPr>
        <w:t>cen</w:t>
      </w:r>
      <w:r w:rsidR="00C93A19">
        <w:rPr>
          <w:rFonts w:ascii="Times New Roman" w:eastAsia="Arial" w:hAnsi="Times New Roman"/>
        </w:rPr>
        <w:t>a</w:t>
      </w:r>
      <w:r w:rsidR="00397F73" w:rsidRPr="00A3397E">
        <w:rPr>
          <w:rFonts w:ascii="Times New Roman" w:eastAsia="Arial" w:hAnsi="Times New Roman"/>
        </w:rPr>
        <w:t xml:space="preserve"> za jeden generální úklid ve výši </w:t>
      </w:r>
      <w:r w:rsidR="00577639">
        <w:rPr>
          <w:rFonts w:ascii="Times New Roman" w:eastAsia="Arial" w:hAnsi="Times New Roman"/>
          <w:b/>
          <w:bCs/>
        </w:rPr>
        <w:t>9</w:t>
      </w:r>
      <w:r w:rsidR="00633BA1">
        <w:rPr>
          <w:rFonts w:ascii="Times New Roman" w:eastAsia="Arial" w:hAnsi="Times New Roman"/>
          <w:b/>
          <w:bCs/>
        </w:rPr>
        <w:t>.</w:t>
      </w:r>
      <w:r w:rsidR="00577639">
        <w:rPr>
          <w:rFonts w:ascii="Times New Roman" w:eastAsia="Arial" w:hAnsi="Times New Roman"/>
          <w:b/>
          <w:bCs/>
        </w:rPr>
        <w:t>500</w:t>
      </w:r>
      <w:r w:rsidR="00633BA1">
        <w:rPr>
          <w:rFonts w:ascii="Times New Roman" w:eastAsia="Arial" w:hAnsi="Times New Roman"/>
          <w:b/>
          <w:bCs/>
        </w:rPr>
        <w:t xml:space="preserve">,- </w:t>
      </w:r>
      <w:r w:rsidR="00397F73" w:rsidRPr="00A3397E">
        <w:rPr>
          <w:rFonts w:ascii="Times New Roman" w:eastAsia="Arial" w:hAnsi="Times New Roman"/>
          <w:b/>
          <w:bCs/>
        </w:rPr>
        <w:t>Kč</w:t>
      </w:r>
      <w:r>
        <w:rPr>
          <w:rFonts w:ascii="Times New Roman" w:eastAsia="Arial" w:hAnsi="Times New Roman"/>
          <w:b/>
          <w:bCs/>
        </w:rPr>
        <w:t xml:space="preserve"> bez DPH </w:t>
      </w:r>
      <w:r w:rsidR="00397F73" w:rsidRPr="00A3397E">
        <w:rPr>
          <w:rFonts w:ascii="Times New Roman" w:eastAsia="Arial" w:hAnsi="Times New Roman"/>
        </w:rPr>
        <w:t xml:space="preserve"> (slovy: </w:t>
      </w:r>
      <w:r w:rsidR="00577639">
        <w:rPr>
          <w:rFonts w:ascii="Times New Roman" w:eastAsia="Arial" w:hAnsi="Times New Roman"/>
        </w:rPr>
        <w:t>dev</w:t>
      </w:r>
      <w:r w:rsidR="006D0508">
        <w:rPr>
          <w:rFonts w:ascii="Times New Roman" w:eastAsia="Arial" w:hAnsi="Times New Roman"/>
        </w:rPr>
        <w:t>ě</w:t>
      </w:r>
      <w:r w:rsidR="00577639">
        <w:rPr>
          <w:rFonts w:ascii="Times New Roman" w:eastAsia="Arial" w:hAnsi="Times New Roman"/>
        </w:rPr>
        <w:t>t tis</w:t>
      </w:r>
      <w:r w:rsidR="006D0508">
        <w:rPr>
          <w:rFonts w:ascii="Times New Roman" w:eastAsia="Arial" w:hAnsi="Times New Roman"/>
        </w:rPr>
        <w:t>í</w:t>
      </w:r>
      <w:r w:rsidR="00577639">
        <w:rPr>
          <w:rFonts w:ascii="Times New Roman" w:eastAsia="Arial" w:hAnsi="Times New Roman"/>
        </w:rPr>
        <w:t>c p</w:t>
      </w:r>
      <w:r w:rsidR="006D0508">
        <w:rPr>
          <w:rFonts w:ascii="Times New Roman" w:eastAsia="Arial" w:hAnsi="Times New Roman"/>
        </w:rPr>
        <w:t xml:space="preserve">ět </w:t>
      </w:r>
      <w:r w:rsidR="00577639">
        <w:rPr>
          <w:rFonts w:ascii="Times New Roman" w:eastAsia="Arial" w:hAnsi="Times New Roman"/>
        </w:rPr>
        <w:t>set korun</w:t>
      </w:r>
      <w:r w:rsidR="006D0508">
        <w:rPr>
          <w:rFonts w:ascii="Times New Roman" w:eastAsia="Arial" w:hAnsi="Times New Roman"/>
        </w:rPr>
        <w:t xml:space="preserve"> českých</w:t>
      </w:r>
      <w:r w:rsidR="00397F73" w:rsidRPr="00A3397E">
        <w:rPr>
          <w:rFonts w:ascii="Times New Roman" w:eastAsia="Arial" w:hAnsi="Times New Roman"/>
        </w:rPr>
        <w:t xml:space="preserve">) </w:t>
      </w:r>
      <w:r>
        <w:rPr>
          <w:rFonts w:ascii="Times New Roman" w:eastAsia="Arial" w:hAnsi="Times New Roman"/>
        </w:rPr>
        <w:t>a</w:t>
      </w:r>
    </w:p>
    <w:p w14:paraId="317DDC00" w14:textId="127E8F5C" w:rsidR="003A7A0F" w:rsidRDefault="003A7A0F" w:rsidP="003A7A0F">
      <w:pPr>
        <w:spacing w:after="0"/>
        <w:ind w:left="708" w:hanging="708"/>
        <w:rPr>
          <w:rFonts w:ascii="Times New Roman" w:eastAsia="Arial" w:hAnsi="Times New Roman"/>
        </w:rPr>
      </w:pPr>
      <w:r>
        <w:rPr>
          <w:rFonts w:ascii="Times New Roman" w:eastAsia="Arial" w:hAnsi="Times New Roman"/>
        </w:rPr>
        <w:t>iii)</w:t>
      </w:r>
      <w:r>
        <w:rPr>
          <w:rFonts w:ascii="Times New Roman" w:eastAsia="Arial" w:hAnsi="Times New Roman"/>
        </w:rPr>
        <w:tab/>
        <w:t>hodinov</w:t>
      </w:r>
      <w:r w:rsidR="00C93A19">
        <w:rPr>
          <w:rFonts w:ascii="Times New Roman" w:eastAsia="Arial" w:hAnsi="Times New Roman"/>
        </w:rPr>
        <w:t>á</w:t>
      </w:r>
      <w:r>
        <w:rPr>
          <w:rFonts w:ascii="Times New Roman" w:eastAsia="Arial" w:hAnsi="Times New Roman"/>
        </w:rPr>
        <w:t xml:space="preserve"> cen</w:t>
      </w:r>
      <w:r w:rsidR="00C93A19">
        <w:rPr>
          <w:rFonts w:ascii="Times New Roman" w:eastAsia="Arial" w:hAnsi="Times New Roman"/>
        </w:rPr>
        <w:t>a</w:t>
      </w:r>
      <w:r>
        <w:rPr>
          <w:rFonts w:ascii="Times New Roman" w:eastAsia="Arial" w:hAnsi="Times New Roman"/>
        </w:rPr>
        <w:t xml:space="preserve"> za úklid v případě havárie </w:t>
      </w:r>
      <w:r w:rsidRPr="00E25CEF">
        <w:rPr>
          <w:rFonts w:ascii="Times New Roman" w:eastAsia="Arial" w:hAnsi="Times New Roman"/>
        </w:rPr>
        <w:t xml:space="preserve">ve výši </w:t>
      </w:r>
      <w:r w:rsidR="00E83273">
        <w:rPr>
          <w:rFonts w:ascii="Times New Roman" w:eastAsia="Arial" w:hAnsi="Times New Roman"/>
          <w:b/>
          <w:bCs/>
        </w:rPr>
        <w:t>250</w:t>
      </w:r>
      <w:r w:rsidR="006D0508">
        <w:rPr>
          <w:rFonts w:ascii="Times New Roman" w:eastAsia="Arial" w:hAnsi="Times New Roman"/>
          <w:b/>
          <w:bCs/>
        </w:rPr>
        <w:t>,-</w:t>
      </w:r>
      <w:r w:rsidRPr="00E25CEF">
        <w:rPr>
          <w:rFonts w:ascii="Times New Roman" w:eastAsia="Arial" w:hAnsi="Times New Roman"/>
          <w:b/>
          <w:bCs/>
        </w:rPr>
        <w:t xml:space="preserve"> Kč</w:t>
      </w:r>
      <w:r w:rsidRPr="00E25CEF">
        <w:rPr>
          <w:rFonts w:ascii="Times New Roman" w:eastAsia="Arial" w:hAnsi="Times New Roman"/>
        </w:rPr>
        <w:t xml:space="preserve"> </w:t>
      </w:r>
      <w:r>
        <w:rPr>
          <w:rFonts w:ascii="Times New Roman" w:eastAsia="Arial" w:hAnsi="Times New Roman"/>
        </w:rPr>
        <w:t xml:space="preserve">bez DPH </w:t>
      </w:r>
      <w:r w:rsidRPr="00E25CEF">
        <w:rPr>
          <w:rFonts w:ascii="Times New Roman" w:eastAsia="Arial" w:hAnsi="Times New Roman"/>
        </w:rPr>
        <w:t xml:space="preserve">(slovy: </w:t>
      </w:r>
      <w:r w:rsidR="00E83273">
        <w:rPr>
          <w:rFonts w:ascii="Times New Roman" w:eastAsia="Arial" w:hAnsi="Times New Roman"/>
        </w:rPr>
        <w:t>dv</w:t>
      </w:r>
      <w:r w:rsidR="006D0508">
        <w:rPr>
          <w:rFonts w:ascii="Times New Roman" w:eastAsia="Arial" w:hAnsi="Times New Roman"/>
        </w:rPr>
        <w:t xml:space="preserve">ě </w:t>
      </w:r>
      <w:r w:rsidR="00E83273">
        <w:rPr>
          <w:rFonts w:ascii="Times New Roman" w:eastAsia="Arial" w:hAnsi="Times New Roman"/>
        </w:rPr>
        <w:t>st</w:t>
      </w:r>
      <w:r w:rsidR="006D0508">
        <w:rPr>
          <w:rFonts w:ascii="Times New Roman" w:eastAsia="Arial" w:hAnsi="Times New Roman"/>
        </w:rPr>
        <w:t>ě</w:t>
      </w:r>
      <w:r w:rsidR="00E83273">
        <w:rPr>
          <w:rFonts w:ascii="Times New Roman" w:eastAsia="Arial" w:hAnsi="Times New Roman"/>
        </w:rPr>
        <w:t xml:space="preserve"> pades</w:t>
      </w:r>
      <w:r w:rsidR="006D0508">
        <w:rPr>
          <w:rFonts w:ascii="Times New Roman" w:eastAsia="Arial" w:hAnsi="Times New Roman"/>
        </w:rPr>
        <w:t>á</w:t>
      </w:r>
      <w:r w:rsidR="00E83273">
        <w:rPr>
          <w:rFonts w:ascii="Times New Roman" w:eastAsia="Arial" w:hAnsi="Times New Roman"/>
        </w:rPr>
        <w:t>t korun</w:t>
      </w:r>
      <w:r w:rsidR="006D0508">
        <w:rPr>
          <w:rFonts w:ascii="Times New Roman" w:eastAsia="Arial" w:hAnsi="Times New Roman"/>
        </w:rPr>
        <w:t xml:space="preserve"> českých</w:t>
      </w:r>
      <w:r w:rsidRPr="00E25CEF">
        <w:rPr>
          <w:rFonts w:ascii="Times New Roman" w:eastAsia="Arial" w:hAnsi="Times New Roman"/>
        </w:rPr>
        <w:t>)</w:t>
      </w:r>
      <w:r>
        <w:rPr>
          <w:rFonts w:ascii="Times New Roman" w:eastAsia="Arial" w:hAnsi="Times New Roman"/>
        </w:rPr>
        <w:t>.</w:t>
      </w:r>
    </w:p>
    <w:p w14:paraId="446DB030" w14:textId="77777777" w:rsidR="00330155" w:rsidRPr="00A3397E" w:rsidRDefault="00397F73" w:rsidP="00A3397E">
      <w:pPr>
        <w:spacing w:after="0"/>
        <w:ind w:left="708" w:hanging="708"/>
        <w:rPr>
          <w:rFonts w:ascii="Times New Roman" w:eastAsia="Arial" w:hAnsi="Times New Roman"/>
        </w:rPr>
      </w:pPr>
      <w:r w:rsidRPr="00A3397E">
        <w:rPr>
          <w:rFonts w:ascii="Times New Roman" w:eastAsia="Arial" w:hAnsi="Times New Roman"/>
        </w:rPr>
        <w:t xml:space="preserve">  </w:t>
      </w:r>
    </w:p>
    <w:p w14:paraId="3F0CEBA8" w14:textId="77777777" w:rsidR="00947CAD" w:rsidRDefault="00947CAD" w:rsidP="00947CAD">
      <w:pPr>
        <w:spacing w:after="0"/>
        <w:rPr>
          <w:rFonts w:ascii="Times New Roman" w:eastAsia="Arial" w:hAnsi="Times New Roman"/>
        </w:rPr>
      </w:pPr>
    </w:p>
    <w:p w14:paraId="6DB94F77" w14:textId="77777777" w:rsidR="00947CAD" w:rsidRDefault="00947CAD" w:rsidP="00947CAD">
      <w:pPr>
        <w:pStyle w:val="Odstavecseseznamem"/>
        <w:numPr>
          <w:ilvl w:val="0"/>
          <w:numId w:val="10"/>
        </w:numPr>
        <w:spacing w:after="0"/>
        <w:jc w:val="center"/>
        <w:rPr>
          <w:rFonts w:ascii="Times New Roman" w:eastAsia="Arial" w:hAnsi="Times New Roman"/>
          <w:b/>
          <w:bCs/>
        </w:rPr>
      </w:pPr>
      <w:r w:rsidRPr="00947CAD">
        <w:rPr>
          <w:rFonts w:ascii="Times New Roman" w:eastAsia="Arial" w:hAnsi="Times New Roman"/>
          <w:b/>
          <w:bCs/>
        </w:rPr>
        <w:t>Práva a povinnosti smluvních stran</w:t>
      </w:r>
    </w:p>
    <w:p w14:paraId="792A7459" w14:textId="77777777" w:rsidR="00947CAD" w:rsidRDefault="00A3624D" w:rsidP="00947CAD">
      <w:pPr>
        <w:pStyle w:val="Odstavecseseznamem"/>
        <w:numPr>
          <w:ilvl w:val="0"/>
          <w:numId w:val="15"/>
        </w:numPr>
        <w:spacing w:after="0"/>
        <w:ind w:hanging="720"/>
        <w:jc w:val="both"/>
        <w:rPr>
          <w:rFonts w:ascii="Times New Roman" w:hAnsi="Times New Roman"/>
        </w:rPr>
      </w:pPr>
      <w:r w:rsidRPr="00A3624D">
        <w:rPr>
          <w:rFonts w:ascii="Times New Roman" w:hAnsi="Times New Roman"/>
        </w:rPr>
        <w:t xml:space="preserve">Poskytovatel je povinen při plnění povinností vyplývajících z této smlouvy postupovat samostatně, odborně a s vynaložením veškeré potřebné péče k dosažení optimálního výsledku </w:t>
      </w:r>
      <w:r>
        <w:rPr>
          <w:rFonts w:ascii="Times New Roman" w:hAnsi="Times New Roman"/>
        </w:rPr>
        <w:t>p</w:t>
      </w:r>
      <w:r w:rsidRPr="00A3624D">
        <w:rPr>
          <w:rFonts w:ascii="Times New Roman" w:hAnsi="Times New Roman"/>
        </w:rPr>
        <w:t xml:space="preserve">lnění smlouvy. Poskytovatel je povinen se řídit při plnění této smlouvy obecně platnými předpisy a pokyny </w:t>
      </w:r>
      <w:r>
        <w:rPr>
          <w:rFonts w:ascii="Times New Roman" w:hAnsi="Times New Roman"/>
        </w:rPr>
        <w:t>o</w:t>
      </w:r>
      <w:r w:rsidRPr="00A3624D">
        <w:rPr>
          <w:rFonts w:ascii="Times New Roman" w:hAnsi="Times New Roman"/>
        </w:rPr>
        <w:t xml:space="preserve">bjednatele, které mu budou zadávány v průběhu </w:t>
      </w:r>
      <w:r>
        <w:rPr>
          <w:rFonts w:ascii="Times New Roman" w:hAnsi="Times New Roman"/>
        </w:rPr>
        <w:t>p</w:t>
      </w:r>
      <w:r w:rsidRPr="00A3624D">
        <w:rPr>
          <w:rFonts w:ascii="Times New Roman" w:hAnsi="Times New Roman"/>
        </w:rPr>
        <w:t xml:space="preserve">lnění smlouvy. Poskytovatel je povinen upozornit </w:t>
      </w:r>
      <w:r>
        <w:rPr>
          <w:rFonts w:ascii="Times New Roman" w:hAnsi="Times New Roman"/>
        </w:rPr>
        <w:t>o</w:t>
      </w:r>
      <w:r w:rsidRPr="00A3624D">
        <w:rPr>
          <w:rFonts w:ascii="Times New Roman" w:hAnsi="Times New Roman"/>
        </w:rPr>
        <w:t>bjednatele na nevhodnou povahu jeho pokynů.</w:t>
      </w:r>
    </w:p>
    <w:p w14:paraId="6CBE7EBA" w14:textId="77777777" w:rsidR="00A3624D" w:rsidRPr="003A7A0F" w:rsidRDefault="00A3624D" w:rsidP="00947CAD">
      <w:pPr>
        <w:pStyle w:val="Odstavecseseznamem"/>
        <w:numPr>
          <w:ilvl w:val="0"/>
          <w:numId w:val="15"/>
        </w:numPr>
        <w:spacing w:after="0"/>
        <w:ind w:hanging="720"/>
        <w:jc w:val="both"/>
        <w:rPr>
          <w:rFonts w:ascii="Times New Roman" w:hAnsi="Times New Roman"/>
        </w:rPr>
      </w:pPr>
      <w:r w:rsidRPr="00A3624D">
        <w:rPr>
          <w:rFonts w:ascii="Times New Roman" w:hAnsi="Times New Roman"/>
        </w:rPr>
        <w:t xml:space="preserve">Poskytovatel je povinen zaškolit veškeré své pracovníky, kteří budou práce dle této smlouvy </w:t>
      </w:r>
      <w:r w:rsidRPr="003A7A0F">
        <w:rPr>
          <w:rFonts w:ascii="Times New Roman" w:hAnsi="Times New Roman"/>
        </w:rPr>
        <w:t>provádět. Výkonní pracovníci musí být poskytovatelem řádně poučeni o náplni a rozsahu prováděné práce na jednotlivých pracovištích, o postupech úklidu podle hygienických norem a o podmínkách BOZP a PO s ohledem na specifické podmínky prostor objednatele.</w:t>
      </w:r>
    </w:p>
    <w:p w14:paraId="6310A446" w14:textId="0C488E21" w:rsidR="00881BA6" w:rsidRPr="00A3397E" w:rsidRDefault="00A3624D" w:rsidP="00881BA6">
      <w:pPr>
        <w:pStyle w:val="Odstavecseseznamem"/>
        <w:numPr>
          <w:ilvl w:val="0"/>
          <w:numId w:val="15"/>
        </w:numPr>
        <w:spacing w:after="0"/>
        <w:ind w:hanging="720"/>
        <w:jc w:val="both"/>
        <w:rPr>
          <w:rFonts w:ascii="Times New Roman" w:hAnsi="Times New Roman"/>
        </w:rPr>
      </w:pPr>
      <w:r w:rsidRPr="003A7A0F">
        <w:rPr>
          <w:rFonts w:ascii="Times New Roman" w:hAnsi="Times New Roman"/>
        </w:rPr>
        <w:t xml:space="preserve">Poskytovatel je povinen na své náklady vybavit své výkonné pracovníky provádějící úklid pracovním oděvem, ochrannými prostředky a poučit </w:t>
      </w:r>
      <w:r w:rsidR="006D0508">
        <w:rPr>
          <w:rFonts w:ascii="Times New Roman" w:hAnsi="Times New Roman"/>
        </w:rPr>
        <w:t>je</w:t>
      </w:r>
      <w:r w:rsidRPr="003A7A0F">
        <w:rPr>
          <w:rFonts w:ascii="Times New Roman" w:hAnsi="Times New Roman"/>
        </w:rPr>
        <w:t xml:space="preserve"> o rozsahu prováděných prací, o postupech úklidu podle hygienických norem a o podmínkách BOZP a PO s ohledem na specifické podmínky prostor objednatele.</w:t>
      </w:r>
      <w:r w:rsidR="00881BA6" w:rsidRPr="003A7A0F">
        <w:rPr>
          <w:rFonts w:ascii="Times New Roman" w:hAnsi="Times New Roman"/>
        </w:rPr>
        <w:t xml:space="preserve"> Poskytovatel je povinen upozornit objednatele s předstihem alespoň </w:t>
      </w:r>
      <w:r w:rsidR="00881BA6" w:rsidRPr="00A3397E">
        <w:rPr>
          <w:rFonts w:ascii="Times New Roman" w:hAnsi="Times New Roman"/>
        </w:rPr>
        <w:t xml:space="preserve">15 pracovních dní na skutečnost, že </w:t>
      </w:r>
      <w:r w:rsidR="00881BA6" w:rsidRPr="003A7A0F">
        <w:rPr>
          <w:rFonts w:ascii="Times New Roman" w:hAnsi="Times New Roman"/>
        </w:rPr>
        <w:t xml:space="preserve">úklidové a dezinfekční prostředky a další úklidový materiál dochází a je potřeba jej objednat. </w:t>
      </w:r>
    </w:p>
    <w:p w14:paraId="107AF144" w14:textId="77777777" w:rsidR="00AE5D33" w:rsidRPr="003A7A0F" w:rsidRDefault="00AE5D33" w:rsidP="00881BA6">
      <w:pPr>
        <w:pStyle w:val="Odstavecseseznamem"/>
        <w:numPr>
          <w:ilvl w:val="0"/>
          <w:numId w:val="15"/>
        </w:numPr>
        <w:spacing w:after="0"/>
        <w:ind w:hanging="720"/>
        <w:jc w:val="both"/>
        <w:rPr>
          <w:rFonts w:ascii="Times New Roman" w:hAnsi="Times New Roman"/>
        </w:rPr>
      </w:pPr>
      <w:r w:rsidRPr="003A7A0F">
        <w:rPr>
          <w:rFonts w:ascii="Times New Roman" w:eastAsia="Arial" w:hAnsi="Times New Roman"/>
        </w:rPr>
        <w:t xml:space="preserve">Poskytovatel je povinen uplatňovat postupy a organizaci práce v úklidu, které jsou šetrnější k životnímu prostředí a řádně třídit odpad při provádění úklidu.   </w:t>
      </w:r>
    </w:p>
    <w:p w14:paraId="57867D64" w14:textId="77777777" w:rsidR="00A3624D" w:rsidRDefault="00A3624D" w:rsidP="00947CAD">
      <w:pPr>
        <w:pStyle w:val="Odstavecseseznamem"/>
        <w:numPr>
          <w:ilvl w:val="0"/>
          <w:numId w:val="15"/>
        </w:numPr>
        <w:spacing w:after="0"/>
        <w:ind w:hanging="720"/>
        <w:jc w:val="both"/>
        <w:rPr>
          <w:rFonts w:ascii="Times New Roman" w:hAnsi="Times New Roman"/>
        </w:rPr>
      </w:pPr>
      <w:r w:rsidRPr="003A7A0F">
        <w:rPr>
          <w:rFonts w:ascii="Times New Roman" w:hAnsi="Times New Roman"/>
        </w:rPr>
        <w:t>Poskytovatel je povinen chránit majetek objednatele při provádění úklidu na jednotlivých pracovištích a je plně odpovědný</w:t>
      </w:r>
      <w:r w:rsidRPr="00A3624D">
        <w:rPr>
          <w:rFonts w:ascii="Times New Roman" w:hAnsi="Times New Roman"/>
        </w:rPr>
        <w:t xml:space="preserve"> za škody, které mohou vzniknout z jeho činnosti v souvislosti s plněním předmětu smlouvy, a to za škody na majetku i zdraví v plné výši. </w:t>
      </w:r>
      <w:r w:rsidR="00881BA6">
        <w:rPr>
          <w:rFonts w:ascii="Times New Roman" w:hAnsi="Times New Roman"/>
        </w:rPr>
        <w:t xml:space="preserve">Poskytovatel je povinen s úklidovými pomůckami a stroji zacházet s náležitou péčí a využívat je pouze k určenému účelu. </w:t>
      </w:r>
      <w:r w:rsidRPr="00A3624D">
        <w:rPr>
          <w:rFonts w:ascii="Times New Roman" w:hAnsi="Times New Roman"/>
        </w:rPr>
        <w:t xml:space="preserve">Zjistí-li při provádění úklidu závadu technického rázu nebo poškození </w:t>
      </w:r>
      <w:r w:rsidRPr="00A3624D">
        <w:rPr>
          <w:rFonts w:ascii="Times New Roman" w:hAnsi="Times New Roman"/>
        </w:rPr>
        <w:lastRenderedPageBreak/>
        <w:t xml:space="preserve">majetku </w:t>
      </w:r>
      <w:r>
        <w:rPr>
          <w:rFonts w:ascii="Times New Roman" w:hAnsi="Times New Roman"/>
        </w:rPr>
        <w:t>o</w:t>
      </w:r>
      <w:r w:rsidRPr="00A3624D">
        <w:rPr>
          <w:rFonts w:ascii="Times New Roman" w:hAnsi="Times New Roman"/>
        </w:rPr>
        <w:t>bjednatele</w:t>
      </w:r>
      <w:r w:rsidR="00881BA6">
        <w:rPr>
          <w:rFonts w:ascii="Times New Roman" w:hAnsi="Times New Roman"/>
        </w:rPr>
        <w:t xml:space="preserve"> (včetně úklidových pomůcek a strojů)</w:t>
      </w:r>
      <w:r w:rsidRPr="00A3624D">
        <w:rPr>
          <w:rFonts w:ascii="Times New Roman" w:hAnsi="Times New Roman"/>
        </w:rPr>
        <w:t xml:space="preserve">, oznámí </w:t>
      </w:r>
      <w:r w:rsidR="00881BA6">
        <w:rPr>
          <w:rFonts w:ascii="Times New Roman" w:hAnsi="Times New Roman"/>
        </w:rPr>
        <w:t>bezodkladně</w:t>
      </w:r>
      <w:r w:rsidRPr="00A3624D">
        <w:rPr>
          <w:rFonts w:ascii="Times New Roman" w:hAnsi="Times New Roman"/>
        </w:rPr>
        <w:t xml:space="preserve"> tuto skutečnost </w:t>
      </w:r>
      <w:r>
        <w:rPr>
          <w:rFonts w:ascii="Times New Roman" w:hAnsi="Times New Roman"/>
        </w:rPr>
        <w:t>objednateli</w:t>
      </w:r>
      <w:r w:rsidRPr="00A3624D">
        <w:rPr>
          <w:rFonts w:ascii="Times New Roman" w:hAnsi="Times New Roman"/>
        </w:rPr>
        <w:t>.</w:t>
      </w:r>
    </w:p>
    <w:p w14:paraId="5D854E4D" w14:textId="77777777" w:rsidR="00A3624D" w:rsidRDefault="00A3624D" w:rsidP="00A3624D">
      <w:pPr>
        <w:pStyle w:val="Odstavecseseznamem"/>
        <w:numPr>
          <w:ilvl w:val="0"/>
          <w:numId w:val="15"/>
        </w:numPr>
        <w:ind w:hanging="720"/>
        <w:jc w:val="both"/>
        <w:rPr>
          <w:rFonts w:ascii="Times New Roman" w:hAnsi="Times New Roman"/>
        </w:rPr>
      </w:pPr>
      <w:r w:rsidRPr="00A3624D">
        <w:rPr>
          <w:rFonts w:ascii="Times New Roman" w:hAnsi="Times New Roman"/>
        </w:rPr>
        <w:t xml:space="preserve">Způsobí-li </w:t>
      </w:r>
      <w:r>
        <w:rPr>
          <w:rFonts w:ascii="Times New Roman" w:hAnsi="Times New Roman"/>
        </w:rPr>
        <w:t>p</w:t>
      </w:r>
      <w:r w:rsidRPr="00A3624D">
        <w:rPr>
          <w:rFonts w:ascii="Times New Roman" w:hAnsi="Times New Roman"/>
        </w:rPr>
        <w:t xml:space="preserve">oskytovatel při provádění prací škodu na majetku </w:t>
      </w:r>
      <w:r>
        <w:rPr>
          <w:rFonts w:ascii="Times New Roman" w:hAnsi="Times New Roman"/>
        </w:rPr>
        <w:t>o</w:t>
      </w:r>
      <w:r w:rsidRPr="00A3624D">
        <w:rPr>
          <w:rFonts w:ascii="Times New Roman" w:hAnsi="Times New Roman"/>
        </w:rPr>
        <w:t xml:space="preserve">bjednatele nebo na majetku či na zdraví třetích osob </w:t>
      </w:r>
      <w:r>
        <w:rPr>
          <w:rFonts w:ascii="Times New Roman" w:hAnsi="Times New Roman"/>
        </w:rPr>
        <w:t>v</w:t>
      </w:r>
      <w:r w:rsidRPr="00A3624D">
        <w:rPr>
          <w:rFonts w:ascii="Times New Roman" w:hAnsi="Times New Roman"/>
        </w:rPr>
        <w:t xml:space="preserve"> jednotlivých pr</w:t>
      </w:r>
      <w:r>
        <w:rPr>
          <w:rFonts w:ascii="Times New Roman" w:hAnsi="Times New Roman"/>
        </w:rPr>
        <w:t>ostorách o</w:t>
      </w:r>
      <w:r w:rsidRPr="00A3624D">
        <w:rPr>
          <w:rFonts w:ascii="Times New Roman" w:hAnsi="Times New Roman"/>
        </w:rPr>
        <w:t xml:space="preserve">bjednatele, je povinen tuto skutečnost neprodleně oznámit </w:t>
      </w:r>
      <w:r>
        <w:rPr>
          <w:rFonts w:ascii="Times New Roman" w:hAnsi="Times New Roman"/>
        </w:rPr>
        <w:t>o</w:t>
      </w:r>
      <w:r w:rsidRPr="00A3624D">
        <w:rPr>
          <w:rFonts w:ascii="Times New Roman" w:hAnsi="Times New Roman"/>
        </w:rPr>
        <w:t>bjednatel</w:t>
      </w:r>
      <w:r>
        <w:rPr>
          <w:rFonts w:ascii="Times New Roman" w:hAnsi="Times New Roman"/>
        </w:rPr>
        <w:t>i</w:t>
      </w:r>
      <w:r w:rsidRPr="00A3624D">
        <w:rPr>
          <w:rFonts w:ascii="Times New Roman" w:hAnsi="Times New Roman"/>
        </w:rPr>
        <w:t xml:space="preserve"> a náklady vzniklé </w:t>
      </w:r>
      <w:r>
        <w:rPr>
          <w:rFonts w:ascii="Times New Roman" w:hAnsi="Times New Roman"/>
        </w:rPr>
        <w:t>o</w:t>
      </w:r>
      <w:r w:rsidRPr="00A3624D">
        <w:rPr>
          <w:rFonts w:ascii="Times New Roman" w:hAnsi="Times New Roman"/>
        </w:rPr>
        <w:t xml:space="preserve">bjednateli na odstranění škody uhradit nejpozději do 30 dní od uplatnění nároků </w:t>
      </w:r>
      <w:r>
        <w:rPr>
          <w:rFonts w:ascii="Times New Roman" w:hAnsi="Times New Roman"/>
        </w:rPr>
        <w:t>o</w:t>
      </w:r>
      <w:r w:rsidRPr="00A3624D">
        <w:rPr>
          <w:rFonts w:ascii="Times New Roman" w:hAnsi="Times New Roman"/>
        </w:rPr>
        <w:t xml:space="preserve">bjednatelem. Možnost poskytnutí náhrady cestou pojistného plnění z příslušné pojistky </w:t>
      </w:r>
      <w:r>
        <w:rPr>
          <w:rFonts w:ascii="Times New Roman" w:hAnsi="Times New Roman"/>
        </w:rPr>
        <w:t>p</w:t>
      </w:r>
      <w:r w:rsidRPr="00A3624D">
        <w:rPr>
          <w:rFonts w:ascii="Times New Roman" w:hAnsi="Times New Roman"/>
        </w:rPr>
        <w:t>oskytovatele tím není dotčeno.</w:t>
      </w:r>
    </w:p>
    <w:p w14:paraId="5E19CC2B" w14:textId="77777777" w:rsidR="00A3624D" w:rsidRDefault="00A3624D" w:rsidP="00A3624D">
      <w:pPr>
        <w:pStyle w:val="Odstavecseseznamem"/>
        <w:numPr>
          <w:ilvl w:val="0"/>
          <w:numId w:val="15"/>
        </w:numPr>
        <w:ind w:hanging="720"/>
        <w:jc w:val="both"/>
        <w:rPr>
          <w:rFonts w:ascii="Times New Roman" w:hAnsi="Times New Roman"/>
        </w:rPr>
      </w:pPr>
      <w:r w:rsidRPr="00A3624D">
        <w:rPr>
          <w:rFonts w:ascii="Times New Roman" w:hAnsi="Times New Roman"/>
        </w:rPr>
        <w:t>Poskytovatel je povinen při plnění předmětu smlouvy provést nutná opatření proti vzniku požáru, havárie elektřiny, vodovodních rozvodů a zabezpečit plnění svých povinností tak, aby byly dodržovány předpisy BOZP, hygieny práce, protipožární ochrany a ochrany životního prostředí.</w:t>
      </w:r>
    </w:p>
    <w:p w14:paraId="1EBA728D" w14:textId="77777777" w:rsidR="00A3624D" w:rsidRPr="00A3624D" w:rsidRDefault="00A3624D" w:rsidP="00A3624D">
      <w:pPr>
        <w:pStyle w:val="Odstavecseseznamem"/>
        <w:numPr>
          <w:ilvl w:val="0"/>
          <w:numId w:val="15"/>
        </w:numPr>
        <w:ind w:hanging="720"/>
        <w:rPr>
          <w:rFonts w:ascii="Times New Roman" w:hAnsi="Times New Roman"/>
        </w:rPr>
      </w:pPr>
      <w:r w:rsidRPr="00A3624D">
        <w:rPr>
          <w:rFonts w:ascii="Times New Roman" w:hAnsi="Times New Roman"/>
        </w:rPr>
        <w:t xml:space="preserve">Poskytovatel je povinen vést knihu úklidu, která bude obsahovat jméno, příjmení, funkci a tel. kontakt zodpovědných zaměstnanců </w:t>
      </w:r>
      <w:r>
        <w:rPr>
          <w:rFonts w:ascii="Times New Roman" w:hAnsi="Times New Roman"/>
        </w:rPr>
        <w:t>p</w:t>
      </w:r>
      <w:r w:rsidRPr="00A3624D">
        <w:rPr>
          <w:rFonts w:ascii="Times New Roman" w:hAnsi="Times New Roman"/>
        </w:rPr>
        <w:t xml:space="preserve">oskytovatele a </w:t>
      </w:r>
      <w:r>
        <w:rPr>
          <w:rFonts w:ascii="Times New Roman" w:hAnsi="Times New Roman"/>
        </w:rPr>
        <w:t>o</w:t>
      </w:r>
      <w:r w:rsidRPr="00A3624D">
        <w:rPr>
          <w:rFonts w:ascii="Times New Roman" w:hAnsi="Times New Roman"/>
        </w:rPr>
        <w:t>bjednatele.</w:t>
      </w:r>
    </w:p>
    <w:p w14:paraId="71C95865" w14:textId="77777777" w:rsidR="00A3624D" w:rsidRPr="00A3624D" w:rsidRDefault="00A3624D" w:rsidP="00A3624D">
      <w:pPr>
        <w:pStyle w:val="Odstavecseseznamem"/>
        <w:numPr>
          <w:ilvl w:val="0"/>
          <w:numId w:val="15"/>
        </w:numPr>
        <w:ind w:hanging="720"/>
        <w:jc w:val="both"/>
        <w:rPr>
          <w:rFonts w:ascii="Times New Roman" w:hAnsi="Times New Roman"/>
        </w:rPr>
      </w:pPr>
      <w:r w:rsidRPr="00A3624D">
        <w:rPr>
          <w:rFonts w:ascii="Times New Roman" w:hAnsi="Times New Roman"/>
        </w:rPr>
        <w:t xml:space="preserve">Objednatel je oprávněn provádět kontrolu plnění </w:t>
      </w:r>
      <w:r>
        <w:rPr>
          <w:rFonts w:ascii="Times New Roman" w:hAnsi="Times New Roman"/>
        </w:rPr>
        <w:t>p</w:t>
      </w:r>
      <w:r w:rsidRPr="00A3624D">
        <w:rPr>
          <w:rFonts w:ascii="Times New Roman" w:hAnsi="Times New Roman"/>
        </w:rPr>
        <w:t xml:space="preserve">oskytovatele, a to zejména kontrolu včasnosti a jakosti rozsahu </w:t>
      </w:r>
      <w:r>
        <w:rPr>
          <w:rFonts w:ascii="Times New Roman" w:hAnsi="Times New Roman"/>
        </w:rPr>
        <w:t>p</w:t>
      </w:r>
      <w:r w:rsidRPr="00A3624D">
        <w:rPr>
          <w:rFonts w:ascii="Times New Roman" w:hAnsi="Times New Roman"/>
        </w:rPr>
        <w:t xml:space="preserve">oskytovatelem uskutečňovaného plnění. Výsledek kontroly bude zaznamenán do knihy úklidu. </w:t>
      </w:r>
    </w:p>
    <w:p w14:paraId="54511E57" w14:textId="77777777" w:rsidR="00A3624D" w:rsidRPr="00A3624D" w:rsidRDefault="00A3624D" w:rsidP="00A3624D">
      <w:pPr>
        <w:pStyle w:val="Odstavecseseznamem"/>
        <w:numPr>
          <w:ilvl w:val="0"/>
          <w:numId w:val="15"/>
        </w:numPr>
        <w:ind w:hanging="720"/>
        <w:jc w:val="both"/>
        <w:rPr>
          <w:rFonts w:ascii="Times New Roman" w:hAnsi="Times New Roman"/>
        </w:rPr>
      </w:pPr>
      <w:r w:rsidRPr="00A3624D">
        <w:rPr>
          <w:rFonts w:ascii="Times New Roman" w:hAnsi="Times New Roman"/>
        </w:rPr>
        <w:t xml:space="preserve">Objednatel je povinen převzít a zaplatit </w:t>
      </w:r>
      <w:r>
        <w:rPr>
          <w:rFonts w:ascii="Times New Roman" w:hAnsi="Times New Roman"/>
        </w:rPr>
        <w:t>p</w:t>
      </w:r>
      <w:r w:rsidRPr="00A3624D">
        <w:rPr>
          <w:rFonts w:ascii="Times New Roman" w:hAnsi="Times New Roman"/>
        </w:rPr>
        <w:t xml:space="preserve">oskytovatelem skutečně provedené úklidové práce v případě, že tyto nemají žádné vady. V případě, že úklidové služby vykazují vady, zavazuje se </w:t>
      </w:r>
      <w:r w:rsidR="00B9308C">
        <w:rPr>
          <w:rFonts w:ascii="Times New Roman" w:hAnsi="Times New Roman"/>
        </w:rPr>
        <w:t>p</w:t>
      </w:r>
      <w:r w:rsidRPr="00A3624D">
        <w:rPr>
          <w:rFonts w:ascii="Times New Roman" w:hAnsi="Times New Roman"/>
        </w:rPr>
        <w:t xml:space="preserve">oskytovatel k jejich bezodkladnému a bezplatnému odstranění. V případě, že při provádění prací došlo činností </w:t>
      </w:r>
      <w:r w:rsidR="00B9308C">
        <w:rPr>
          <w:rFonts w:ascii="Times New Roman" w:hAnsi="Times New Roman"/>
        </w:rPr>
        <w:t>p</w:t>
      </w:r>
      <w:r w:rsidRPr="00A3624D">
        <w:rPr>
          <w:rFonts w:ascii="Times New Roman" w:hAnsi="Times New Roman"/>
        </w:rPr>
        <w:t xml:space="preserve">oskytovatele k poškození majetku </w:t>
      </w:r>
      <w:r w:rsidR="00B9308C">
        <w:rPr>
          <w:rFonts w:ascii="Times New Roman" w:hAnsi="Times New Roman"/>
        </w:rPr>
        <w:t>o</w:t>
      </w:r>
      <w:r w:rsidRPr="00A3624D">
        <w:rPr>
          <w:rFonts w:ascii="Times New Roman" w:hAnsi="Times New Roman"/>
        </w:rPr>
        <w:t xml:space="preserve">bjednatele nebo ke vzniku jiné škody, je </w:t>
      </w:r>
      <w:r w:rsidR="00B9308C">
        <w:rPr>
          <w:rFonts w:ascii="Times New Roman" w:hAnsi="Times New Roman"/>
        </w:rPr>
        <w:t>o</w:t>
      </w:r>
      <w:r w:rsidRPr="00A3624D">
        <w:rPr>
          <w:rFonts w:ascii="Times New Roman" w:hAnsi="Times New Roman"/>
        </w:rPr>
        <w:t xml:space="preserve">bjednatel oprávněn započíst pohledávku z toho plynoucí proti pohledávce na úhradu </w:t>
      </w:r>
      <w:r w:rsidR="00B9308C">
        <w:rPr>
          <w:rFonts w:ascii="Times New Roman" w:hAnsi="Times New Roman"/>
        </w:rPr>
        <w:t>p</w:t>
      </w:r>
      <w:r w:rsidRPr="00A3624D">
        <w:rPr>
          <w:rFonts w:ascii="Times New Roman" w:hAnsi="Times New Roman"/>
        </w:rPr>
        <w:t>oskytovatelem provedených úklidových prací.</w:t>
      </w:r>
    </w:p>
    <w:p w14:paraId="4705CEFD" w14:textId="457B75FC" w:rsidR="00B9308C" w:rsidRPr="00B9308C" w:rsidRDefault="00B9308C" w:rsidP="00B9308C">
      <w:pPr>
        <w:pStyle w:val="Odstavecseseznamem"/>
        <w:numPr>
          <w:ilvl w:val="0"/>
          <w:numId w:val="15"/>
        </w:numPr>
        <w:ind w:hanging="720"/>
        <w:jc w:val="both"/>
        <w:rPr>
          <w:rFonts w:ascii="Times New Roman" w:hAnsi="Times New Roman"/>
        </w:rPr>
      </w:pPr>
      <w:r w:rsidRPr="00B9308C">
        <w:rPr>
          <w:rFonts w:ascii="Times New Roman" w:hAnsi="Times New Roman"/>
        </w:rPr>
        <w:t xml:space="preserve">Poskytovatel se dále zavazuje udržovat v platnosti a účinnosti po celou dobu poskytování </w:t>
      </w:r>
      <w:r>
        <w:rPr>
          <w:rFonts w:ascii="Times New Roman" w:hAnsi="Times New Roman"/>
        </w:rPr>
        <w:t>p</w:t>
      </w:r>
      <w:r w:rsidRPr="00B9308C">
        <w:rPr>
          <w:rFonts w:ascii="Times New Roman" w:hAnsi="Times New Roman"/>
        </w:rPr>
        <w:t xml:space="preserve">lnění pojistnou smlouvu, jejímž předmětem je pojištění odpovědnosti za újmu, zejména majetkovou újmu (škodu) způsobenou </w:t>
      </w:r>
      <w:r>
        <w:rPr>
          <w:rFonts w:ascii="Times New Roman" w:hAnsi="Times New Roman"/>
        </w:rPr>
        <w:t>p</w:t>
      </w:r>
      <w:r w:rsidRPr="00B9308C">
        <w:rPr>
          <w:rFonts w:ascii="Times New Roman" w:hAnsi="Times New Roman"/>
        </w:rPr>
        <w:t>oskytovatelem třetí osobě (</w:t>
      </w:r>
      <w:r>
        <w:rPr>
          <w:rFonts w:ascii="Times New Roman" w:hAnsi="Times New Roman"/>
        </w:rPr>
        <w:t>o</w:t>
      </w:r>
      <w:r w:rsidRPr="00B9308C">
        <w:rPr>
          <w:rFonts w:ascii="Times New Roman" w:hAnsi="Times New Roman"/>
        </w:rPr>
        <w:t xml:space="preserve">bjednateli), a to tak, že limit pojistného plnění vyplývající z pojistné smlouvy nesmí být nižší než </w:t>
      </w:r>
      <w:r w:rsidR="00946570">
        <w:rPr>
          <w:rFonts w:ascii="Times New Roman" w:hAnsi="Times New Roman"/>
        </w:rPr>
        <w:t>1 000 000</w:t>
      </w:r>
      <w:r w:rsidRPr="00B9308C">
        <w:rPr>
          <w:rFonts w:ascii="Times New Roman" w:hAnsi="Times New Roman"/>
        </w:rPr>
        <w:t xml:space="preserve">,00 Kč bez DPH  a pojistné plnění v uvedené výši se musí vztahovat na jakoukoliv újmu, kterou může způsobit </w:t>
      </w:r>
      <w:r>
        <w:rPr>
          <w:rFonts w:ascii="Times New Roman" w:hAnsi="Times New Roman"/>
        </w:rPr>
        <w:t>p</w:t>
      </w:r>
      <w:r w:rsidRPr="00B9308C">
        <w:rPr>
          <w:rFonts w:ascii="Times New Roman" w:hAnsi="Times New Roman"/>
        </w:rPr>
        <w:t xml:space="preserve">oskytovatel </w:t>
      </w:r>
      <w:r>
        <w:rPr>
          <w:rFonts w:ascii="Times New Roman" w:hAnsi="Times New Roman"/>
        </w:rPr>
        <w:t>o</w:t>
      </w:r>
      <w:r w:rsidRPr="00B9308C">
        <w:rPr>
          <w:rFonts w:ascii="Times New Roman" w:hAnsi="Times New Roman"/>
        </w:rPr>
        <w:t xml:space="preserve">bjednateli při plnění této </w:t>
      </w:r>
      <w:r w:rsidR="009B3612">
        <w:rPr>
          <w:rFonts w:ascii="Times New Roman" w:hAnsi="Times New Roman"/>
        </w:rPr>
        <w:t>s</w:t>
      </w:r>
      <w:r w:rsidRPr="00B9308C">
        <w:rPr>
          <w:rFonts w:ascii="Times New Roman" w:hAnsi="Times New Roman"/>
        </w:rPr>
        <w:t xml:space="preserve">mlouvy. </w:t>
      </w:r>
    </w:p>
    <w:p w14:paraId="44E2A284" w14:textId="77777777" w:rsidR="00B9308C" w:rsidRPr="00B9308C" w:rsidRDefault="00B9308C" w:rsidP="00B9308C">
      <w:pPr>
        <w:pStyle w:val="Odstavecseseznamem"/>
        <w:numPr>
          <w:ilvl w:val="0"/>
          <w:numId w:val="15"/>
        </w:numPr>
        <w:ind w:hanging="720"/>
        <w:jc w:val="both"/>
        <w:rPr>
          <w:rFonts w:ascii="Times New Roman" w:hAnsi="Times New Roman"/>
        </w:rPr>
      </w:pPr>
      <w:r w:rsidRPr="00B9308C">
        <w:rPr>
          <w:rFonts w:ascii="Times New Roman" w:hAnsi="Times New Roman"/>
        </w:rPr>
        <w:t>Poskytovatel se zavazuje, že po celou dobu trvání této smlouvy bude pojištěn ve smyslu tohoto ustanovení a že nedojde ke snížení pojistné částky pod částku uvedenou v předchozím odstavci.</w:t>
      </w:r>
    </w:p>
    <w:p w14:paraId="45817D4A" w14:textId="77777777" w:rsidR="00B9308C" w:rsidRPr="00B9308C" w:rsidRDefault="00B9308C" w:rsidP="00B9308C">
      <w:pPr>
        <w:pStyle w:val="Odstavecseseznamem"/>
        <w:numPr>
          <w:ilvl w:val="0"/>
          <w:numId w:val="15"/>
        </w:numPr>
        <w:ind w:hanging="720"/>
        <w:jc w:val="both"/>
        <w:rPr>
          <w:rFonts w:ascii="Times New Roman" w:hAnsi="Times New Roman"/>
        </w:rPr>
      </w:pPr>
      <w:r w:rsidRPr="00B9308C">
        <w:rPr>
          <w:rFonts w:ascii="Times New Roman" w:hAnsi="Times New Roman"/>
        </w:rPr>
        <w:t xml:space="preserve"> Poskytovatel je kdykoliv v průběhu trvání této smlouvy povinen na požádání </w:t>
      </w:r>
      <w:r>
        <w:rPr>
          <w:rFonts w:ascii="Times New Roman" w:hAnsi="Times New Roman"/>
        </w:rPr>
        <w:t>o</w:t>
      </w:r>
      <w:r w:rsidRPr="00B9308C">
        <w:rPr>
          <w:rFonts w:ascii="Times New Roman" w:hAnsi="Times New Roman"/>
        </w:rPr>
        <w:t xml:space="preserve">bjednatele předložit do třech dnů pojistnou smlouvu dle tohoto odstavce, nebo její relevantní části, nebo pojistku ve smyslu § 2775 občanského zákoníku, a to nejpozději do 7 dnů ode dne doručení žádosti </w:t>
      </w:r>
      <w:r>
        <w:rPr>
          <w:rFonts w:ascii="Times New Roman" w:hAnsi="Times New Roman"/>
        </w:rPr>
        <w:t>o</w:t>
      </w:r>
      <w:r w:rsidRPr="00B9308C">
        <w:rPr>
          <w:rFonts w:ascii="Times New Roman" w:hAnsi="Times New Roman"/>
        </w:rPr>
        <w:t>bjednatele.</w:t>
      </w:r>
    </w:p>
    <w:p w14:paraId="13B069D6" w14:textId="77777777" w:rsidR="00B9308C" w:rsidRPr="00B9308C" w:rsidRDefault="00B9308C" w:rsidP="00B9308C">
      <w:pPr>
        <w:pStyle w:val="Odstavecseseznamem"/>
        <w:numPr>
          <w:ilvl w:val="0"/>
          <w:numId w:val="15"/>
        </w:numPr>
        <w:ind w:hanging="720"/>
        <w:jc w:val="both"/>
        <w:rPr>
          <w:rFonts w:ascii="Times New Roman" w:hAnsi="Times New Roman"/>
        </w:rPr>
      </w:pPr>
      <w:r w:rsidRPr="00B9308C">
        <w:rPr>
          <w:rFonts w:ascii="Times New Roman" w:hAnsi="Times New Roman"/>
        </w:rPr>
        <w:t xml:space="preserve">Poskytovatel je povinen řádně platit pojistné tak, aby pojistná smlouva či smlouvy sjednané dle této smlouvy či v souvislosti s ní, byly platné a účinné po celou dobu účinnosti této smlouvy a v přiměřeném rozsahu i po jejím ukončení. V případě, že dojde ke změně nebo zániku pojistné smlouvy, je poskytovatel povinen o této skutečnosti neprodleně informovat </w:t>
      </w:r>
      <w:r>
        <w:rPr>
          <w:rFonts w:ascii="Times New Roman" w:hAnsi="Times New Roman"/>
        </w:rPr>
        <w:t>o</w:t>
      </w:r>
      <w:r w:rsidRPr="00B9308C">
        <w:rPr>
          <w:rFonts w:ascii="Times New Roman" w:hAnsi="Times New Roman"/>
        </w:rPr>
        <w:t>bjednatele, a to nejpozději ve lhůtě 2 pracovních dní.</w:t>
      </w:r>
    </w:p>
    <w:p w14:paraId="71D8E412" w14:textId="77777777" w:rsidR="00B9308C" w:rsidRPr="00B9308C" w:rsidRDefault="00B9308C" w:rsidP="00B9308C">
      <w:pPr>
        <w:pStyle w:val="Odstavecseseznamem"/>
        <w:numPr>
          <w:ilvl w:val="0"/>
          <w:numId w:val="15"/>
        </w:numPr>
        <w:ind w:hanging="720"/>
        <w:jc w:val="both"/>
        <w:rPr>
          <w:rFonts w:ascii="Times New Roman" w:hAnsi="Times New Roman"/>
        </w:rPr>
      </w:pPr>
      <w:r w:rsidRPr="00B9308C">
        <w:rPr>
          <w:rFonts w:ascii="Times New Roman" w:hAnsi="Times New Roman"/>
        </w:rPr>
        <w:t xml:space="preserve">Újmami, které mají být pojištěny, se rozumí všechny újmy vznikající z veškerých omylů, opomenutí a nedbalosti při výkonu činností </w:t>
      </w:r>
      <w:r>
        <w:rPr>
          <w:rFonts w:ascii="Times New Roman" w:hAnsi="Times New Roman"/>
        </w:rPr>
        <w:t>p</w:t>
      </w:r>
      <w:r w:rsidRPr="00B9308C">
        <w:rPr>
          <w:rFonts w:ascii="Times New Roman" w:hAnsi="Times New Roman"/>
        </w:rPr>
        <w:t>oskytovatele podle této smlouvy s ohledem na pojišťovací podmínky pojišťovny. Odpovídající pojistná smlouva bude udržována v platnosti po celou dobu trvání smlouvy anebo trvání odpovědnosti za škody za činnosti sjednané touto smlouvou.</w:t>
      </w:r>
    </w:p>
    <w:p w14:paraId="28B2829F" w14:textId="77777777" w:rsidR="00B9308C" w:rsidRPr="00B9308C" w:rsidRDefault="00B9308C" w:rsidP="00B9308C">
      <w:pPr>
        <w:pStyle w:val="Odstavecseseznamem"/>
        <w:numPr>
          <w:ilvl w:val="0"/>
          <w:numId w:val="15"/>
        </w:numPr>
        <w:ind w:hanging="720"/>
        <w:jc w:val="both"/>
        <w:rPr>
          <w:rFonts w:ascii="Times New Roman" w:hAnsi="Times New Roman"/>
        </w:rPr>
      </w:pPr>
      <w:r w:rsidRPr="00B9308C">
        <w:rPr>
          <w:rFonts w:ascii="Times New Roman" w:hAnsi="Times New Roman"/>
        </w:rPr>
        <w:t>P</w:t>
      </w:r>
      <w:r>
        <w:rPr>
          <w:rFonts w:ascii="Times New Roman" w:hAnsi="Times New Roman"/>
        </w:rPr>
        <w:t>oskytovatel</w:t>
      </w:r>
      <w:r w:rsidRPr="00B9308C">
        <w:rPr>
          <w:rFonts w:ascii="Times New Roman" w:hAnsi="Times New Roman"/>
        </w:rPr>
        <w:t xml:space="preserve"> se zavazuje po celou dobu plnění předmětu smlouvy zajistit dodržování veškerých právních předpisů, zejména pak pracovněprávních (např. odměňování, pracovní doba, doba odpočinku mezi směnami, placené přesčasy), dále předpisů týkajících se oblasti zaměstnanosti </w:t>
      </w:r>
      <w:r w:rsidRPr="00B9308C">
        <w:rPr>
          <w:rFonts w:ascii="Times New Roman" w:hAnsi="Times New Roman"/>
        </w:rPr>
        <w:lastRenderedPageBreak/>
        <w:t>a bezpečnosti a ochrany zdraví při práci, tj. zejména zákona č. 435/2004 Sb., o zaměstnanosti, ve znění pozdějších předpisů, a zákona č. 262/2006 Sb., zákoník práce, ve znění pozdějších předpisů, a to vůči všem osobám, které se na plnění předmětu smlouvy podílejí. P</w:t>
      </w:r>
      <w:r>
        <w:rPr>
          <w:rFonts w:ascii="Times New Roman" w:hAnsi="Times New Roman"/>
        </w:rPr>
        <w:t>oskytovatel</w:t>
      </w:r>
      <w:r w:rsidRPr="00B9308C">
        <w:rPr>
          <w:rFonts w:ascii="Times New Roman" w:hAnsi="Times New Roman"/>
        </w:rPr>
        <w:t xml:space="preserve"> se dále zavazuje po celou dobu trvání této smlouvy zajistit dodržování zákona č. 198/2009 Sb., o rovném zacházení a o právních prostředcích ochrany před diskriminací a o změně některých zákonů (antidiskriminační zákon). </w:t>
      </w:r>
    </w:p>
    <w:p w14:paraId="6349DFCE" w14:textId="77777777" w:rsidR="00330155" w:rsidRPr="00F041D5" w:rsidRDefault="00330155" w:rsidP="00330155">
      <w:pPr>
        <w:spacing w:after="0"/>
        <w:rPr>
          <w:rFonts w:ascii="Times New Roman" w:eastAsia="Arial" w:hAnsi="Times New Roman"/>
        </w:rPr>
      </w:pPr>
    </w:p>
    <w:p w14:paraId="241BDE12" w14:textId="77777777" w:rsidR="00330155" w:rsidRPr="00F041D5" w:rsidRDefault="00B26511" w:rsidP="00330155">
      <w:pPr>
        <w:pStyle w:val="Odstavecseseznamem"/>
        <w:numPr>
          <w:ilvl w:val="0"/>
          <w:numId w:val="10"/>
        </w:numPr>
        <w:spacing w:after="0"/>
        <w:jc w:val="center"/>
        <w:rPr>
          <w:rFonts w:ascii="Times New Roman" w:eastAsia="Arial" w:hAnsi="Times New Roman"/>
          <w:b/>
          <w:bCs/>
        </w:rPr>
      </w:pPr>
      <w:r w:rsidRPr="00F041D5">
        <w:rPr>
          <w:rFonts w:ascii="Times New Roman" w:eastAsia="Arial" w:hAnsi="Times New Roman"/>
          <w:b/>
          <w:bCs/>
        </w:rPr>
        <w:t>Platební podmínky</w:t>
      </w:r>
    </w:p>
    <w:p w14:paraId="5C231228" w14:textId="77777777" w:rsidR="00947CAD" w:rsidRPr="00947CAD" w:rsidRDefault="00947CAD" w:rsidP="00947CAD">
      <w:pPr>
        <w:pStyle w:val="Odstavecseseznamem"/>
        <w:numPr>
          <w:ilvl w:val="1"/>
          <w:numId w:val="10"/>
        </w:numPr>
        <w:spacing w:after="0"/>
        <w:ind w:hanging="720"/>
        <w:jc w:val="both"/>
        <w:rPr>
          <w:rFonts w:ascii="Times New Roman" w:eastAsia="Arial" w:hAnsi="Times New Roman"/>
        </w:rPr>
      </w:pPr>
      <w:r w:rsidRPr="00947CAD">
        <w:rPr>
          <w:rFonts w:ascii="Times New Roman" w:eastAsia="Arial" w:hAnsi="Times New Roman"/>
        </w:rPr>
        <w:t xml:space="preserve">Převzetí provedených úklidových prací za kalendářní měsíc potvrdí </w:t>
      </w:r>
      <w:r>
        <w:rPr>
          <w:rFonts w:ascii="Times New Roman" w:eastAsia="Arial" w:hAnsi="Times New Roman"/>
        </w:rPr>
        <w:t>o</w:t>
      </w:r>
      <w:r w:rsidRPr="00947CAD">
        <w:rPr>
          <w:rFonts w:ascii="Times New Roman" w:eastAsia="Arial" w:hAnsi="Times New Roman"/>
        </w:rPr>
        <w:t xml:space="preserve">bjednatel na záznamech o provedených úklidových službách. Úhrada za poskytnutí úklidových služeb bude prováděna měsíčně, na základě daňového dokladu – faktury, vystavené </w:t>
      </w:r>
      <w:r>
        <w:rPr>
          <w:rFonts w:ascii="Times New Roman" w:eastAsia="Arial" w:hAnsi="Times New Roman"/>
        </w:rPr>
        <w:t>p</w:t>
      </w:r>
      <w:r w:rsidRPr="00947CAD">
        <w:rPr>
          <w:rFonts w:ascii="Times New Roman" w:eastAsia="Arial" w:hAnsi="Times New Roman"/>
        </w:rPr>
        <w:t>oskytovatelem vždy do 10. dne kalendářního měsíce následujícího po kalendářním měsíci, za který bude cena fakturována.</w:t>
      </w:r>
      <w:r w:rsidRPr="00947CAD">
        <w:rPr>
          <w:rFonts w:ascii="Times New Roman" w:hAnsi="Times New Roman"/>
        </w:rPr>
        <w:t xml:space="preserve"> Poskytovatel bude fakturovat cenu měsíčně dle skutečně provedených prací, které budou uvedeny v záznamech potvrzených objednatelem.</w:t>
      </w:r>
    </w:p>
    <w:p w14:paraId="487C7C85" w14:textId="7F27E19B" w:rsidR="00947CAD" w:rsidRPr="00947CAD" w:rsidRDefault="00B26511" w:rsidP="00947CAD">
      <w:pPr>
        <w:pStyle w:val="Odstavecseseznamem"/>
        <w:numPr>
          <w:ilvl w:val="1"/>
          <w:numId w:val="10"/>
        </w:numPr>
        <w:spacing w:after="0"/>
        <w:ind w:hanging="720"/>
        <w:jc w:val="both"/>
        <w:rPr>
          <w:rFonts w:ascii="Times New Roman" w:eastAsia="Arial" w:hAnsi="Times New Roman"/>
        </w:rPr>
      </w:pPr>
      <w:r w:rsidRPr="00947CAD">
        <w:rPr>
          <w:rFonts w:ascii="Times New Roman" w:hAnsi="Times New Roman"/>
        </w:rPr>
        <w:t>Faktura musí obsahovat všechny náležitosti daňového dokladu, zejména podle zákona č. 5</w:t>
      </w:r>
      <w:r w:rsidR="00E77A8E">
        <w:rPr>
          <w:rFonts w:ascii="Times New Roman" w:hAnsi="Times New Roman"/>
        </w:rPr>
        <w:t>63</w:t>
      </w:r>
      <w:r w:rsidRPr="00947CAD">
        <w:rPr>
          <w:rFonts w:ascii="Times New Roman" w:hAnsi="Times New Roman"/>
        </w:rPr>
        <w:t xml:space="preserve">/1991 Sb., o účetnictví, </w:t>
      </w:r>
      <w:r w:rsidR="00E77A8E" w:rsidRPr="00E77A8E">
        <w:rPr>
          <w:rFonts w:ascii="Times New Roman" w:hAnsi="Times New Roman"/>
        </w:rPr>
        <w:t>zák</w:t>
      </w:r>
      <w:r w:rsidR="00E77A8E">
        <w:rPr>
          <w:rFonts w:ascii="Times New Roman" w:hAnsi="Times New Roman"/>
        </w:rPr>
        <w:t>ona</w:t>
      </w:r>
      <w:r w:rsidR="00E77A8E" w:rsidRPr="00E77A8E">
        <w:rPr>
          <w:rFonts w:ascii="Times New Roman" w:hAnsi="Times New Roman"/>
        </w:rPr>
        <w:t xml:space="preserve"> č. 235/2004 Sb., o DPH, ve znění pozdějších předpisů a touto </w:t>
      </w:r>
      <w:r w:rsidR="009B3612">
        <w:rPr>
          <w:rFonts w:ascii="Times New Roman" w:hAnsi="Times New Roman"/>
        </w:rPr>
        <w:t>s</w:t>
      </w:r>
      <w:r w:rsidR="00E77A8E" w:rsidRPr="00E77A8E">
        <w:rPr>
          <w:rFonts w:ascii="Times New Roman" w:hAnsi="Times New Roman"/>
        </w:rPr>
        <w:t xml:space="preserve">mlouvou. </w:t>
      </w:r>
      <w:r w:rsidRPr="00947CAD">
        <w:rPr>
          <w:rFonts w:ascii="Times New Roman" w:hAnsi="Times New Roman"/>
        </w:rPr>
        <w:t xml:space="preserve">Nebude-li faktura obsahovat potřebné náležitosti, bude vrácena zpět k doplnění a nová lhůta splatnosti faktury bude počítána od doručení řádně opravené faktury. Lhůta splatnosti faktury je 21 dní od doručení. </w:t>
      </w:r>
    </w:p>
    <w:p w14:paraId="6AC1DB0C" w14:textId="77777777" w:rsidR="00E77A8E" w:rsidRPr="00A3397E" w:rsidRDefault="00B26511" w:rsidP="00947CAD">
      <w:pPr>
        <w:pStyle w:val="Odstavecseseznamem"/>
        <w:numPr>
          <w:ilvl w:val="1"/>
          <w:numId w:val="10"/>
        </w:numPr>
        <w:spacing w:after="0"/>
        <w:ind w:hanging="720"/>
        <w:jc w:val="both"/>
        <w:rPr>
          <w:rFonts w:ascii="Times New Roman" w:eastAsia="Arial" w:hAnsi="Times New Roman"/>
        </w:rPr>
      </w:pPr>
      <w:r w:rsidRPr="00947CAD">
        <w:rPr>
          <w:rFonts w:ascii="Times New Roman" w:hAnsi="Times New Roman"/>
        </w:rPr>
        <w:t>Za neprovedený úklid v předmětných prostorách a za neprovedený úklid z důvodu omezení provozu, dočasného vyloučení z provozu, oprav či rekonstrukčních prací v těchto prostorách nebo z důvodů obdobných, bude cena poskytovateli snížena poměrem z měsíčního úklidu. V případě omezení z výše uvedených důvodu, je objednatel povinen oznámit poskytovateli tuto skutečnost minimálně 3 dny předem.</w:t>
      </w:r>
      <w:r w:rsidR="00F2144E">
        <w:rPr>
          <w:rFonts w:ascii="Times New Roman" w:hAnsi="Times New Roman"/>
        </w:rPr>
        <w:t xml:space="preserve"> Objednatel bude usilovat o to, aby plánovaná omezení oznámil poskytovateli alespoň 10 pracovních dní předem. </w:t>
      </w:r>
    </w:p>
    <w:p w14:paraId="29FD484F" w14:textId="77777777" w:rsidR="00E77A8E" w:rsidRPr="00E77A8E" w:rsidRDefault="00E77A8E" w:rsidP="00A3397E">
      <w:pPr>
        <w:pStyle w:val="Odstavecseseznamem"/>
        <w:numPr>
          <w:ilvl w:val="1"/>
          <w:numId w:val="10"/>
        </w:numPr>
        <w:ind w:hanging="720"/>
        <w:jc w:val="both"/>
        <w:rPr>
          <w:rFonts w:ascii="Times New Roman" w:hAnsi="Times New Roman"/>
        </w:rPr>
      </w:pPr>
      <w:r w:rsidRPr="00E77A8E">
        <w:rPr>
          <w:rFonts w:ascii="Times New Roman" w:hAnsi="Times New Roman"/>
        </w:rPr>
        <w:t xml:space="preserve">Smluvní strany si sjednávají, že jednou ročně k 1. únoru podrobí revizi úplatu sjednanou dle této smlouvy a v případě, že dojde ke změně průměrného ročního indexu spotřebitelských cen, který představuje procentní změnu průměrné cenové hladiny za 12 posledních měsíců proti průměru 12 předchozích měsíců o více jak 5 %, jsou oprávněni upravit úplatu o míru inflace vyjádřenou přírůstkem průměrného ročního indexu spotřebitelských cen. Tato inflační doložka se uplatní nejdříve k 1.1.2025. V případě, že by mělo dojít k navýšení úplaty o více jak 10 % z celkové nabídkové ceny </w:t>
      </w:r>
      <w:r>
        <w:rPr>
          <w:rFonts w:ascii="Times New Roman" w:hAnsi="Times New Roman"/>
        </w:rPr>
        <w:t>poskytovatele</w:t>
      </w:r>
      <w:r w:rsidRPr="00E77A8E">
        <w:rPr>
          <w:rFonts w:ascii="Times New Roman" w:hAnsi="Times New Roman"/>
        </w:rPr>
        <w:t xml:space="preserve"> uvedené v nabídce </w:t>
      </w:r>
      <w:r>
        <w:rPr>
          <w:rFonts w:ascii="Times New Roman" w:hAnsi="Times New Roman"/>
        </w:rPr>
        <w:t>poskytovatele</w:t>
      </w:r>
      <w:r w:rsidRPr="00E77A8E">
        <w:rPr>
          <w:rFonts w:ascii="Times New Roman" w:hAnsi="Times New Roman"/>
        </w:rPr>
        <w:t>, pak je taková změna důvodem k předčasnému ukončení této smlouvy.</w:t>
      </w:r>
    </w:p>
    <w:p w14:paraId="74CBB638" w14:textId="77777777" w:rsidR="00B26511" w:rsidRPr="00947CAD" w:rsidRDefault="00B26511" w:rsidP="00A3397E">
      <w:pPr>
        <w:pStyle w:val="Odstavecseseznamem"/>
        <w:spacing w:after="0"/>
        <w:jc w:val="both"/>
        <w:rPr>
          <w:rFonts w:ascii="Times New Roman" w:eastAsia="Arial" w:hAnsi="Times New Roman"/>
        </w:rPr>
      </w:pPr>
    </w:p>
    <w:p w14:paraId="461A7309" w14:textId="77777777" w:rsidR="00B26511" w:rsidRPr="00F041D5" w:rsidRDefault="00B26511" w:rsidP="00B26511">
      <w:pPr>
        <w:spacing w:after="0"/>
        <w:jc w:val="both"/>
        <w:rPr>
          <w:rFonts w:ascii="Times New Roman" w:eastAsia="Arial" w:hAnsi="Times New Roman"/>
        </w:rPr>
      </w:pPr>
    </w:p>
    <w:p w14:paraId="7FBC014C" w14:textId="77777777" w:rsidR="00073013" w:rsidRDefault="00073013" w:rsidP="00330155">
      <w:pPr>
        <w:pStyle w:val="Odstavecseseznamem"/>
        <w:numPr>
          <w:ilvl w:val="0"/>
          <w:numId w:val="10"/>
        </w:numPr>
        <w:spacing w:after="0"/>
        <w:jc w:val="center"/>
        <w:rPr>
          <w:rFonts w:ascii="Times New Roman" w:eastAsia="Arial" w:hAnsi="Times New Roman"/>
          <w:b/>
          <w:bCs/>
        </w:rPr>
      </w:pPr>
      <w:r>
        <w:rPr>
          <w:rFonts w:ascii="Times New Roman" w:eastAsia="Arial" w:hAnsi="Times New Roman"/>
          <w:b/>
          <w:bCs/>
        </w:rPr>
        <w:t>Smluvní pokuty</w:t>
      </w:r>
    </w:p>
    <w:p w14:paraId="6A8AC96D" w14:textId="77777777" w:rsidR="00073013" w:rsidRDefault="00073013" w:rsidP="00073013">
      <w:pPr>
        <w:pStyle w:val="Odstavecseseznamem"/>
        <w:numPr>
          <w:ilvl w:val="1"/>
          <w:numId w:val="10"/>
        </w:numPr>
        <w:spacing w:after="0"/>
        <w:ind w:hanging="720"/>
        <w:jc w:val="both"/>
        <w:rPr>
          <w:rFonts w:ascii="Times New Roman" w:hAnsi="Times New Roman"/>
        </w:rPr>
      </w:pPr>
      <w:r w:rsidRPr="003A7A0F">
        <w:rPr>
          <w:rFonts w:ascii="Times New Roman" w:hAnsi="Times New Roman"/>
        </w:rPr>
        <w:t>V případě opakovaného neplnění nebo nedostatečného či chybného p</w:t>
      </w:r>
      <w:r>
        <w:rPr>
          <w:rFonts w:ascii="Times New Roman" w:hAnsi="Times New Roman"/>
        </w:rPr>
        <w:t>rovedení úklidu dle</w:t>
      </w:r>
      <w:r w:rsidRPr="003A7A0F">
        <w:rPr>
          <w:rFonts w:ascii="Times New Roman" w:hAnsi="Times New Roman"/>
        </w:rPr>
        <w:t xml:space="preserve"> této smlouv</w:t>
      </w:r>
      <w:r>
        <w:rPr>
          <w:rFonts w:ascii="Times New Roman" w:hAnsi="Times New Roman"/>
        </w:rPr>
        <w:t>y</w:t>
      </w:r>
      <w:r w:rsidRPr="003A7A0F">
        <w:rPr>
          <w:rFonts w:ascii="Times New Roman" w:hAnsi="Times New Roman"/>
        </w:rPr>
        <w:t xml:space="preserve"> ze strany </w:t>
      </w:r>
      <w:r>
        <w:rPr>
          <w:rFonts w:ascii="Times New Roman" w:hAnsi="Times New Roman"/>
        </w:rPr>
        <w:t xml:space="preserve">poskytovatele </w:t>
      </w:r>
      <w:r w:rsidRPr="003A7A0F">
        <w:rPr>
          <w:rFonts w:ascii="Times New Roman" w:hAnsi="Times New Roman"/>
        </w:rPr>
        <w:t xml:space="preserve">je </w:t>
      </w:r>
      <w:r>
        <w:rPr>
          <w:rFonts w:ascii="Times New Roman" w:hAnsi="Times New Roman"/>
        </w:rPr>
        <w:t>o</w:t>
      </w:r>
      <w:r w:rsidRPr="003A7A0F">
        <w:rPr>
          <w:rFonts w:ascii="Times New Roman" w:hAnsi="Times New Roman"/>
        </w:rPr>
        <w:t xml:space="preserve">bjednatel oprávněn </w:t>
      </w:r>
      <w:r>
        <w:rPr>
          <w:rFonts w:ascii="Times New Roman" w:hAnsi="Times New Roman"/>
        </w:rPr>
        <w:t xml:space="preserve">uplatnit </w:t>
      </w:r>
      <w:r w:rsidRPr="003A7A0F">
        <w:rPr>
          <w:rFonts w:ascii="Times New Roman" w:hAnsi="Times New Roman"/>
        </w:rPr>
        <w:t>smluvní pokut</w:t>
      </w:r>
      <w:r>
        <w:rPr>
          <w:rFonts w:ascii="Times New Roman" w:hAnsi="Times New Roman"/>
        </w:rPr>
        <w:t>u</w:t>
      </w:r>
      <w:r w:rsidRPr="003A7A0F">
        <w:rPr>
          <w:rFonts w:ascii="Times New Roman" w:hAnsi="Times New Roman"/>
        </w:rPr>
        <w:t xml:space="preserve"> až do výše 5% z celkové měsíční ceny za </w:t>
      </w:r>
      <w:r>
        <w:rPr>
          <w:rFonts w:ascii="Times New Roman" w:hAnsi="Times New Roman"/>
        </w:rPr>
        <w:t>úklid</w:t>
      </w:r>
      <w:r w:rsidRPr="003A7A0F">
        <w:rPr>
          <w:rFonts w:ascii="Times New Roman" w:hAnsi="Times New Roman"/>
        </w:rPr>
        <w:t xml:space="preserve"> včetně DPH za každé jednotlivé porušení.</w:t>
      </w:r>
    </w:p>
    <w:p w14:paraId="695E4E82" w14:textId="77777777" w:rsidR="00F029D8" w:rsidRDefault="004B1542" w:rsidP="00073013">
      <w:pPr>
        <w:pStyle w:val="Odstavecseseznamem"/>
        <w:numPr>
          <w:ilvl w:val="1"/>
          <w:numId w:val="10"/>
        </w:numPr>
        <w:spacing w:after="0"/>
        <w:ind w:hanging="720"/>
        <w:jc w:val="both"/>
        <w:rPr>
          <w:rFonts w:ascii="Times New Roman" w:hAnsi="Times New Roman"/>
        </w:rPr>
      </w:pPr>
      <w:r w:rsidRPr="004B1542">
        <w:rPr>
          <w:rFonts w:ascii="Times New Roman" w:hAnsi="Times New Roman"/>
        </w:rPr>
        <w:t>V případě, že</w:t>
      </w:r>
      <w:r>
        <w:rPr>
          <w:rFonts w:ascii="Times New Roman" w:hAnsi="Times New Roman"/>
        </w:rPr>
        <w:t xml:space="preserve"> poskytovatel</w:t>
      </w:r>
      <w:r w:rsidRPr="004B1542">
        <w:rPr>
          <w:rFonts w:ascii="Times New Roman" w:hAnsi="Times New Roman"/>
        </w:rPr>
        <w:t xml:space="preserve"> poruší své povinnosti uvedené v čl. V odst. 1</w:t>
      </w:r>
      <w:r>
        <w:rPr>
          <w:rFonts w:ascii="Times New Roman" w:hAnsi="Times New Roman"/>
        </w:rPr>
        <w:t xml:space="preserve">2 </w:t>
      </w:r>
      <w:r w:rsidRPr="004B1542">
        <w:rPr>
          <w:rFonts w:ascii="Times New Roman" w:hAnsi="Times New Roman"/>
        </w:rPr>
        <w:t xml:space="preserve">této </w:t>
      </w:r>
      <w:r>
        <w:rPr>
          <w:rFonts w:ascii="Times New Roman" w:hAnsi="Times New Roman"/>
        </w:rPr>
        <w:t>s</w:t>
      </w:r>
      <w:r w:rsidRPr="004B1542">
        <w:rPr>
          <w:rFonts w:ascii="Times New Roman" w:hAnsi="Times New Roman"/>
        </w:rPr>
        <w:t xml:space="preserve">mlouvy, je </w:t>
      </w:r>
      <w:r>
        <w:rPr>
          <w:rFonts w:ascii="Times New Roman" w:hAnsi="Times New Roman"/>
        </w:rPr>
        <w:t>o</w:t>
      </w:r>
      <w:r w:rsidRPr="004B1542">
        <w:rPr>
          <w:rFonts w:ascii="Times New Roman" w:hAnsi="Times New Roman"/>
        </w:rPr>
        <w:t xml:space="preserve">bjednatel oprávněn uplatnit vůči </w:t>
      </w:r>
      <w:r>
        <w:rPr>
          <w:rFonts w:ascii="Times New Roman" w:hAnsi="Times New Roman"/>
        </w:rPr>
        <w:t>poskytovateli</w:t>
      </w:r>
      <w:r w:rsidRPr="004B1542">
        <w:rPr>
          <w:rFonts w:ascii="Times New Roman" w:hAnsi="Times New Roman"/>
        </w:rPr>
        <w:t xml:space="preserve"> smluvní pokutu ve výši 50.000,- Kč (slovy: padesát tisíc korun českých).</w:t>
      </w:r>
    </w:p>
    <w:p w14:paraId="61F6D15A" w14:textId="77777777" w:rsidR="00073013" w:rsidRDefault="00F029D8" w:rsidP="00073013">
      <w:pPr>
        <w:pStyle w:val="Odstavecseseznamem"/>
        <w:numPr>
          <w:ilvl w:val="1"/>
          <w:numId w:val="10"/>
        </w:numPr>
        <w:spacing w:after="0"/>
        <w:ind w:hanging="720"/>
        <w:jc w:val="both"/>
        <w:rPr>
          <w:rFonts w:ascii="Times New Roman" w:hAnsi="Times New Roman"/>
        </w:rPr>
      </w:pPr>
      <w:r>
        <w:rPr>
          <w:rFonts w:ascii="Times New Roman" w:hAnsi="Times New Roman"/>
        </w:rPr>
        <w:t>J</w:t>
      </w:r>
      <w:r w:rsidRPr="00F029D8">
        <w:rPr>
          <w:rFonts w:ascii="Times New Roman" w:hAnsi="Times New Roman"/>
        </w:rPr>
        <w:t xml:space="preserve">e-li </w:t>
      </w:r>
      <w:r>
        <w:rPr>
          <w:rFonts w:ascii="Times New Roman" w:hAnsi="Times New Roman"/>
        </w:rPr>
        <w:t>o</w:t>
      </w:r>
      <w:r w:rsidRPr="00F029D8">
        <w:rPr>
          <w:rFonts w:ascii="Times New Roman" w:hAnsi="Times New Roman"/>
        </w:rPr>
        <w:t xml:space="preserve">bjednatel v prodlení se zaplacením ceny nebo její části, je </w:t>
      </w:r>
      <w:r>
        <w:rPr>
          <w:rFonts w:ascii="Times New Roman" w:hAnsi="Times New Roman"/>
        </w:rPr>
        <w:t>poskytovatel</w:t>
      </w:r>
      <w:r w:rsidRPr="00F029D8">
        <w:rPr>
          <w:rFonts w:ascii="Times New Roman" w:hAnsi="Times New Roman"/>
        </w:rPr>
        <w:t xml:space="preserve"> oprávněn požadovat zaplacení úroků z prodlení ve výši 0,02 % z dlužné částky za každý den prodlení. </w:t>
      </w:r>
    </w:p>
    <w:p w14:paraId="54CA5AC3" w14:textId="77777777" w:rsidR="00F029D8" w:rsidRDefault="00F029D8" w:rsidP="00F029D8">
      <w:pPr>
        <w:pStyle w:val="Odstavecseseznamem"/>
        <w:numPr>
          <w:ilvl w:val="1"/>
          <w:numId w:val="10"/>
        </w:numPr>
        <w:spacing w:after="0"/>
        <w:ind w:hanging="720"/>
        <w:jc w:val="both"/>
        <w:rPr>
          <w:rFonts w:ascii="Times New Roman" w:hAnsi="Times New Roman"/>
        </w:rPr>
      </w:pPr>
      <w:r w:rsidRPr="00F029D8">
        <w:rPr>
          <w:rFonts w:ascii="Times New Roman" w:hAnsi="Times New Roman"/>
        </w:rPr>
        <w:lastRenderedPageBreak/>
        <w:t xml:space="preserve">Smluvní pokuty dle této smlouvy jsou splatné do třiceti dní ode dne, kdy byla povinné smluvní straně doručena písemná výzva k zaplacení ze strany oprávněné smluvní strany, a to na účet oprávněné </w:t>
      </w:r>
      <w:r>
        <w:rPr>
          <w:rFonts w:ascii="Times New Roman" w:hAnsi="Times New Roman"/>
        </w:rPr>
        <w:t>s</w:t>
      </w:r>
      <w:r w:rsidRPr="00F029D8">
        <w:rPr>
          <w:rFonts w:ascii="Times New Roman" w:hAnsi="Times New Roman"/>
        </w:rPr>
        <w:t xml:space="preserve">mluvní strany uvedený v písemné výzvě. </w:t>
      </w:r>
    </w:p>
    <w:p w14:paraId="7208C859" w14:textId="77777777" w:rsidR="00F029D8" w:rsidRPr="00F029D8" w:rsidRDefault="00F029D8" w:rsidP="003A7A0F">
      <w:pPr>
        <w:pStyle w:val="Odstavecseseznamem"/>
        <w:numPr>
          <w:ilvl w:val="1"/>
          <w:numId w:val="10"/>
        </w:numPr>
        <w:spacing w:after="0"/>
        <w:ind w:hanging="720"/>
        <w:jc w:val="both"/>
        <w:rPr>
          <w:rFonts w:ascii="Times New Roman" w:hAnsi="Times New Roman"/>
        </w:rPr>
      </w:pPr>
      <w:r w:rsidRPr="00F029D8">
        <w:rPr>
          <w:rFonts w:ascii="Times New Roman" w:hAnsi="Times New Roman"/>
        </w:rPr>
        <w:t xml:space="preserve">Ustanovením o smluvní pokutě není dotčeno právo oprávněné </w:t>
      </w:r>
      <w:r>
        <w:rPr>
          <w:rFonts w:ascii="Times New Roman" w:hAnsi="Times New Roman"/>
        </w:rPr>
        <w:t>s</w:t>
      </w:r>
      <w:r w:rsidRPr="00F029D8">
        <w:rPr>
          <w:rFonts w:ascii="Times New Roman" w:hAnsi="Times New Roman"/>
        </w:rPr>
        <w:t>mluvní strany na náhradu škody v plné výši.</w:t>
      </w:r>
    </w:p>
    <w:p w14:paraId="55FAF28B" w14:textId="77777777" w:rsidR="00073013" w:rsidRDefault="00F029D8" w:rsidP="00F029D8">
      <w:pPr>
        <w:pStyle w:val="Odstavecseseznamem"/>
        <w:numPr>
          <w:ilvl w:val="1"/>
          <w:numId w:val="10"/>
        </w:numPr>
        <w:spacing w:after="0"/>
        <w:ind w:hanging="720"/>
        <w:jc w:val="both"/>
        <w:rPr>
          <w:rFonts w:ascii="Times New Roman" w:hAnsi="Times New Roman"/>
        </w:rPr>
      </w:pPr>
      <w:r w:rsidRPr="00F029D8">
        <w:rPr>
          <w:rFonts w:ascii="Times New Roman" w:hAnsi="Times New Roman"/>
        </w:rPr>
        <w:t xml:space="preserve">Objednatel je oprávněn smluvní pokutu, případně náhradu škody, na které mu v důsledku porušení </w:t>
      </w:r>
      <w:r w:rsidR="00F33FE1" w:rsidRPr="00F029D8">
        <w:rPr>
          <w:rFonts w:ascii="Times New Roman" w:hAnsi="Times New Roman"/>
        </w:rPr>
        <w:t>povinností poskytovatele</w:t>
      </w:r>
      <w:r>
        <w:rPr>
          <w:rFonts w:ascii="Times New Roman" w:hAnsi="Times New Roman"/>
        </w:rPr>
        <w:t xml:space="preserve"> </w:t>
      </w:r>
      <w:r w:rsidRPr="00F029D8">
        <w:rPr>
          <w:rFonts w:ascii="Times New Roman" w:hAnsi="Times New Roman"/>
        </w:rPr>
        <w:t xml:space="preserve">vznikl nárok, započítat proti kterékoli úhradě příslušející </w:t>
      </w:r>
      <w:r>
        <w:rPr>
          <w:rFonts w:ascii="Times New Roman" w:hAnsi="Times New Roman"/>
        </w:rPr>
        <w:t>poskytovateli</w:t>
      </w:r>
      <w:r w:rsidRPr="00F029D8">
        <w:rPr>
          <w:rFonts w:ascii="Times New Roman" w:hAnsi="Times New Roman"/>
        </w:rPr>
        <w:t xml:space="preserve"> dle této </w:t>
      </w:r>
      <w:r>
        <w:rPr>
          <w:rFonts w:ascii="Times New Roman" w:hAnsi="Times New Roman"/>
        </w:rPr>
        <w:t>s</w:t>
      </w:r>
      <w:r w:rsidRPr="00F029D8">
        <w:rPr>
          <w:rFonts w:ascii="Times New Roman" w:hAnsi="Times New Roman"/>
        </w:rPr>
        <w:t>mlouvy.</w:t>
      </w:r>
    </w:p>
    <w:p w14:paraId="1737B436" w14:textId="77777777" w:rsidR="00F029D8" w:rsidRDefault="00F029D8" w:rsidP="00F029D8">
      <w:pPr>
        <w:pStyle w:val="Odstavecseseznamem"/>
        <w:numPr>
          <w:ilvl w:val="1"/>
          <w:numId w:val="10"/>
        </w:numPr>
        <w:spacing w:after="0"/>
        <w:ind w:hanging="720"/>
        <w:jc w:val="both"/>
        <w:rPr>
          <w:rFonts w:ascii="Times New Roman" w:hAnsi="Times New Roman"/>
        </w:rPr>
      </w:pPr>
      <w:r>
        <w:rPr>
          <w:rFonts w:ascii="Times New Roman" w:hAnsi="Times New Roman"/>
        </w:rPr>
        <w:t>P</w:t>
      </w:r>
      <w:r w:rsidRPr="00F029D8">
        <w:rPr>
          <w:rFonts w:ascii="Times New Roman" w:hAnsi="Times New Roman"/>
        </w:rPr>
        <w:t xml:space="preserve">orušení povinnosti způsobené okolností vylučující odpovědnost za škodu se nepovažuje za prodlení s plněním povinnosti, a to po celou dobu, po kterou taková okolnost trvá. Nastane-li okolnost vylučující odpovědnost, pro kterou nemůže být plněna některá povinnost podle této </w:t>
      </w:r>
      <w:r w:rsidR="004B1542">
        <w:rPr>
          <w:rFonts w:ascii="Times New Roman" w:hAnsi="Times New Roman"/>
        </w:rPr>
        <w:t>s</w:t>
      </w:r>
      <w:r w:rsidRPr="00F029D8">
        <w:rPr>
          <w:rFonts w:ascii="Times New Roman" w:hAnsi="Times New Roman"/>
        </w:rPr>
        <w:t xml:space="preserve">mlouvy, je </w:t>
      </w:r>
      <w:r w:rsidR="004B1542">
        <w:rPr>
          <w:rFonts w:ascii="Times New Roman" w:hAnsi="Times New Roman"/>
        </w:rPr>
        <w:t>s</w:t>
      </w:r>
      <w:r w:rsidRPr="00F029D8">
        <w:rPr>
          <w:rFonts w:ascii="Times New Roman" w:hAnsi="Times New Roman"/>
        </w:rPr>
        <w:t xml:space="preserve">mluvní strana povinna tuto skutečnost druhé </w:t>
      </w:r>
      <w:r w:rsidR="004B1542">
        <w:rPr>
          <w:rFonts w:ascii="Times New Roman" w:hAnsi="Times New Roman"/>
        </w:rPr>
        <w:t>s</w:t>
      </w:r>
      <w:r w:rsidRPr="00F029D8">
        <w:rPr>
          <w:rFonts w:ascii="Times New Roman" w:hAnsi="Times New Roman"/>
        </w:rPr>
        <w:t>mluvní straně neprodleně oznámit.</w:t>
      </w:r>
    </w:p>
    <w:p w14:paraId="4F093CCE" w14:textId="77777777" w:rsidR="004B1542" w:rsidRPr="00A3397E" w:rsidRDefault="004B1542" w:rsidP="00A3397E">
      <w:pPr>
        <w:pStyle w:val="Odstavecseseznamem"/>
        <w:spacing w:after="0"/>
        <w:jc w:val="both"/>
        <w:rPr>
          <w:rFonts w:ascii="Times New Roman" w:hAnsi="Times New Roman"/>
        </w:rPr>
      </w:pPr>
    </w:p>
    <w:p w14:paraId="306E85BA" w14:textId="77777777" w:rsidR="00B26511" w:rsidRPr="00F041D5" w:rsidRDefault="00B26511" w:rsidP="00330155">
      <w:pPr>
        <w:pStyle w:val="Odstavecseseznamem"/>
        <w:numPr>
          <w:ilvl w:val="0"/>
          <w:numId w:val="10"/>
        </w:numPr>
        <w:spacing w:after="0"/>
        <w:jc w:val="center"/>
        <w:rPr>
          <w:rFonts w:ascii="Times New Roman" w:eastAsia="Arial" w:hAnsi="Times New Roman"/>
          <w:b/>
          <w:bCs/>
        </w:rPr>
      </w:pPr>
      <w:r w:rsidRPr="00F041D5">
        <w:rPr>
          <w:rFonts w:ascii="Times New Roman" w:eastAsia="Arial" w:hAnsi="Times New Roman"/>
          <w:b/>
          <w:bCs/>
        </w:rPr>
        <w:t>Ukončení smlouvy</w:t>
      </w:r>
    </w:p>
    <w:p w14:paraId="1B0CF0B6" w14:textId="77777777" w:rsidR="00B9308C" w:rsidRPr="00B9308C" w:rsidRDefault="00B9308C" w:rsidP="00B9308C">
      <w:pPr>
        <w:pStyle w:val="Odstavecseseznamem"/>
        <w:numPr>
          <w:ilvl w:val="1"/>
          <w:numId w:val="10"/>
        </w:numPr>
        <w:ind w:hanging="720"/>
        <w:rPr>
          <w:rFonts w:ascii="Times New Roman" w:eastAsia="Arial" w:hAnsi="Times New Roman"/>
        </w:rPr>
      </w:pPr>
      <w:r w:rsidRPr="00B9308C">
        <w:rPr>
          <w:rFonts w:ascii="Times New Roman" w:eastAsia="Arial" w:hAnsi="Times New Roman"/>
        </w:rPr>
        <w:t>Tato smlouva se uzavírá na dobu neurčitou, pokud se smluvní strany nedohodnou jinak.</w:t>
      </w:r>
    </w:p>
    <w:p w14:paraId="5A7B3C2D" w14:textId="77777777" w:rsidR="00B26511" w:rsidRPr="00947CAD" w:rsidRDefault="00B26511" w:rsidP="00947CAD">
      <w:pPr>
        <w:pStyle w:val="Odstavecseseznamem"/>
        <w:numPr>
          <w:ilvl w:val="1"/>
          <w:numId w:val="10"/>
        </w:numPr>
        <w:spacing w:after="0"/>
        <w:ind w:hanging="720"/>
        <w:jc w:val="both"/>
        <w:rPr>
          <w:rFonts w:ascii="Times New Roman" w:eastAsia="Arial" w:hAnsi="Times New Roman"/>
        </w:rPr>
      </w:pPr>
      <w:r w:rsidRPr="00947CAD">
        <w:rPr>
          <w:rFonts w:ascii="Times New Roman" w:eastAsia="Arial" w:hAnsi="Times New Roman"/>
        </w:rPr>
        <w:t>Vypovědět smlouvu je možné bez udání důvodu písemnou výpovědí s výpovědní dobou, která činí dva (2) kalendářní měsíce. Výpovědní doba počíná běžet prvním dnem kalendářního měsíce následujícího po měsíci, ve kterém byla výpověď doručena dotčené smluvní straně.</w:t>
      </w:r>
    </w:p>
    <w:p w14:paraId="44C05DD1" w14:textId="77777777" w:rsidR="00B26511" w:rsidRPr="00F041D5" w:rsidRDefault="00B26511" w:rsidP="00B26511">
      <w:pPr>
        <w:spacing w:after="0"/>
        <w:jc w:val="both"/>
        <w:rPr>
          <w:rFonts w:ascii="Times New Roman" w:eastAsia="Arial" w:hAnsi="Times New Roman"/>
        </w:rPr>
      </w:pPr>
    </w:p>
    <w:p w14:paraId="22DC021B" w14:textId="77777777" w:rsidR="00B26511" w:rsidRPr="00F041D5" w:rsidRDefault="00B26511" w:rsidP="00330155">
      <w:pPr>
        <w:pStyle w:val="Odstavecseseznamem"/>
        <w:numPr>
          <w:ilvl w:val="0"/>
          <w:numId w:val="10"/>
        </w:numPr>
        <w:spacing w:after="0"/>
        <w:jc w:val="center"/>
        <w:rPr>
          <w:rFonts w:ascii="Times New Roman" w:eastAsia="Arial" w:hAnsi="Times New Roman"/>
          <w:b/>
          <w:bCs/>
        </w:rPr>
      </w:pPr>
      <w:r w:rsidRPr="00F041D5">
        <w:rPr>
          <w:rFonts w:ascii="Times New Roman" w:eastAsia="Arial" w:hAnsi="Times New Roman"/>
          <w:b/>
          <w:bCs/>
        </w:rPr>
        <w:t>Doručování</w:t>
      </w:r>
    </w:p>
    <w:p w14:paraId="6D497DDA" w14:textId="77777777" w:rsidR="00B26511" w:rsidRPr="003A7A0F" w:rsidRDefault="00B26511" w:rsidP="00A3397E">
      <w:pPr>
        <w:pStyle w:val="Odstavecseseznamem"/>
        <w:numPr>
          <w:ilvl w:val="1"/>
          <w:numId w:val="10"/>
        </w:numPr>
        <w:spacing w:after="0"/>
        <w:ind w:hanging="720"/>
        <w:jc w:val="both"/>
        <w:rPr>
          <w:rFonts w:ascii="Times New Roman" w:eastAsia="Arial" w:hAnsi="Times New Roman"/>
        </w:rPr>
      </w:pPr>
      <w:r w:rsidRPr="003A7A0F">
        <w:rPr>
          <w:rFonts w:ascii="Times New Roman" w:hAnsi="Times New Roman"/>
          <w:color w:val="000000"/>
        </w:rPr>
        <w:t xml:space="preserve">Doručuje-li se listina podle této smlouvy nebo v souvislosti s ní druhé smluvní straně, doručuje se </w:t>
      </w:r>
      <w:r w:rsidR="004B1542" w:rsidRPr="003A7A0F">
        <w:rPr>
          <w:rFonts w:ascii="Times New Roman" w:hAnsi="Times New Roman"/>
          <w:color w:val="000000"/>
        </w:rPr>
        <w:t>prostřednictvím datových schránek smluvních stran</w:t>
      </w:r>
      <w:r w:rsidRPr="003A7A0F">
        <w:rPr>
          <w:rFonts w:ascii="Times New Roman" w:hAnsi="Times New Roman"/>
          <w:color w:val="000000"/>
        </w:rPr>
        <w:t>.</w:t>
      </w:r>
    </w:p>
    <w:p w14:paraId="376E0F4E" w14:textId="77777777" w:rsidR="00B26511" w:rsidRPr="00F041D5" w:rsidRDefault="00B26511" w:rsidP="00B26511">
      <w:pPr>
        <w:spacing w:after="0"/>
        <w:jc w:val="both"/>
        <w:rPr>
          <w:rFonts w:ascii="Times New Roman" w:eastAsia="Arial" w:hAnsi="Times New Roman"/>
        </w:rPr>
      </w:pPr>
    </w:p>
    <w:p w14:paraId="144DE799" w14:textId="77777777" w:rsidR="00B26511" w:rsidRPr="00F041D5" w:rsidRDefault="00B26511" w:rsidP="00330155">
      <w:pPr>
        <w:pStyle w:val="Odstavecseseznamem"/>
        <w:numPr>
          <w:ilvl w:val="0"/>
          <w:numId w:val="10"/>
        </w:numPr>
        <w:spacing w:after="0"/>
        <w:jc w:val="center"/>
        <w:rPr>
          <w:rFonts w:ascii="Times New Roman" w:eastAsia="Arial" w:hAnsi="Times New Roman"/>
          <w:b/>
          <w:bCs/>
        </w:rPr>
      </w:pPr>
      <w:r w:rsidRPr="00F041D5">
        <w:rPr>
          <w:rFonts w:ascii="Times New Roman" w:eastAsia="Arial" w:hAnsi="Times New Roman"/>
          <w:b/>
          <w:bCs/>
        </w:rPr>
        <w:t>Závěrečná ustanovení</w:t>
      </w:r>
    </w:p>
    <w:p w14:paraId="0BBA9E45" w14:textId="77777777" w:rsidR="00B26511" w:rsidRPr="004B1542" w:rsidRDefault="00B26511" w:rsidP="004B1542">
      <w:pPr>
        <w:pStyle w:val="Odstavecseseznamem"/>
        <w:numPr>
          <w:ilvl w:val="1"/>
          <w:numId w:val="10"/>
        </w:numPr>
        <w:spacing w:after="0"/>
        <w:ind w:hanging="720"/>
        <w:jc w:val="both"/>
        <w:rPr>
          <w:rFonts w:ascii="Times New Roman" w:eastAsia="Arial" w:hAnsi="Times New Roman"/>
        </w:rPr>
      </w:pPr>
      <w:r w:rsidRPr="004B1542">
        <w:rPr>
          <w:rFonts w:ascii="Times New Roman" w:eastAsia="Arial" w:hAnsi="Times New Roman"/>
        </w:rPr>
        <w:t>Jestliže se některé ustanovení této smlouvy ukáže jako nedovolené, nebude tím dotčena platnost ani účinnost smlouvy jako celku a ani jejich zbývajících ustanovení. V takovémto případě se smluvní strany zavazují změnit, přizpůsobit nebo nahradit takovéto nedovolené, neplatné nebo nevymahatelné ustanovení písemnou formou tak, aby bylo dosaženo úpravy, která odpovídá účelu a úmyslu stran v době uzavření této smlouvy, které je hospodářsky nejbližší neplatnému, nedovolenému nebo nevymahatelnému ustanoven, případně podniknout jakékoliv další právní kroky vedoucí k realizaci původního účelu takového ustanovení, resp. účelu této smlouvy.</w:t>
      </w:r>
    </w:p>
    <w:p w14:paraId="11566DB3" w14:textId="77777777" w:rsidR="00C93900" w:rsidRPr="004B1542" w:rsidRDefault="00192F30" w:rsidP="004B1542">
      <w:pPr>
        <w:pStyle w:val="Odstavecseseznamem"/>
        <w:numPr>
          <w:ilvl w:val="1"/>
          <w:numId w:val="10"/>
        </w:numPr>
        <w:spacing w:after="0"/>
        <w:ind w:hanging="720"/>
        <w:jc w:val="both"/>
        <w:rPr>
          <w:rFonts w:ascii="Times New Roman" w:eastAsia="Arial" w:hAnsi="Times New Roman"/>
        </w:rPr>
      </w:pPr>
      <w:r w:rsidRPr="004B1542">
        <w:rPr>
          <w:rFonts w:ascii="Times New Roman" w:hAnsi="Times New Roman"/>
          <w:color w:val="000000"/>
        </w:rPr>
        <w:t>Tato smlouva nabývá platnosti dnem podpisu</w:t>
      </w:r>
      <w:r w:rsidR="009F1E06" w:rsidRPr="004B1542">
        <w:rPr>
          <w:rFonts w:ascii="Times New Roman" w:hAnsi="Times New Roman"/>
          <w:color w:val="000000"/>
        </w:rPr>
        <w:t xml:space="preserve"> obou účastníků smlouvy a účinnosti dnem zveřejnění v registru smluv</w:t>
      </w:r>
      <w:r w:rsidR="00C93900" w:rsidRPr="004B1542">
        <w:rPr>
          <w:rFonts w:ascii="Times New Roman" w:hAnsi="Times New Roman"/>
          <w:color w:val="000000"/>
        </w:rPr>
        <w:t>.</w:t>
      </w:r>
    </w:p>
    <w:p w14:paraId="3BBB1B15" w14:textId="1ABC0E94" w:rsidR="00C93900" w:rsidRPr="00F041D5" w:rsidRDefault="00C93900" w:rsidP="004B1542">
      <w:pPr>
        <w:pStyle w:val="Odstavecseseznamem"/>
        <w:numPr>
          <w:ilvl w:val="1"/>
          <w:numId w:val="10"/>
        </w:numPr>
        <w:spacing w:after="0"/>
        <w:ind w:hanging="720"/>
        <w:jc w:val="both"/>
        <w:rPr>
          <w:rFonts w:ascii="Times New Roman" w:eastAsia="Arial" w:hAnsi="Times New Roman"/>
        </w:rPr>
      </w:pPr>
      <w:r w:rsidRPr="00F041D5">
        <w:rPr>
          <w:rFonts w:ascii="Times New Roman" w:hAnsi="Times New Roman"/>
          <w:color w:val="000000"/>
        </w:rPr>
        <w:t xml:space="preserve">Podepsáním této smlouvy smluvní strany výslovně souhlasí s tím, aby byl celý text této smlouvy případně její obsah a veškeré skutečnosti v ní uvedené ze strany </w:t>
      </w:r>
      <w:r w:rsidR="009B3612">
        <w:rPr>
          <w:rFonts w:ascii="Times New Roman" w:hAnsi="Times New Roman"/>
          <w:color w:val="000000"/>
        </w:rPr>
        <w:t>Objednatele</w:t>
      </w:r>
      <w:r w:rsidRPr="00F041D5">
        <w:rPr>
          <w:rFonts w:ascii="Times New Roman" w:hAnsi="Times New Roman"/>
          <w:color w:val="000000"/>
        </w:rPr>
        <w:t xml:space="preserve"> </w:t>
      </w:r>
      <w:r w:rsidR="00886B15" w:rsidRPr="00F041D5">
        <w:rPr>
          <w:rFonts w:ascii="Times New Roman" w:hAnsi="Times New Roman"/>
          <w:color w:val="000000"/>
        </w:rPr>
        <w:t>uveřejněny,</w:t>
      </w:r>
      <w:r w:rsidRPr="00F041D5">
        <w:rPr>
          <w:rFonts w:ascii="Times New Roman" w:hAnsi="Times New Roman"/>
          <w:color w:val="000000"/>
        </w:rPr>
        <w:t xml:space="preserve"> a to i v registru smluv dle zákona č. 340/2015 Sb., o zvláštních podmínkách účinnosti některých smluv, uveřejňování těchto smluv a o registru smluv, v platném znění (zákon o registru smluv). Smluvní strany též prohlašují, že veškeré informace uvedené v této smlouvě nepovažují za obchodní tajemství ve smyslu § 504 zákona č. 89/2012 Sb., občanského zákoníku, v platném znění a udělují svolení k jejich užití a uveřejnění bez stanovení jakýchkoliv dalších podmínek. Smluvní strany berou na vědomí, že účinnost této smlouvy nastává uveřejněním v registru smluv.</w:t>
      </w:r>
    </w:p>
    <w:p w14:paraId="140AD12B" w14:textId="77777777" w:rsidR="00C93900" w:rsidRPr="00F041D5" w:rsidRDefault="00C93900" w:rsidP="004B1542">
      <w:pPr>
        <w:pStyle w:val="Odstavecseseznamem"/>
        <w:numPr>
          <w:ilvl w:val="1"/>
          <w:numId w:val="10"/>
        </w:numPr>
        <w:spacing w:after="0"/>
        <w:ind w:hanging="720"/>
        <w:jc w:val="both"/>
        <w:rPr>
          <w:rFonts w:ascii="Times New Roman" w:eastAsia="Arial" w:hAnsi="Times New Roman"/>
        </w:rPr>
      </w:pPr>
      <w:r w:rsidRPr="00F041D5">
        <w:rPr>
          <w:rFonts w:ascii="Times New Roman" w:eastAsia="Arial" w:hAnsi="Times New Roman"/>
        </w:rPr>
        <w:t>Veškeré změny a doplňky této smlouvy musí být učiněny písemně formou vzestupně číslovaných dodatků, předem odsouhlasenými a podepsanými oběma smluvními stranami.</w:t>
      </w:r>
    </w:p>
    <w:p w14:paraId="7E071E9B" w14:textId="77777777" w:rsidR="00C93900" w:rsidRPr="00F041D5" w:rsidRDefault="00C93900" w:rsidP="004B1542">
      <w:pPr>
        <w:pStyle w:val="Odstavecseseznamem"/>
        <w:numPr>
          <w:ilvl w:val="1"/>
          <w:numId w:val="10"/>
        </w:numPr>
        <w:spacing w:after="0"/>
        <w:ind w:hanging="720"/>
        <w:jc w:val="both"/>
        <w:rPr>
          <w:rFonts w:ascii="Times New Roman" w:eastAsia="Arial" w:hAnsi="Times New Roman"/>
        </w:rPr>
      </w:pPr>
      <w:r w:rsidRPr="00F041D5">
        <w:rPr>
          <w:rFonts w:ascii="Times New Roman" w:eastAsia="Arial" w:hAnsi="Times New Roman"/>
        </w:rPr>
        <w:t>Smluvní strany uzavírají tuto smlouvu svobodně a vážně, nikoliv v tísni, za nápadně nevýhodných podmínek, obsah smlouvy je stranám dobře znám, smlouva odráží jejich skutečnou a pravou vůli a na důkaz výše uvedeného připojují své podpisy.</w:t>
      </w:r>
    </w:p>
    <w:p w14:paraId="722E2527" w14:textId="77777777" w:rsidR="00C93900" w:rsidRPr="00F041D5" w:rsidRDefault="00C93900" w:rsidP="004B1542">
      <w:pPr>
        <w:pStyle w:val="Odstavecseseznamem"/>
        <w:numPr>
          <w:ilvl w:val="1"/>
          <w:numId w:val="10"/>
        </w:numPr>
        <w:spacing w:after="0"/>
        <w:ind w:hanging="720"/>
        <w:jc w:val="both"/>
        <w:rPr>
          <w:rFonts w:ascii="Times New Roman" w:eastAsia="Arial" w:hAnsi="Times New Roman"/>
        </w:rPr>
      </w:pPr>
      <w:r w:rsidRPr="00F041D5">
        <w:rPr>
          <w:rFonts w:ascii="Times New Roman" w:eastAsia="Arial" w:hAnsi="Times New Roman"/>
        </w:rPr>
        <w:lastRenderedPageBreak/>
        <w:t>Smlouva se vyhotovuje ve dvou stejnopisech, každý s platností originálu, přičemž jedno vyhotovení obdrží poskytovatel a jedno vyhotovení objednatel.</w:t>
      </w:r>
    </w:p>
    <w:p w14:paraId="6F544B51" w14:textId="77777777" w:rsidR="00C93900" w:rsidRPr="00F041D5" w:rsidRDefault="00C93900" w:rsidP="00C93900">
      <w:pPr>
        <w:pStyle w:val="Odstavecseseznamem"/>
        <w:rPr>
          <w:rFonts w:ascii="Times New Roman" w:eastAsia="Arial" w:hAnsi="Times New Roman"/>
        </w:rPr>
      </w:pPr>
    </w:p>
    <w:p w14:paraId="0FDA4FE6" w14:textId="77777777" w:rsidR="00C93900" w:rsidRPr="00F041D5" w:rsidRDefault="00C93900" w:rsidP="00C93900">
      <w:pPr>
        <w:spacing w:after="0"/>
        <w:jc w:val="both"/>
        <w:rPr>
          <w:rFonts w:ascii="Times New Roman" w:eastAsia="Arial" w:hAnsi="Times New Roman"/>
        </w:rPr>
      </w:pPr>
    </w:p>
    <w:tbl>
      <w:tblPr>
        <w:tblStyle w:val="TableGrid0"/>
        <w:tblW w:w="0" w:type="auto"/>
        <w:tblInd w:w="5" w:type="dxa"/>
        <w:tblLook w:val="04A0" w:firstRow="1" w:lastRow="0" w:firstColumn="1" w:lastColumn="0" w:noHBand="0" w:noVBand="1"/>
      </w:tblPr>
      <w:tblGrid>
        <w:gridCol w:w="4531"/>
        <w:gridCol w:w="4531"/>
      </w:tblGrid>
      <w:tr w:rsidR="00C93900" w:rsidRPr="00F041D5" w14:paraId="36279918" w14:textId="77777777" w:rsidTr="00C93900">
        <w:tc>
          <w:tcPr>
            <w:tcW w:w="4531" w:type="dxa"/>
          </w:tcPr>
          <w:p w14:paraId="4537EC91" w14:textId="77777777" w:rsidR="00C93900" w:rsidRPr="00F041D5" w:rsidRDefault="00C93900" w:rsidP="00796B04">
            <w:pPr>
              <w:rPr>
                <w:rFonts w:ascii="Times New Roman" w:eastAsia="Arial" w:hAnsi="Times New Roman"/>
              </w:rPr>
            </w:pPr>
            <w:r w:rsidRPr="00F041D5">
              <w:rPr>
                <w:rFonts w:ascii="Times New Roman" w:eastAsia="Arial" w:hAnsi="Times New Roman"/>
              </w:rPr>
              <w:t>V Praze dne</w:t>
            </w:r>
            <w:r w:rsidR="00060C6F">
              <w:rPr>
                <w:rFonts w:ascii="Times New Roman" w:eastAsia="Arial" w:hAnsi="Times New Roman"/>
              </w:rPr>
              <w:t xml:space="preserve"> </w:t>
            </w:r>
          </w:p>
        </w:tc>
        <w:tc>
          <w:tcPr>
            <w:tcW w:w="4531" w:type="dxa"/>
          </w:tcPr>
          <w:p w14:paraId="0D7B517E" w14:textId="3B87FE5C" w:rsidR="00C93900" w:rsidRPr="00F041D5" w:rsidRDefault="007C2BC2" w:rsidP="00796B04">
            <w:pPr>
              <w:rPr>
                <w:rFonts w:ascii="Times New Roman" w:eastAsia="Arial" w:hAnsi="Times New Roman"/>
              </w:rPr>
            </w:pPr>
            <w:r>
              <w:rPr>
                <w:rFonts w:ascii="Times New Roman" w:eastAsia="Arial" w:hAnsi="Times New Roman"/>
              </w:rPr>
              <w:t xml:space="preserve">            </w:t>
            </w:r>
            <w:r w:rsidR="00C93900" w:rsidRPr="00F041D5">
              <w:rPr>
                <w:rFonts w:ascii="Times New Roman" w:eastAsia="Arial" w:hAnsi="Times New Roman"/>
              </w:rPr>
              <w:t>V Praze d</w:t>
            </w:r>
            <w:r w:rsidR="00060C6F">
              <w:rPr>
                <w:rFonts w:ascii="Times New Roman" w:eastAsia="Arial" w:hAnsi="Times New Roman"/>
              </w:rPr>
              <w:t xml:space="preserve">ne </w:t>
            </w:r>
          </w:p>
          <w:p w14:paraId="4EF207F1" w14:textId="77777777" w:rsidR="00C93900" w:rsidRPr="00F041D5" w:rsidRDefault="00C93900" w:rsidP="00796B04">
            <w:pPr>
              <w:rPr>
                <w:rFonts w:ascii="Times New Roman" w:eastAsia="Arial" w:hAnsi="Times New Roman"/>
              </w:rPr>
            </w:pPr>
          </w:p>
        </w:tc>
      </w:tr>
      <w:tr w:rsidR="00C93900" w:rsidRPr="00F041D5" w14:paraId="1D3E86F2" w14:textId="77777777" w:rsidTr="00C93900">
        <w:tc>
          <w:tcPr>
            <w:tcW w:w="4531" w:type="dxa"/>
          </w:tcPr>
          <w:p w14:paraId="282900D1" w14:textId="77777777" w:rsidR="00C93900" w:rsidRPr="00F041D5" w:rsidRDefault="00C93900" w:rsidP="00796B04">
            <w:pPr>
              <w:rPr>
                <w:rFonts w:ascii="Times New Roman" w:eastAsia="Arial" w:hAnsi="Times New Roman"/>
              </w:rPr>
            </w:pPr>
          </w:p>
          <w:p w14:paraId="48111643" w14:textId="77777777" w:rsidR="00C93900" w:rsidRPr="00F041D5" w:rsidRDefault="00C93900" w:rsidP="00796B04">
            <w:pPr>
              <w:rPr>
                <w:rFonts w:ascii="Times New Roman" w:eastAsia="Arial" w:hAnsi="Times New Roman"/>
              </w:rPr>
            </w:pPr>
          </w:p>
          <w:p w14:paraId="528FD4FE" w14:textId="77777777" w:rsidR="00C93900" w:rsidRPr="00F041D5" w:rsidRDefault="00C93900" w:rsidP="00796B04">
            <w:pPr>
              <w:rPr>
                <w:rFonts w:ascii="Times New Roman" w:eastAsia="Arial" w:hAnsi="Times New Roman"/>
              </w:rPr>
            </w:pPr>
          </w:p>
          <w:p w14:paraId="72EAE724" w14:textId="77777777" w:rsidR="00C93900" w:rsidRPr="00F041D5" w:rsidRDefault="00C93900" w:rsidP="00796B04">
            <w:pPr>
              <w:rPr>
                <w:rFonts w:ascii="Times New Roman" w:eastAsia="Arial" w:hAnsi="Times New Roman"/>
              </w:rPr>
            </w:pPr>
          </w:p>
          <w:p w14:paraId="38B24C3C" w14:textId="77777777" w:rsidR="00C93900" w:rsidRPr="00F041D5" w:rsidRDefault="00C93900" w:rsidP="00C93900">
            <w:pPr>
              <w:jc w:val="center"/>
            </w:pPr>
            <w:r w:rsidRPr="00F041D5">
              <w:rPr>
                <w:rFonts w:ascii="Times New Roman" w:eastAsia="Arial" w:hAnsi="Times New Roman"/>
              </w:rPr>
              <w:t>________________________</w:t>
            </w:r>
          </w:p>
          <w:p w14:paraId="2FA08D80" w14:textId="77777777" w:rsidR="009B3612" w:rsidRDefault="009B3612" w:rsidP="00C93900">
            <w:pPr>
              <w:jc w:val="center"/>
              <w:rPr>
                <w:rFonts w:ascii="Times New Roman" w:eastAsia="Arial" w:hAnsi="Times New Roman"/>
                <w:b/>
                <w:bCs/>
              </w:rPr>
            </w:pPr>
            <w:r w:rsidRPr="00AE5D33">
              <w:rPr>
                <w:rFonts w:ascii="Times New Roman" w:eastAsia="Arial" w:hAnsi="Times New Roman"/>
                <w:b/>
                <w:bCs/>
              </w:rPr>
              <w:t>Kultura Praha 3</w:t>
            </w:r>
            <w:r>
              <w:rPr>
                <w:rFonts w:ascii="Times New Roman" w:eastAsia="Arial" w:hAnsi="Times New Roman"/>
                <w:b/>
                <w:bCs/>
              </w:rPr>
              <w:t xml:space="preserve"> </w:t>
            </w:r>
          </w:p>
          <w:p w14:paraId="09FB472F" w14:textId="4CC4A952" w:rsidR="00C93900" w:rsidRPr="00F041D5" w:rsidRDefault="00C93900" w:rsidP="00C93900">
            <w:pPr>
              <w:jc w:val="center"/>
              <w:rPr>
                <w:rFonts w:ascii="Times New Roman" w:eastAsia="Arial" w:hAnsi="Times New Roman"/>
              </w:rPr>
            </w:pPr>
            <w:r w:rsidRPr="00F041D5">
              <w:rPr>
                <w:rFonts w:ascii="Times New Roman" w:eastAsia="Arial" w:hAnsi="Times New Roman"/>
              </w:rPr>
              <w:t>MgA. Marie Kašparová, ředitelka</w:t>
            </w:r>
          </w:p>
          <w:p w14:paraId="07E68BF4" w14:textId="77777777" w:rsidR="00C93900" w:rsidRPr="00F041D5" w:rsidRDefault="00C93900" w:rsidP="00C93900">
            <w:pPr>
              <w:jc w:val="center"/>
              <w:rPr>
                <w:rFonts w:ascii="Times New Roman" w:eastAsia="Arial" w:hAnsi="Times New Roman"/>
              </w:rPr>
            </w:pPr>
            <w:r w:rsidRPr="00F041D5">
              <w:rPr>
                <w:rFonts w:ascii="Times New Roman" w:eastAsia="Arial" w:hAnsi="Times New Roman"/>
              </w:rPr>
              <w:t>objednatel</w:t>
            </w:r>
          </w:p>
          <w:p w14:paraId="3293B3C2" w14:textId="77777777" w:rsidR="00C93900" w:rsidRPr="00F041D5" w:rsidRDefault="00C93900" w:rsidP="00796B04">
            <w:pPr>
              <w:rPr>
                <w:rFonts w:ascii="Times New Roman" w:eastAsia="Arial" w:hAnsi="Times New Roman"/>
              </w:rPr>
            </w:pPr>
          </w:p>
          <w:p w14:paraId="6763E214" w14:textId="77777777" w:rsidR="00C93900" w:rsidRPr="00F041D5" w:rsidRDefault="00C93900" w:rsidP="00796B04">
            <w:pPr>
              <w:rPr>
                <w:rFonts w:ascii="Times New Roman" w:eastAsia="Arial" w:hAnsi="Times New Roman"/>
              </w:rPr>
            </w:pPr>
          </w:p>
        </w:tc>
        <w:tc>
          <w:tcPr>
            <w:tcW w:w="4531" w:type="dxa"/>
          </w:tcPr>
          <w:p w14:paraId="7DE519D7" w14:textId="77777777" w:rsidR="00C93900" w:rsidRPr="00F041D5" w:rsidRDefault="00C93900" w:rsidP="00C93900">
            <w:pPr>
              <w:rPr>
                <w:rFonts w:ascii="Times New Roman" w:eastAsia="Arial" w:hAnsi="Times New Roman"/>
              </w:rPr>
            </w:pPr>
          </w:p>
          <w:p w14:paraId="591D419E" w14:textId="77777777" w:rsidR="00C93900" w:rsidRPr="00F041D5" w:rsidRDefault="00C93900" w:rsidP="00C93900">
            <w:pPr>
              <w:rPr>
                <w:rFonts w:ascii="Times New Roman" w:eastAsia="Arial" w:hAnsi="Times New Roman"/>
              </w:rPr>
            </w:pPr>
          </w:p>
          <w:p w14:paraId="526B359F" w14:textId="77777777" w:rsidR="00C93900" w:rsidRPr="00F041D5" w:rsidRDefault="00C93900" w:rsidP="00C93900">
            <w:pPr>
              <w:rPr>
                <w:rFonts w:ascii="Times New Roman" w:eastAsia="Arial" w:hAnsi="Times New Roman"/>
              </w:rPr>
            </w:pPr>
          </w:p>
          <w:p w14:paraId="75F4EBD3" w14:textId="77777777" w:rsidR="00C93900" w:rsidRPr="00F041D5" w:rsidRDefault="00C93900" w:rsidP="00C93900">
            <w:pPr>
              <w:rPr>
                <w:rFonts w:ascii="Times New Roman" w:eastAsia="Arial" w:hAnsi="Times New Roman"/>
              </w:rPr>
            </w:pPr>
          </w:p>
          <w:p w14:paraId="50080067" w14:textId="77777777" w:rsidR="00C93900" w:rsidRDefault="00C93900" w:rsidP="00C93900">
            <w:pPr>
              <w:jc w:val="center"/>
            </w:pPr>
            <w:r w:rsidRPr="00F041D5">
              <w:rPr>
                <w:rFonts w:ascii="Times New Roman" w:eastAsia="Arial" w:hAnsi="Times New Roman"/>
              </w:rPr>
              <w:t>________________________</w:t>
            </w:r>
          </w:p>
          <w:p w14:paraId="5E0447E8" w14:textId="521C8876" w:rsidR="00FA473A" w:rsidRPr="007C2BC2" w:rsidRDefault="00FA473A" w:rsidP="00C93900">
            <w:pPr>
              <w:jc w:val="center"/>
              <w:rPr>
                <w:rFonts w:ascii="Times New Roman" w:eastAsia="Arial" w:hAnsi="Times New Roman"/>
              </w:rPr>
            </w:pPr>
            <w:r w:rsidRPr="007C2BC2">
              <w:rPr>
                <w:rFonts w:ascii="Times New Roman" w:eastAsia="Arial" w:hAnsi="Times New Roman"/>
              </w:rPr>
              <w:t>Na</w:t>
            </w:r>
            <w:r w:rsidR="007C2BC2" w:rsidRPr="007C2BC2">
              <w:rPr>
                <w:rFonts w:ascii="Times New Roman" w:eastAsia="Arial" w:hAnsi="Times New Roman"/>
              </w:rPr>
              <w:t>ď</w:t>
            </w:r>
            <w:r w:rsidRPr="007C2BC2">
              <w:rPr>
                <w:rFonts w:ascii="Times New Roman" w:eastAsia="Arial" w:hAnsi="Times New Roman"/>
              </w:rPr>
              <w:t>a Chavrunykov</w:t>
            </w:r>
            <w:r w:rsidR="007C2BC2" w:rsidRPr="007C2BC2">
              <w:rPr>
                <w:rFonts w:ascii="Times New Roman" w:eastAsia="Arial" w:hAnsi="Times New Roman"/>
              </w:rPr>
              <w:t>á</w:t>
            </w:r>
          </w:p>
          <w:p w14:paraId="65477CF9" w14:textId="77777777" w:rsidR="00C93900" w:rsidRPr="00F041D5" w:rsidRDefault="00C93900" w:rsidP="00C93900">
            <w:pPr>
              <w:jc w:val="center"/>
              <w:rPr>
                <w:rFonts w:ascii="Times New Roman" w:eastAsia="Arial" w:hAnsi="Times New Roman"/>
              </w:rPr>
            </w:pPr>
            <w:r w:rsidRPr="00F041D5">
              <w:rPr>
                <w:rFonts w:ascii="Times New Roman" w:eastAsia="Arial" w:hAnsi="Times New Roman"/>
              </w:rPr>
              <w:t>poskytovatel</w:t>
            </w:r>
          </w:p>
          <w:p w14:paraId="029259AB" w14:textId="77777777" w:rsidR="00C93900" w:rsidRPr="00F041D5" w:rsidRDefault="00C93900" w:rsidP="00C93900">
            <w:pPr>
              <w:rPr>
                <w:rFonts w:ascii="Times New Roman" w:eastAsia="Arial" w:hAnsi="Times New Roman"/>
              </w:rPr>
            </w:pPr>
          </w:p>
          <w:p w14:paraId="4386963D" w14:textId="77777777" w:rsidR="00C93900" w:rsidRPr="00F041D5" w:rsidRDefault="00C93900" w:rsidP="00796B04">
            <w:pPr>
              <w:rPr>
                <w:rFonts w:ascii="Times New Roman" w:eastAsia="Arial" w:hAnsi="Times New Roman"/>
              </w:rPr>
            </w:pPr>
          </w:p>
        </w:tc>
      </w:tr>
    </w:tbl>
    <w:p w14:paraId="02CBA1CC" w14:textId="77777777" w:rsidR="00122617" w:rsidRPr="00F041D5" w:rsidRDefault="00122617" w:rsidP="00796B04">
      <w:pPr>
        <w:spacing w:after="0"/>
        <w:rPr>
          <w:rFonts w:ascii="Times New Roman" w:eastAsia="Arial" w:hAnsi="Times New Roman"/>
        </w:rPr>
      </w:pPr>
    </w:p>
    <w:p w14:paraId="590AC535" w14:textId="77777777" w:rsidR="00C93900" w:rsidRPr="00F041D5" w:rsidRDefault="00C93900" w:rsidP="00796B04">
      <w:pPr>
        <w:spacing w:after="0"/>
        <w:rPr>
          <w:rFonts w:ascii="Times New Roman" w:eastAsia="Arial" w:hAnsi="Times New Roman"/>
        </w:rPr>
      </w:pPr>
    </w:p>
    <w:p w14:paraId="0D3C61A5" w14:textId="77777777" w:rsidR="00CD6D13" w:rsidRPr="00F041D5" w:rsidRDefault="00CD6D13">
      <w:pPr>
        <w:rPr>
          <w:rFonts w:ascii="Times New Roman" w:eastAsia="Arial" w:hAnsi="Times New Roman"/>
        </w:rPr>
      </w:pPr>
      <w:r w:rsidRPr="00F041D5">
        <w:rPr>
          <w:rFonts w:ascii="Times New Roman" w:eastAsia="Arial" w:hAnsi="Times New Roman"/>
        </w:rPr>
        <w:br w:type="page"/>
      </w:r>
    </w:p>
    <w:p w14:paraId="607AA3D2" w14:textId="77777777" w:rsidR="00C93900" w:rsidRPr="00F041D5" w:rsidRDefault="00CD6D13" w:rsidP="00796B04">
      <w:pPr>
        <w:spacing w:after="0"/>
        <w:rPr>
          <w:rFonts w:ascii="Times New Roman" w:eastAsia="Arial" w:hAnsi="Times New Roman"/>
          <w:b/>
          <w:bCs/>
        </w:rPr>
      </w:pPr>
      <w:r w:rsidRPr="00F041D5">
        <w:rPr>
          <w:rFonts w:ascii="Times New Roman" w:eastAsia="Arial" w:hAnsi="Times New Roman"/>
          <w:b/>
          <w:bCs/>
        </w:rPr>
        <w:lastRenderedPageBreak/>
        <w:t>Příloha č. 1 – Specifikace jednotlivých úklidových činností</w:t>
      </w:r>
    </w:p>
    <w:p w14:paraId="5BEBA7EC" w14:textId="77777777" w:rsidR="00CD6D13" w:rsidRDefault="00CD6D13" w:rsidP="00796B04">
      <w:pPr>
        <w:spacing w:after="0"/>
        <w:rPr>
          <w:rFonts w:ascii="Times New Roman" w:eastAsia="Arial" w:hAnsi="Times New Roman"/>
        </w:rPr>
      </w:pPr>
    </w:p>
    <w:p w14:paraId="7A95F381" w14:textId="77777777" w:rsidR="003C2131" w:rsidRPr="00F041D5" w:rsidRDefault="003C2131" w:rsidP="00796B04">
      <w:pPr>
        <w:spacing w:after="0"/>
        <w:rPr>
          <w:rFonts w:ascii="Times New Roman" w:eastAsia="Arial" w:hAnsi="Times New Roman"/>
        </w:rPr>
      </w:pPr>
    </w:p>
    <w:p w14:paraId="65AB95D8" w14:textId="77777777" w:rsidR="00CD6D13" w:rsidRPr="00FB7798" w:rsidRDefault="00FB7798" w:rsidP="00796B04">
      <w:pPr>
        <w:spacing w:after="0"/>
        <w:rPr>
          <w:rFonts w:ascii="Times New Roman" w:eastAsia="Arial" w:hAnsi="Times New Roman"/>
          <w:b/>
          <w:bCs/>
        </w:rPr>
      </w:pPr>
      <w:r w:rsidRPr="00FB7798">
        <w:rPr>
          <w:rFonts w:ascii="Times New Roman" w:eastAsia="Arial" w:hAnsi="Times New Roman"/>
          <w:b/>
          <w:bCs/>
        </w:rPr>
        <w:t>ATRIUM NA ŽIŽKOVĚ</w:t>
      </w:r>
    </w:p>
    <w:tbl>
      <w:tblPr>
        <w:tblW w:w="9600" w:type="dxa"/>
        <w:tblCellMar>
          <w:left w:w="70" w:type="dxa"/>
          <w:right w:w="70" w:type="dxa"/>
        </w:tblCellMar>
        <w:tblLook w:val="04A0" w:firstRow="1" w:lastRow="0" w:firstColumn="1" w:lastColumn="0" w:noHBand="0" w:noVBand="1"/>
      </w:tblPr>
      <w:tblGrid>
        <w:gridCol w:w="2360"/>
        <w:gridCol w:w="1540"/>
        <w:gridCol w:w="1640"/>
        <w:gridCol w:w="4060"/>
      </w:tblGrid>
      <w:tr w:rsidR="004845A5" w:rsidRPr="004845A5" w14:paraId="72B0B3CD" w14:textId="77777777" w:rsidTr="004845A5">
        <w:trPr>
          <w:trHeight w:val="620"/>
        </w:trPr>
        <w:tc>
          <w:tcPr>
            <w:tcW w:w="2360" w:type="dxa"/>
            <w:tcBorders>
              <w:top w:val="single" w:sz="4" w:space="0" w:color="auto"/>
              <w:left w:val="single" w:sz="4" w:space="0" w:color="auto"/>
              <w:bottom w:val="nil"/>
              <w:right w:val="single" w:sz="4" w:space="0" w:color="auto"/>
            </w:tcBorders>
            <w:shd w:val="clear" w:color="000000" w:fill="E2EFDA"/>
            <w:noWrap/>
            <w:vAlign w:val="center"/>
            <w:hideMark/>
          </w:tcPr>
          <w:p w14:paraId="02A07496"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Místnost</w:t>
            </w:r>
          </w:p>
        </w:tc>
        <w:tc>
          <w:tcPr>
            <w:tcW w:w="1540" w:type="dxa"/>
            <w:tcBorders>
              <w:top w:val="single" w:sz="4" w:space="0" w:color="auto"/>
              <w:left w:val="nil"/>
              <w:bottom w:val="nil"/>
              <w:right w:val="single" w:sz="4" w:space="0" w:color="auto"/>
            </w:tcBorders>
            <w:shd w:val="clear" w:color="000000" w:fill="E2EFDA"/>
            <w:vAlign w:val="center"/>
            <w:hideMark/>
          </w:tcPr>
          <w:p w14:paraId="60A54E4B"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Podlahová plocha m</w:t>
            </w:r>
            <w:r w:rsidRPr="004845A5">
              <w:rPr>
                <w:rFonts w:ascii="Calibri" w:hAnsi="Calibri" w:cs="Calibri"/>
                <w:color w:val="000000"/>
                <w:vertAlign w:val="superscript"/>
                <w:lang w:eastAsia="cs-CZ"/>
              </w:rPr>
              <w:t>2</w:t>
            </w:r>
          </w:p>
        </w:tc>
        <w:tc>
          <w:tcPr>
            <w:tcW w:w="1640" w:type="dxa"/>
            <w:tcBorders>
              <w:top w:val="single" w:sz="4" w:space="0" w:color="auto"/>
              <w:left w:val="nil"/>
              <w:bottom w:val="nil"/>
              <w:right w:val="single" w:sz="4" w:space="0" w:color="auto"/>
            </w:tcBorders>
            <w:shd w:val="clear" w:color="000000" w:fill="E2EFDA"/>
            <w:noWrap/>
            <w:vAlign w:val="center"/>
            <w:hideMark/>
          </w:tcPr>
          <w:p w14:paraId="40B98F1B"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Typ krytiny</w:t>
            </w:r>
          </w:p>
        </w:tc>
        <w:tc>
          <w:tcPr>
            <w:tcW w:w="4060" w:type="dxa"/>
            <w:tcBorders>
              <w:top w:val="single" w:sz="4" w:space="0" w:color="auto"/>
              <w:left w:val="nil"/>
              <w:bottom w:val="single" w:sz="4" w:space="0" w:color="auto"/>
              <w:right w:val="single" w:sz="4" w:space="0" w:color="auto"/>
            </w:tcBorders>
            <w:shd w:val="clear" w:color="000000" w:fill="E2EFDA"/>
            <w:noWrap/>
            <w:vAlign w:val="center"/>
            <w:hideMark/>
          </w:tcPr>
          <w:p w14:paraId="29B3D2F4"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Činnost</w:t>
            </w:r>
          </w:p>
        </w:tc>
      </w:tr>
      <w:tr w:rsidR="004845A5" w:rsidRPr="004845A5" w14:paraId="1C11BED0" w14:textId="77777777" w:rsidTr="004845A5">
        <w:trPr>
          <w:trHeight w:val="290"/>
        </w:trPr>
        <w:tc>
          <w:tcPr>
            <w:tcW w:w="2360" w:type="dxa"/>
            <w:vMerge w:val="restart"/>
            <w:tcBorders>
              <w:top w:val="single" w:sz="4" w:space="0" w:color="000000"/>
              <w:left w:val="single" w:sz="4" w:space="0" w:color="000000"/>
              <w:bottom w:val="single" w:sz="4" w:space="0" w:color="000000"/>
              <w:right w:val="single" w:sz="4" w:space="0" w:color="000000"/>
            </w:tcBorders>
            <w:shd w:val="clear" w:color="auto" w:fill="auto"/>
            <w:noWrap/>
            <w:hideMark/>
          </w:tcPr>
          <w:p w14:paraId="7FEEC584"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FOYER</w:t>
            </w:r>
          </w:p>
        </w:tc>
        <w:tc>
          <w:tcPr>
            <w:tcW w:w="1540" w:type="dxa"/>
            <w:vMerge w:val="restart"/>
            <w:tcBorders>
              <w:top w:val="single" w:sz="4" w:space="0" w:color="000000"/>
              <w:left w:val="single" w:sz="4" w:space="0" w:color="000000"/>
              <w:bottom w:val="single" w:sz="4" w:space="0" w:color="000000"/>
              <w:right w:val="single" w:sz="4" w:space="0" w:color="000000"/>
            </w:tcBorders>
            <w:shd w:val="clear" w:color="auto" w:fill="auto"/>
            <w:noWrap/>
            <w:hideMark/>
          </w:tcPr>
          <w:p w14:paraId="061C5783"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104</w:t>
            </w:r>
          </w:p>
        </w:tc>
        <w:tc>
          <w:tcPr>
            <w:tcW w:w="1640"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0855E820"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lažba + koberec</w:t>
            </w:r>
          </w:p>
        </w:tc>
        <w:tc>
          <w:tcPr>
            <w:tcW w:w="4060" w:type="dxa"/>
            <w:tcBorders>
              <w:top w:val="nil"/>
              <w:left w:val="nil"/>
              <w:bottom w:val="single" w:sz="4" w:space="0" w:color="auto"/>
              <w:right w:val="single" w:sz="4" w:space="0" w:color="auto"/>
            </w:tcBorders>
            <w:shd w:val="clear" w:color="000000" w:fill="F2F2F2"/>
            <w:noWrap/>
            <w:vAlign w:val="bottom"/>
            <w:hideMark/>
          </w:tcPr>
          <w:p w14:paraId="62B6DB8E"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295AEDD8" w14:textId="77777777" w:rsidTr="004845A5">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6FD1FE70"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661AF676"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336DFCBC"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D859968"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w:t>
            </w:r>
            <w:r w:rsidR="00FB7798" w:rsidRPr="004845A5">
              <w:rPr>
                <w:rFonts w:ascii="Calibri" w:hAnsi="Calibri" w:cs="Calibri"/>
                <w:color w:val="000000"/>
                <w:lang w:eastAsia="cs-CZ"/>
              </w:rPr>
              <w:t>vyprázdnění</w:t>
            </w:r>
            <w:r w:rsidRPr="004845A5">
              <w:rPr>
                <w:rFonts w:ascii="Calibri" w:hAnsi="Calibri" w:cs="Calibri"/>
                <w:color w:val="000000"/>
                <w:lang w:eastAsia="cs-CZ"/>
              </w:rPr>
              <w:t xml:space="preserve"> odp. košů</w:t>
            </w:r>
          </w:p>
        </w:tc>
      </w:tr>
      <w:tr w:rsidR="004845A5" w:rsidRPr="004845A5" w14:paraId="07A68CA6" w14:textId="77777777" w:rsidTr="004845A5">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206340C0"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1AB7D1F4"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18FE4D11"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EDF4D54"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ýměna igelitových pytlů u odp. košů</w:t>
            </w:r>
          </w:p>
        </w:tc>
      </w:tr>
      <w:tr w:rsidR="004845A5" w:rsidRPr="004845A5" w14:paraId="200DF9CC" w14:textId="77777777" w:rsidTr="004845A5">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1B6E7CF8"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78BD0690"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06B1C5AA"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CF8CE44"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utírání prachu z volně přístupných ploch</w:t>
            </w:r>
          </w:p>
        </w:tc>
      </w:tr>
      <w:tr w:rsidR="004845A5" w:rsidRPr="004845A5" w14:paraId="7332FD28" w14:textId="77777777" w:rsidTr="004845A5">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5334BA96"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28E6DE2A"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3BE5CAA6"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99C1087"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čištění skvrn kolem klik dveří</w:t>
            </w:r>
          </w:p>
        </w:tc>
      </w:tr>
      <w:tr w:rsidR="004845A5" w:rsidRPr="004845A5" w14:paraId="0285A77E" w14:textId="77777777" w:rsidTr="004845A5">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0626D9F3"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1B8400D8"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32210F79"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95B66DB"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779C063A" w14:textId="77777777" w:rsidTr="004845A5">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5C774EA2"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68109017"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5E74C122"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40221C14"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Týdenní úklid:</w:t>
            </w:r>
          </w:p>
        </w:tc>
      </w:tr>
      <w:tr w:rsidR="004845A5" w:rsidRPr="004845A5" w14:paraId="4130BECD" w14:textId="77777777" w:rsidTr="004845A5">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37A7CC8B"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3B5EB282"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3AF3000A"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7555F2B"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sávání čalouněného nábytku</w:t>
            </w:r>
          </w:p>
        </w:tc>
      </w:tr>
      <w:tr w:rsidR="004845A5" w:rsidRPr="004845A5" w14:paraId="3DE120CD" w14:textId="77777777" w:rsidTr="004845A5">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06149192"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5E21525F"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3F61F987"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CAE82EA"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sávání koberců</w:t>
            </w:r>
          </w:p>
        </w:tc>
      </w:tr>
      <w:tr w:rsidR="004845A5" w:rsidRPr="004845A5" w14:paraId="5E7F8D23"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00B4317E"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POKLADNA</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1BDB5A29"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o 2,5</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491E90E4"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lažba</w:t>
            </w:r>
          </w:p>
        </w:tc>
        <w:tc>
          <w:tcPr>
            <w:tcW w:w="4060" w:type="dxa"/>
            <w:tcBorders>
              <w:top w:val="nil"/>
              <w:left w:val="nil"/>
              <w:bottom w:val="single" w:sz="4" w:space="0" w:color="auto"/>
              <w:right w:val="single" w:sz="4" w:space="0" w:color="auto"/>
            </w:tcBorders>
            <w:shd w:val="clear" w:color="000000" w:fill="F2F2F2"/>
            <w:noWrap/>
            <w:vAlign w:val="bottom"/>
            <w:hideMark/>
          </w:tcPr>
          <w:p w14:paraId="34A9506F"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201CF5AC"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E56573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15DFC6E"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DA9DB0E"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84592C8"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prázdnění odp. košů</w:t>
            </w:r>
          </w:p>
        </w:tc>
      </w:tr>
      <w:tr w:rsidR="004845A5" w:rsidRPr="004845A5" w14:paraId="742C0282"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2099A6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5764ABA"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61D7019"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2626791"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ýměna igelitových pytlů u odp. košů</w:t>
            </w:r>
          </w:p>
        </w:tc>
      </w:tr>
      <w:tr w:rsidR="004845A5" w:rsidRPr="004845A5" w14:paraId="400D469D"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7693773"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A812B4A"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866A108"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243C8028"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Týdenní úklid:</w:t>
            </w:r>
          </w:p>
        </w:tc>
      </w:tr>
      <w:tr w:rsidR="004845A5" w:rsidRPr="004845A5" w14:paraId="1F829821"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85AC4D5"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D3E0A61"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020ED66"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A404ACE"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5223BA3C"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012F4EA"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24AA76D"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505C229"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8F67642"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utírání prachu z volně přístupných ploch</w:t>
            </w:r>
          </w:p>
        </w:tc>
      </w:tr>
      <w:tr w:rsidR="004845A5" w:rsidRPr="004845A5" w14:paraId="59FCCD82"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3FAC7E17"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ŠATNA (návštěvníci)</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576E2094"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o 8</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36E4C102"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lažba</w:t>
            </w:r>
          </w:p>
        </w:tc>
        <w:tc>
          <w:tcPr>
            <w:tcW w:w="4060" w:type="dxa"/>
            <w:tcBorders>
              <w:top w:val="nil"/>
              <w:left w:val="nil"/>
              <w:bottom w:val="single" w:sz="4" w:space="0" w:color="auto"/>
              <w:right w:val="single" w:sz="4" w:space="0" w:color="auto"/>
            </w:tcBorders>
            <w:shd w:val="clear" w:color="000000" w:fill="F2F2F2"/>
            <w:noWrap/>
            <w:vAlign w:val="bottom"/>
            <w:hideMark/>
          </w:tcPr>
          <w:p w14:paraId="00CD2B25"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6948BC76"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264CE5E"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04DBECC"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19D58FF"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C6C1404"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prázdnění odp. košů</w:t>
            </w:r>
          </w:p>
        </w:tc>
      </w:tr>
      <w:tr w:rsidR="004845A5" w:rsidRPr="004845A5" w14:paraId="5FD2C1FB"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672E0F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02E6038"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E2E060F"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6AB2C64"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ýměna igelitových pytlů u odp. košů</w:t>
            </w:r>
          </w:p>
        </w:tc>
      </w:tr>
      <w:tr w:rsidR="004845A5" w:rsidRPr="004845A5" w14:paraId="13D1A706"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3368A93A"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130F740"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E8A42A4"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92B7919"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249DB8AB"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D015D3B"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8628848"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7132912"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51B5522"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utírání prachu z volně přístupných ploch</w:t>
            </w:r>
          </w:p>
        </w:tc>
      </w:tr>
      <w:tr w:rsidR="004845A5" w:rsidRPr="004845A5" w14:paraId="0975F07E"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51C23E41"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ŠATNA (umělci)</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23DB1E0E"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o 16</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281CBBC8"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lažba</w:t>
            </w:r>
          </w:p>
        </w:tc>
        <w:tc>
          <w:tcPr>
            <w:tcW w:w="4060" w:type="dxa"/>
            <w:tcBorders>
              <w:top w:val="nil"/>
              <w:left w:val="nil"/>
              <w:bottom w:val="single" w:sz="4" w:space="0" w:color="auto"/>
              <w:right w:val="single" w:sz="4" w:space="0" w:color="auto"/>
            </w:tcBorders>
            <w:shd w:val="clear" w:color="000000" w:fill="F2F2F2"/>
            <w:noWrap/>
            <w:vAlign w:val="bottom"/>
            <w:hideMark/>
          </w:tcPr>
          <w:p w14:paraId="715CA013"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67ED58C2"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C97C15B"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4E180A6"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A1129CF"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0F7DCB4F"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prázdnění odp. košů</w:t>
            </w:r>
          </w:p>
        </w:tc>
      </w:tr>
      <w:tr w:rsidR="004845A5" w:rsidRPr="004845A5" w14:paraId="52721C34"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772FA1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0F24377"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912FBA7"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84D2430"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ýměna igelitových pytlů u odp. košů</w:t>
            </w:r>
          </w:p>
        </w:tc>
      </w:tr>
      <w:tr w:rsidR="004845A5" w:rsidRPr="004845A5" w14:paraId="30DC5693"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EB0DDC3"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238911A"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F2377AD"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EB2EA88"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13B21A14"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FF1FFED"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1F3D541"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248F442"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3CF530F"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utírání prachu z volně přístupných ploch</w:t>
            </w:r>
          </w:p>
        </w:tc>
      </w:tr>
      <w:tr w:rsidR="004845A5" w:rsidRPr="004845A5" w14:paraId="412A873A"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329F2A83"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F2EB4BD"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DD885A2"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568B82EC"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Týdenní úklid:</w:t>
            </w:r>
          </w:p>
        </w:tc>
      </w:tr>
      <w:tr w:rsidR="004845A5" w:rsidRPr="004845A5" w14:paraId="1D6D7601"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792A0B4"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F2BCAB1"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E0BD611"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7204E6D"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stírání pavučin</w:t>
            </w:r>
          </w:p>
        </w:tc>
      </w:tr>
      <w:tr w:rsidR="004845A5" w:rsidRPr="004845A5" w14:paraId="6994E6F7"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hideMark/>
          </w:tcPr>
          <w:p w14:paraId="0B54C601"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SOCIÁLNÍ ZAŘÍZENÍ (návštěvníci)</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4E3CCC56"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19,88</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0D77CD05"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lažba</w:t>
            </w:r>
          </w:p>
        </w:tc>
        <w:tc>
          <w:tcPr>
            <w:tcW w:w="4060" w:type="dxa"/>
            <w:tcBorders>
              <w:top w:val="nil"/>
              <w:left w:val="nil"/>
              <w:bottom w:val="single" w:sz="4" w:space="0" w:color="auto"/>
              <w:right w:val="single" w:sz="4" w:space="0" w:color="auto"/>
            </w:tcBorders>
            <w:shd w:val="clear" w:color="000000" w:fill="F2F2F2"/>
            <w:noWrap/>
            <w:vAlign w:val="bottom"/>
            <w:hideMark/>
          </w:tcPr>
          <w:p w14:paraId="4801011F"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2366B683"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06D705E"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17C896F"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1B14583"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8C4726D"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prázdnění odp. košů</w:t>
            </w:r>
          </w:p>
        </w:tc>
      </w:tr>
      <w:tr w:rsidR="004845A5" w:rsidRPr="004845A5" w14:paraId="77C480C2"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36747D42"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DF61343"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44DB35A"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3E65E82"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ýměna igelitových pytlů u odp. košů</w:t>
            </w:r>
          </w:p>
        </w:tc>
      </w:tr>
      <w:tr w:rsidR="004845A5" w:rsidRPr="004845A5" w14:paraId="0424DD0B"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88C8305"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18B2A10"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2D97A15"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C2D6267"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0A1B1FE0" w14:textId="77777777" w:rsidTr="004845A5">
        <w:trPr>
          <w:trHeight w:val="580"/>
        </w:trPr>
        <w:tc>
          <w:tcPr>
            <w:tcW w:w="2360" w:type="dxa"/>
            <w:vMerge/>
            <w:tcBorders>
              <w:top w:val="nil"/>
              <w:left w:val="single" w:sz="4" w:space="0" w:color="000000"/>
              <w:bottom w:val="single" w:sz="4" w:space="0" w:color="000000"/>
              <w:right w:val="single" w:sz="4" w:space="0" w:color="000000"/>
            </w:tcBorders>
            <w:vAlign w:val="center"/>
            <w:hideMark/>
          </w:tcPr>
          <w:p w14:paraId="15409763"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9FC60C4"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2193B10"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vAlign w:val="bottom"/>
            <w:hideMark/>
          </w:tcPr>
          <w:p w14:paraId="6CFB91F4"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mytí a dezinfekce umyvadel, záchodových mís a pisoárů</w:t>
            </w:r>
          </w:p>
        </w:tc>
      </w:tr>
      <w:tr w:rsidR="004845A5" w:rsidRPr="004845A5" w14:paraId="01AA02A4"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DA28CF2"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005FF12"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117499B"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56F80B8"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čištění a leštění zrcadel</w:t>
            </w:r>
          </w:p>
        </w:tc>
      </w:tr>
      <w:tr w:rsidR="004845A5" w:rsidRPr="004845A5" w14:paraId="32D4DDC4"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234015A"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024C73E"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DFC69F8"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77A1DC5"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čištění skvrn kolem klik dveří</w:t>
            </w:r>
          </w:p>
        </w:tc>
      </w:tr>
      <w:tr w:rsidR="004845A5" w:rsidRPr="004845A5" w14:paraId="7D1A6091"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B4C81D2"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11D120F"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34A88D7"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1D706D36"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Měsíční úklid:</w:t>
            </w:r>
          </w:p>
        </w:tc>
      </w:tr>
      <w:tr w:rsidR="004845A5" w:rsidRPr="004845A5" w14:paraId="576B9095"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7F7A477"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26D6AEE"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AAC167B"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6E76DC8"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dezinfekce odp. košů</w:t>
            </w:r>
          </w:p>
        </w:tc>
      </w:tr>
      <w:tr w:rsidR="004845A5" w:rsidRPr="004845A5" w14:paraId="7BCD1C44"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hideMark/>
          </w:tcPr>
          <w:p w14:paraId="549698CB"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lastRenderedPageBreak/>
              <w:t>SOCIÁLNÍ ZAŘÍZENÍ (zaměstnanci)</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30707678"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o 2,5</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657DA173"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lažba</w:t>
            </w:r>
          </w:p>
        </w:tc>
        <w:tc>
          <w:tcPr>
            <w:tcW w:w="4060" w:type="dxa"/>
            <w:tcBorders>
              <w:top w:val="nil"/>
              <w:left w:val="nil"/>
              <w:bottom w:val="single" w:sz="4" w:space="0" w:color="auto"/>
              <w:right w:val="single" w:sz="4" w:space="0" w:color="auto"/>
            </w:tcBorders>
            <w:shd w:val="clear" w:color="000000" w:fill="F2F2F2"/>
            <w:noWrap/>
            <w:vAlign w:val="bottom"/>
            <w:hideMark/>
          </w:tcPr>
          <w:p w14:paraId="1FA79A09"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176D08F8"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6C2441C"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5BB8CC2"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713DD38"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001A9905"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prázdnění odp. košů</w:t>
            </w:r>
          </w:p>
        </w:tc>
      </w:tr>
      <w:tr w:rsidR="004845A5" w:rsidRPr="004845A5" w14:paraId="4CF0BE06"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CFDD5C1"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0FE3625"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36FFE1C"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A745BC1"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ýměna igelitových pytlů u odp. košů</w:t>
            </w:r>
          </w:p>
        </w:tc>
      </w:tr>
      <w:tr w:rsidR="004845A5" w:rsidRPr="004845A5" w14:paraId="1C505187"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AB6CDE3"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20551E8"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1242653"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2DEE6FD"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7D2E927D" w14:textId="77777777" w:rsidTr="004845A5">
        <w:trPr>
          <w:trHeight w:val="580"/>
        </w:trPr>
        <w:tc>
          <w:tcPr>
            <w:tcW w:w="2360" w:type="dxa"/>
            <w:vMerge/>
            <w:tcBorders>
              <w:top w:val="nil"/>
              <w:left w:val="single" w:sz="4" w:space="0" w:color="000000"/>
              <w:bottom w:val="single" w:sz="4" w:space="0" w:color="000000"/>
              <w:right w:val="single" w:sz="4" w:space="0" w:color="000000"/>
            </w:tcBorders>
            <w:vAlign w:val="center"/>
            <w:hideMark/>
          </w:tcPr>
          <w:p w14:paraId="50547046"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2640B2A"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30D2D03"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vAlign w:val="bottom"/>
            <w:hideMark/>
          </w:tcPr>
          <w:p w14:paraId="0B84B55E"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mytí a dezinfekce umyvadel, záchodových mís a pisoárů</w:t>
            </w:r>
          </w:p>
        </w:tc>
      </w:tr>
      <w:tr w:rsidR="004845A5" w:rsidRPr="004845A5" w14:paraId="6B83F666"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EB6C037"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3F8F318"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092B5F6"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575B7AD4"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čištění a leštění zrcadel</w:t>
            </w:r>
          </w:p>
        </w:tc>
      </w:tr>
      <w:tr w:rsidR="004845A5" w:rsidRPr="004845A5" w14:paraId="08CC1AD5"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09089A9"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3FDF3BC"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07C36E2"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8524FCB"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čištění skvrn kolem klik dveří</w:t>
            </w:r>
          </w:p>
        </w:tc>
      </w:tr>
      <w:tr w:rsidR="004845A5" w:rsidRPr="004845A5" w14:paraId="1740B01E"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92E0911"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61E80AF"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B3B7332"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22BF12CB"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Měsíční úklid:</w:t>
            </w:r>
          </w:p>
        </w:tc>
      </w:tr>
      <w:tr w:rsidR="004845A5" w:rsidRPr="004845A5" w14:paraId="62FC862A"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7B1357C"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45D8D91"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40CE45F"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DA1CB2F"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dezinfekce odp. košů</w:t>
            </w:r>
          </w:p>
        </w:tc>
      </w:tr>
      <w:tr w:rsidR="004845A5" w:rsidRPr="004845A5" w14:paraId="1618AAA7"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0CB3ED07"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KONCERTNÍ SÁL</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6D98CB01"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150</w:t>
            </w:r>
          </w:p>
        </w:tc>
        <w:tc>
          <w:tcPr>
            <w:tcW w:w="1640" w:type="dxa"/>
            <w:vMerge w:val="restart"/>
            <w:tcBorders>
              <w:top w:val="nil"/>
              <w:left w:val="single" w:sz="4" w:space="0" w:color="000000"/>
              <w:bottom w:val="single" w:sz="4" w:space="0" w:color="000000"/>
              <w:right w:val="single" w:sz="4" w:space="0" w:color="000000"/>
            </w:tcBorders>
            <w:shd w:val="clear" w:color="auto" w:fill="auto"/>
            <w:hideMark/>
          </w:tcPr>
          <w:p w14:paraId="19B0DEAD"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lažba + koberec</w:t>
            </w:r>
          </w:p>
        </w:tc>
        <w:tc>
          <w:tcPr>
            <w:tcW w:w="4060" w:type="dxa"/>
            <w:tcBorders>
              <w:top w:val="nil"/>
              <w:left w:val="nil"/>
              <w:bottom w:val="single" w:sz="4" w:space="0" w:color="auto"/>
              <w:right w:val="single" w:sz="4" w:space="0" w:color="auto"/>
            </w:tcBorders>
            <w:shd w:val="clear" w:color="000000" w:fill="F2F2F2"/>
            <w:noWrap/>
            <w:vAlign w:val="bottom"/>
            <w:hideMark/>
          </w:tcPr>
          <w:p w14:paraId="315B4952"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0F403C67"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B5796AB"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A3BFB54"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A25C438"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5E5782D"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sávání koberců</w:t>
            </w:r>
          </w:p>
        </w:tc>
      </w:tr>
      <w:tr w:rsidR="004845A5" w:rsidRPr="004845A5" w14:paraId="28E86B32"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E59FE08"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D733EBD"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93ABD96"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D881708"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5C2F9449"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765161B"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C0E0BCE"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1E7E3BC"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8186D8C"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utírání prachu z volně přístupných ploch</w:t>
            </w:r>
          </w:p>
        </w:tc>
      </w:tr>
      <w:tr w:rsidR="004845A5" w:rsidRPr="004845A5" w14:paraId="3F783F46"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8589B3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A489AD9"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E69644C"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C39C646"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čištění skvrn kolem klik dveří</w:t>
            </w:r>
          </w:p>
        </w:tc>
      </w:tr>
      <w:tr w:rsidR="004845A5" w:rsidRPr="004845A5" w14:paraId="6FF5F5A7"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03204417"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GALERIE</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07E0C9CD"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84,04</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55AA6DBA"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lažba</w:t>
            </w:r>
          </w:p>
        </w:tc>
        <w:tc>
          <w:tcPr>
            <w:tcW w:w="4060" w:type="dxa"/>
            <w:tcBorders>
              <w:top w:val="nil"/>
              <w:left w:val="nil"/>
              <w:bottom w:val="single" w:sz="4" w:space="0" w:color="auto"/>
              <w:right w:val="single" w:sz="4" w:space="0" w:color="auto"/>
            </w:tcBorders>
            <w:shd w:val="clear" w:color="000000" w:fill="F2F2F2"/>
            <w:noWrap/>
            <w:vAlign w:val="bottom"/>
            <w:hideMark/>
          </w:tcPr>
          <w:p w14:paraId="06406882"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11FDE0F5"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9DDEAD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18859BB"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6E74A47"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2195C7C"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prázdnění odp. košů</w:t>
            </w:r>
          </w:p>
        </w:tc>
      </w:tr>
      <w:tr w:rsidR="004845A5" w:rsidRPr="004845A5" w14:paraId="43C37894"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3ABDDA9"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3638141"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B623A76"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2697BEA"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ýměna igelitových pytlů u odp. košů</w:t>
            </w:r>
          </w:p>
        </w:tc>
      </w:tr>
      <w:tr w:rsidR="004845A5" w:rsidRPr="004845A5" w14:paraId="578EB470"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3CF5A4ED"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6C4E5CD"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AB0AAD0"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695B007"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utírání prachu z volně přístupných ploch</w:t>
            </w:r>
          </w:p>
        </w:tc>
      </w:tr>
      <w:tr w:rsidR="004845A5" w:rsidRPr="004845A5" w14:paraId="4DB0011D"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8AD19DC"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3C5D959"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8300FAA"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06D5A88E"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čištění skvrn kolem klik dveří</w:t>
            </w:r>
          </w:p>
        </w:tc>
      </w:tr>
      <w:tr w:rsidR="004845A5" w:rsidRPr="004845A5" w14:paraId="44522924"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42791D8"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D130348"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D71A5B7"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BEF3F0A"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5E155F29"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F0120F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95BA517"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BD91DA7"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73534F47"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Týdenní úklid:</w:t>
            </w:r>
          </w:p>
        </w:tc>
      </w:tr>
      <w:tr w:rsidR="004845A5" w:rsidRPr="004845A5" w14:paraId="336A13AA" w14:textId="77777777" w:rsidTr="004845A5">
        <w:trPr>
          <w:trHeight w:val="580"/>
        </w:trPr>
        <w:tc>
          <w:tcPr>
            <w:tcW w:w="2360" w:type="dxa"/>
            <w:vMerge/>
            <w:tcBorders>
              <w:top w:val="nil"/>
              <w:left w:val="single" w:sz="4" w:space="0" w:color="000000"/>
              <w:bottom w:val="single" w:sz="4" w:space="0" w:color="000000"/>
              <w:right w:val="single" w:sz="4" w:space="0" w:color="000000"/>
            </w:tcBorders>
            <w:vAlign w:val="center"/>
            <w:hideMark/>
          </w:tcPr>
          <w:p w14:paraId="74F09836"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D0C342C"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83A4CD4"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vAlign w:val="bottom"/>
            <w:hideMark/>
          </w:tcPr>
          <w:p w14:paraId="1FA260D8"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mytí vchodových, skleněných dveří včetně odstranění pavučin</w:t>
            </w:r>
          </w:p>
        </w:tc>
      </w:tr>
      <w:tr w:rsidR="004845A5" w:rsidRPr="004845A5" w14:paraId="6C5C5171"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7812865"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0F750AF"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ADF0093"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825C751"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sávání čalouněného nábytku</w:t>
            </w:r>
          </w:p>
        </w:tc>
      </w:tr>
      <w:tr w:rsidR="004845A5" w:rsidRPr="004845A5" w14:paraId="7E4C04B7"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2CAD4A7F"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KANCELÁŘ</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0F0FBA17"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40,76</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6962B090"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lino</w:t>
            </w:r>
          </w:p>
        </w:tc>
        <w:tc>
          <w:tcPr>
            <w:tcW w:w="4060" w:type="dxa"/>
            <w:tcBorders>
              <w:top w:val="nil"/>
              <w:left w:val="nil"/>
              <w:bottom w:val="single" w:sz="4" w:space="0" w:color="auto"/>
              <w:right w:val="single" w:sz="4" w:space="0" w:color="auto"/>
            </w:tcBorders>
            <w:shd w:val="clear" w:color="000000" w:fill="F2F2F2"/>
            <w:noWrap/>
            <w:vAlign w:val="bottom"/>
            <w:hideMark/>
          </w:tcPr>
          <w:p w14:paraId="0A1C6499"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0F9FC78B"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55DD718"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C117BE0"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5CA1725"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4E6A6F5"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prázdnění odp. košů</w:t>
            </w:r>
          </w:p>
        </w:tc>
      </w:tr>
      <w:tr w:rsidR="004845A5" w:rsidRPr="004845A5" w14:paraId="73256ED9"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FB6DE5B"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57D5879"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4B7E6E8"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E224107"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ýměna igelitových pytlů u odp. košů</w:t>
            </w:r>
          </w:p>
        </w:tc>
      </w:tr>
      <w:tr w:rsidR="004845A5" w:rsidRPr="004845A5" w14:paraId="23015C42"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E1A7BB5"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908B8C7"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EA58508"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EED5C78"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utírání prachu z volně přístupných ploch</w:t>
            </w:r>
          </w:p>
        </w:tc>
      </w:tr>
      <w:tr w:rsidR="004845A5" w:rsidRPr="004845A5" w14:paraId="1FAA5484"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63D22C7"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26BD4C0"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DCDCD40"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B47E1B2"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0CEA8332"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479002D"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108AF58"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53B7327"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4BD4AC7"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mytí nádobí + úklid do skříněk</w:t>
            </w:r>
          </w:p>
        </w:tc>
      </w:tr>
      <w:tr w:rsidR="004845A5" w:rsidRPr="004845A5" w14:paraId="05B219E3"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BB7D2E8"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622DB88"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24CD4A9"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488732BB"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Týdenní úklid:</w:t>
            </w:r>
          </w:p>
        </w:tc>
      </w:tr>
      <w:tr w:rsidR="004845A5" w:rsidRPr="004845A5" w14:paraId="1AD29A32"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C97C6CD"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5B255D5"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5937810"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571D3AF"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čištění skvrn kolem klik dveří</w:t>
            </w:r>
          </w:p>
        </w:tc>
      </w:tr>
      <w:tr w:rsidR="004845A5" w:rsidRPr="004845A5" w14:paraId="759FFF5D"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C723DCB"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5B94F1D"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11CF87C"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F756492"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mytí vnitřních parapetů</w:t>
            </w:r>
          </w:p>
        </w:tc>
      </w:tr>
      <w:tr w:rsidR="004845A5" w:rsidRPr="004845A5" w14:paraId="04012DE1"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6149A2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F6BB93E"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2AE53E4"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04D53FE7"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Měsíční úklid:</w:t>
            </w:r>
          </w:p>
        </w:tc>
      </w:tr>
      <w:tr w:rsidR="004845A5" w:rsidRPr="004845A5" w14:paraId="1BDBC585"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3C49C39D"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4E244AF"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771E7EF"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57DB8720"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mytí a leštění nábytku</w:t>
            </w:r>
          </w:p>
        </w:tc>
      </w:tr>
      <w:tr w:rsidR="004845A5" w:rsidRPr="004845A5" w14:paraId="1D7A07C1" w14:textId="77777777" w:rsidTr="004845A5">
        <w:trPr>
          <w:trHeight w:val="580"/>
        </w:trPr>
        <w:tc>
          <w:tcPr>
            <w:tcW w:w="2360" w:type="dxa"/>
            <w:vMerge/>
            <w:tcBorders>
              <w:top w:val="nil"/>
              <w:left w:val="single" w:sz="4" w:space="0" w:color="000000"/>
              <w:bottom w:val="single" w:sz="4" w:space="0" w:color="000000"/>
              <w:right w:val="single" w:sz="4" w:space="0" w:color="000000"/>
            </w:tcBorders>
            <w:vAlign w:val="center"/>
            <w:hideMark/>
          </w:tcPr>
          <w:p w14:paraId="5935528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DAD3095"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82DAEE7"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vAlign w:val="bottom"/>
            <w:hideMark/>
          </w:tcPr>
          <w:p w14:paraId="7B9BA79C"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otírání volně přístupných radiátorů a trubek</w:t>
            </w:r>
          </w:p>
        </w:tc>
      </w:tr>
      <w:tr w:rsidR="004845A5" w:rsidRPr="004845A5" w14:paraId="08E5E74F"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D884928"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06B7FC4"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7113BF9"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B369B05"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mytí odpadkových košů</w:t>
            </w:r>
          </w:p>
        </w:tc>
      </w:tr>
      <w:tr w:rsidR="004845A5" w:rsidRPr="004845A5" w14:paraId="12556E1D"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hideMark/>
          </w:tcPr>
          <w:p w14:paraId="76E78907"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KAVÁRNA (návštěvnická část)</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2B80CEC0"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40,46</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0788634F"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lažba</w:t>
            </w:r>
          </w:p>
        </w:tc>
        <w:tc>
          <w:tcPr>
            <w:tcW w:w="4060" w:type="dxa"/>
            <w:tcBorders>
              <w:top w:val="nil"/>
              <w:left w:val="nil"/>
              <w:bottom w:val="single" w:sz="4" w:space="0" w:color="auto"/>
              <w:right w:val="single" w:sz="4" w:space="0" w:color="auto"/>
            </w:tcBorders>
            <w:shd w:val="clear" w:color="000000" w:fill="F2F2F2"/>
            <w:noWrap/>
            <w:vAlign w:val="bottom"/>
            <w:hideMark/>
          </w:tcPr>
          <w:p w14:paraId="16569316"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72411B72"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26E0E12"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31EC9F2"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F35F0B3"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35FEE2D"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50A1EA16"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6C6E238"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6E15748"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DDE564D"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5A18616"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prázdnění odp. košů</w:t>
            </w:r>
          </w:p>
        </w:tc>
      </w:tr>
      <w:tr w:rsidR="004845A5" w:rsidRPr="004845A5" w14:paraId="45B3F031"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E9E1DA3"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2E3F9A4"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EECD322"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E6C8EEE"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ýměna igelitových pytlů u odp. košů</w:t>
            </w:r>
          </w:p>
        </w:tc>
      </w:tr>
      <w:tr w:rsidR="004845A5" w:rsidRPr="004845A5" w14:paraId="253FF8F2"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3125654"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18695C8"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32CD526"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9F9F530"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čištění skvrn kolem klik dveří</w:t>
            </w:r>
          </w:p>
        </w:tc>
      </w:tr>
      <w:tr w:rsidR="004845A5" w:rsidRPr="004845A5" w14:paraId="4ADE08E0"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23E32D5"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730E3D4"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9A11CAD"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74D5D875"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Týdenní úklid:</w:t>
            </w:r>
          </w:p>
        </w:tc>
      </w:tr>
      <w:tr w:rsidR="004845A5" w:rsidRPr="004845A5" w14:paraId="78F8055F"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3074354"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8AED213"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5BDCD3D"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D7768B0"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mytí vchodových dveří do kavárny</w:t>
            </w:r>
          </w:p>
        </w:tc>
      </w:tr>
      <w:tr w:rsidR="004845A5" w:rsidRPr="004845A5" w14:paraId="524AEA26"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5DF2FAC1"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KAVÁRNA (zázemí)</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4D8AB805"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21,14</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5DC285F6"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beton</w:t>
            </w:r>
          </w:p>
        </w:tc>
        <w:tc>
          <w:tcPr>
            <w:tcW w:w="4060" w:type="dxa"/>
            <w:tcBorders>
              <w:top w:val="nil"/>
              <w:left w:val="nil"/>
              <w:bottom w:val="single" w:sz="4" w:space="0" w:color="auto"/>
              <w:right w:val="single" w:sz="4" w:space="0" w:color="auto"/>
            </w:tcBorders>
            <w:shd w:val="clear" w:color="000000" w:fill="F2F2F2"/>
            <w:noWrap/>
            <w:vAlign w:val="bottom"/>
            <w:hideMark/>
          </w:tcPr>
          <w:p w14:paraId="0A9A08A9"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3D8E665A"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F059AD5"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511ADDA"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247612F"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07680B83"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76B67711"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AF9594A"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AE324D3"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708B4A8"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4074A34"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prázdnění odp. košů</w:t>
            </w:r>
          </w:p>
        </w:tc>
      </w:tr>
      <w:tr w:rsidR="004845A5" w:rsidRPr="004845A5" w14:paraId="4531B4E2"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102C0A2"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1A4F19F"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FD65ABE"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D642023"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ýměna igelitových pytlů u odp. košů</w:t>
            </w:r>
          </w:p>
        </w:tc>
      </w:tr>
      <w:tr w:rsidR="004845A5" w:rsidRPr="004845A5" w14:paraId="12DD4A0E"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EF51799"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B9705B9"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BC36C71"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0323E38D"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Týdenní úklid:</w:t>
            </w:r>
          </w:p>
        </w:tc>
      </w:tr>
      <w:tr w:rsidR="004845A5" w:rsidRPr="004845A5" w14:paraId="7A36EC06"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E6EA68C"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5F820D4"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B1021EF"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54F29B26"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stírání pavučin</w:t>
            </w:r>
          </w:p>
        </w:tc>
      </w:tr>
      <w:tr w:rsidR="004845A5" w:rsidRPr="004845A5" w14:paraId="6F20CE75"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28099F9D"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PATIO</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143D0036"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65,25</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033DD79C"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lažba</w:t>
            </w:r>
          </w:p>
        </w:tc>
        <w:tc>
          <w:tcPr>
            <w:tcW w:w="4060" w:type="dxa"/>
            <w:tcBorders>
              <w:top w:val="nil"/>
              <w:left w:val="nil"/>
              <w:bottom w:val="single" w:sz="4" w:space="0" w:color="auto"/>
              <w:right w:val="single" w:sz="4" w:space="0" w:color="auto"/>
            </w:tcBorders>
            <w:shd w:val="clear" w:color="000000" w:fill="F2F2F2"/>
            <w:noWrap/>
            <w:vAlign w:val="bottom"/>
            <w:hideMark/>
          </w:tcPr>
          <w:p w14:paraId="768533CA"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Denní úklid:</w:t>
            </w:r>
          </w:p>
        </w:tc>
      </w:tr>
      <w:tr w:rsidR="004845A5" w:rsidRPr="004845A5" w14:paraId="07B77A64"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89D5C02"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7DF9C29"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87685CB"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05F79FBB"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prázdnění popelníků</w:t>
            </w:r>
          </w:p>
        </w:tc>
      </w:tr>
      <w:tr w:rsidR="004845A5" w:rsidRPr="004845A5" w14:paraId="572C2FBD"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4DEFD4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9A89545"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3733C2C"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26D86876"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Týdenní úklid:</w:t>
            </w:r>
          </w:p>
        </w:tc>
      </w:tr>
      <w:tr w:rsidR="004845A5" w:rsidRPr="004845A5" w14:paraId="7CEA99CF"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5303A54"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63A8C19"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F1D5DEA"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4A8DB1C"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apkování</w:t>
            </w:r>
          </w:p>
        </w:tc>
      </w:tr>
      <w:tr w:rsidR="004845A5" w:rsidRPr="004845A5" w14:paraId="6BA7DC6C"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hideMark/>
          </w:tcPr>
          <w:p w14:paraId="4F1B95D5"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CHODBA, SCHODIŠTĚ (zázemí)</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704FDB20"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15,48</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42965728"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dlažba</w:t>
            </w:r>
          </w:p>
        </w:tc>
        <w:tc>
          <w:tcPr>
            <w:tcW w:w="4060" w:type="dxa"/>
            <w:tcBorders>
              <w:top w:val="nil"/>
              <w:left w:val="nil"/>
              <w:bottom w:val="single" w:sz="4" w:space="0" w:color="auto"/>
              <w:right w:val="single" w:sz="4" w:space="0" w:color="auto"/>
            </w:tcBorders>
            <w:shd w:val="clear" w:color="000000" w:fill="F2F2F2"/>
            <w:noWrap/>
            <w:vAlign w:val="bottom"/>
            <w:hideMark/>
          </w:tcPr>
          <w:p w14:paraId="1C9A6F2D"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Týdenní úklid:</w:t>
            </w:r>
          </w:p>
        </w:tc>
      </w:tr>
      <w:tr w:rsidR="004845A5" w:rsidRPr="004845A5" w14:paraId="2FC2C414"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1C01B97"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1EF292D"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F0B7B77"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68C4F15"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tírání podlah</w:t>
            </w:r>
          </w:p>
        </w:tc>
      </w:tr>
      <w:tr w:rsidR="004845A5" w:rsidRPr="004845A5" w14:paraId="4B1AB91D"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DE8F8D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DA07966"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05E1799"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54BBFE61"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stírání pavučin</w:t>
            </w:r>
          </w:p>
        </w:tc>
      </w:tr>
      <w:tr w:rsidR="004845A5" w:rsidRPr="004845A5" w14:paraId="7E491A7F" w14:textId="77777777" w:rsidTr="004845A5">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hideMark/>
          </w:tcPr>
          <w:p w14:paraId="5B3C5A43"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VENKOVNÍ PROSTORY (zahrada)</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355F962E"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525</w:t>
            </w:r>
          </w:p>
        </w:tc>
        <w:tc>
          <w:tcPr>
            <w:tcW w:w="1640" w:type="dxa"/>
            <w:vMerge w:val="restart"/>
            <w:tcBorders>
              <w:top w:val="nil"/>
              <w:left w:val="single" w:sz="4" w:space="0" w:color="000000"/>
              <w:bottom w:val="single" w:sz="4" w:space="0" w:color="000000"/>
              <w:right w:val="single" w:sz="4" w:space="0" w:color="000000"/>
            </w:tcBorders>
            <w:shd w:val="clear" w:color="auto" w:fill="auto"/>
            <w:hideMark/>
          </w:tcPr>
          <w:p w14:paraId="2F113462" w14:textId="77777777" w:rsidR="004845A5" w:rsidRPr="004845A5" w:rsidRDefault="004845A5" w:rsidP="004845A5">
            <w:pPr>
              <w:spacing w:after="0" w:line="240" w:lineRule="auto"/>
              <w:jc w:val="center"/>
              <w:rPr>
                <w:rFonts w:ascii="Calibri" w:hAnsi="Calibri" w:cs="Calibri"/>
                <w:color w:val="000000"/>
                <w:lang w:eastAsia="cs-CZ"/>
              </w:rPr>
            </w:pPr>
            <w:r w:rsidRPr="004845A5">
              <w:rPr>
                <w:rFonts w:ascii="Calibri" w:hAnsi="Calibri" w:cs="Calibri"/>
                <w:color w:val="000000"/>
                <w:lang w:eastAsia="cs-CZ"/>
              </w:rPr>
              <w:t>trávník, kostky</w:t>
            </w:r>
          </w:p>
        </w:tc>
        <w:tc>
          <w:tcPr>
            <w:tcW w:w="4060" w:type="dxa"/>
            <w:tcBorders>
              <w:top w:val="nil"/>
              <w:left w:val="nil"/>
              <w:bottom w:val="single" w:sz="4" w:space="0" w:color="auto"/>
              <w:right w:val="single" w:sz="4" w:space="0" w:color="auto"/>
            </w:tcBorders>
            <w:shd w:val="clear" w:color="000000" w:fill="F2F2F2"/>
            <w:noWrap/>
            <w:vAlign w:val="bottom"/>
            <w:hideMark/>
          </w:tcPr>
          <w:p w14:paraId="42136CFE" w14:textId="77777777" w:rsidR="004845A5" w:rsidRPr="004845A5" w:rsidRDefault="004845A5" w:rsidP="004845A5">
            <w:pPr>
              <w:spacing w:after="0" w:line="240" w:lineRule="auto"/>
              <w:rPr>
                <w:rFonts w:ascii="Calibri" w:hAnsi="Calibri" w:cs="Calibri"/>
                <w:b/>
                <w:bCs/>
                <w:color w:val="000000"/>
                <w:lang w:eastAsia="cs-CZ"/>
              </w:rPr>
            </w:pPr>
            <w:r w:rsidRPr="004845A5">
              <w:rPr>
                <w:rFonts w:ascii="Calibri" w:hAnsi="Calibri" w:cs="Calibri"/>
                <w:b/>
                <w:bCs/>
                <w:color w:val="000000"/>
                <w:lang w:eastAsia="cs-CZ"/>
              </w:rPr>
              <w:t>Týdenní úklid:</w:t>
            </w:r>
          </w:p>
        </w:tc>
      </w:tr>
      <w:tr w:rsidR="004845A5" w:rsidRPr="004845A5" w14:paraId="7129578E"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58A6C40"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A67C5AB"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A16F29C"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D661B13"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zametání prostoru</w:t>
            </w:r>
          </w:p>
        </w:tc>
      </w:tr>
      <w:tr w:rsidR="004845A5" w:rsidRPr="004845A5" w14:paraId="539BC5C7"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A10D081"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21BD0AF"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021B207"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7B771F5"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úklid okolí popelnic</w:t>
            </w:r>
          </w:p>
        </w:tc>
      </w:tr>
      <w:tr w:rsidR="004845A5" w:rsidRPr="004845A5" w14:paraId="6A13E2FA"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9FF5436"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34E6B30"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2730CE5"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2C27BCB"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vyprázdnění popelníků a odp. košů</w:t>
            </w:r>
          </w:p>
        </w:tc>
      </w:tr>
      <w:tr w:rsidR="004845A5" w:rsidRPr="004845A5" w14:paraId="178820DC" w14:textId="77777777" w:rsidTr="004845A5">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7F76E8F" w14:textId="77777777" w:rsidR="004845A5" w:rsidRPr="004845A5" w:rsidRDefault="004845A5" w:rsidP="004845A5">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A592058" w14:textId="77777777" w:rsidR="004845A5" w:rsidRPr="004845A5" w:rsidRDefault="004845A5" w:rsidP="004845A5">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83A92E2" w14:textId="77777777" w:rsidR="004845A5" w:rsidRPr="004845A5" w:rsidRDefault="004845A5" w:rsidP="004845A5">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A21A373" w14:textId="77777777" w:rsidR="004845A5" w:rsidRPr="004845A5" w:rsidRDefault="004845A5" w:rsidP="004845A5">
            <w:pPr>
              <w:spacing w:after="0" w:line="240" w:lineRule="auto"/>
              <w:rPr>
                <w:rFonts w:ascii="Calibri" w:hAnsi="Calibri" w:cs="Calibri"/>
                <w:color w:val="000000"/>
                <w:lang w:eastAsia="cs-CZ"/>
              </w:rPr>
            </w:pPr>
            <w:r w:rsidRPr="004845A5">
              <w:rPr>
                <w:rFonts w:ascii="Calibri" w:hAnsi="Calibri" w:cs="Calibri"/>
                <w:color w:val="000000"/>
                <w:lang w:eastAsia="cs-CZ"/>
              </w:rPr>
              <w:t xml:space="preserve"> - kontrola prostoru, úklid odpadků</w:t>
            </w:r>
          </w:p>
        </w:tc>
      </w:tr>
    </w:tbl>
    <w:p w14:paraId="5C616698" w14:textId="77777777" w:rsidR="00122617" w:rsidRPr="00F041D5" w:rsidRDefault="00122617" w:rsidP="00796B04">
      <w:pPr>
        <w:spacing w:after="0"/>
        <w:rPr>
          <w:rFonts w:ascii="Times New Roman" w:eastAsia="Arial" w:hAnsi="Times New Roman"/>
        </w:rPr>
      </w:pPr>
    </w:p>
    <w:p w14:paraId="1FA9CAC9" w14:textId="77777777" w:rsidR="00CD6D13" w:rsidRPr="00F041D5" w:rsidRDefault="00CD6D13" w:rsidP="00796B04">
      <w:pPr>
        <w:spacing w:after="0"/>
        <w:rPr>
          <w:rFonts w:ascii="Times New Roman" w:eastAsia="Arial" w:hAnsi="Times New Roman"/>
        </w:rPr>
      </w:pPr>
    </w:p>
    <w:p w14:paraId="4FD53445" w14:textId="77777777" w:rsidR="00CD6D13" w:rsidRPr="00A30C35" w:rsidRDefault="00CE3402" w:rsidP="00796B04">
      <w:pPr>
        <w:spacing w:after="0"/>
        <w:rPr>
          <w:rFonts w:eastAsia="Arial" w:cstheme="minorHAnsi"/>
          <w:b/>
          <w:bCs/>
        </w:rPr>
      </w:pPr>
      <w:r w:rsidRPr="00A30C35">
        <w:rPr>
          <w:rFonts w:eastAsia="Arial" w:cstheme="minorHAnsi"/>
          <w:b/>
          <w:bCs/>
        </w:rPr>
        <w:t>2x za rok je požadován generální úklid, který obnáší zejména:</w:t>
      </w:r>
    </w:p>
    <w:p w14:paraId="41431E32" w14:textId="77777777" w:rsidR="00CE3402" w:rsidRPr="00A30C35" w:rsidRDefault="00CE3402" w:rsidP="00796B04">
      <w:pPr>
        <w:spacing w:after="0"/>
        <w:rPr>
          <w:rFonts w:eastAsia="Arial" w:cstheme="minorHAnsi"/>
        </w:rPr>
      </w:pPr>
      <w:r w:rsidRPr="00A30C35">
        <w:rPr>
          <w:rFonts w:eastAsia="Arial" w:cstheme="minorHAnsi"/>
        </w:rPr>
        <w:t>Mytí oken a rámů včetně skleněných výplní.</w:t>
      </w:r>
    </w:p>
    <w:p w14:paraId="46EA49EB" w14:textId="77777777" w:rsidR="00CE3402" w:rsidRPr="00A30C35" w:rsidRDefault="00CE3402" w:rsidP="00796B04">
      <w:pPr>
        <w:spacing w:after="0"/>
        <w:rPr>
          <w:rFonts w:eastAsia="Arial" w:cstheme="minorHAnsi"/>
        </w:rPr>
      </w:pPr>
      <w:r w:rsidRPr="00A30C35">
        <w:rPr>
          <w:rFonts w:eastAsia="Arial" w:cstheme="minorHAnsi"/>
        </w:rPr>
        <w:t>Průmyslové čištění podlah a spár.</w:t>
      </w:r>
    </w:p>
    <w:p w14:paraId="25228979" w14:textId="77777777" w:rsidR="00CE3402" w:rsidRPr="00A30C35" w:rsidRDefault="00CE3402" w:rsidP="00796B04">
      <w:pPr>
        <w:spacing w:after="0"/>
        <w:rPr>
          <w:rFonts w:eastAsia="Arial" w:cstheme="minorHAnsi"/>
        </w:rPr>
      </w:pPr>
      <w:r w:rsidRPr="00A30C35">
        <w:rPr>
          <w:rFonts w:eastAsia="Arial" w:cstheme="minorHAnsi"/>
        </w:rPr>
        <w:t>Stírání pavučin z těžko dostupných míst.</w:t>
      </w:r>
    </w:p>
    <w:p w14:paraId="3900BD46" w14:textId="77777777" w:rsidR="00CE3402" w:rsidRPr="00A30C35" w:rsidRDefault="00CE3402" w:rsidP="00CE3402">
      <w:pPr>
        <w:spacing w:after="0"/>
        <w:rPr>
          <w:rFonts w:eastAsia="Arial" w:cstheme="minorHAnsi"/>
        </w:rPr>
      </w:pPr>
      <w:r w:rsidRPr="00A30C35">
        <w:rPr>
          <w:rFonts w:eastAsia="Arial" w:cstheme="minorHAnsi"/>
        </w:rPr>
        <w:t>Utírání prachu z těchto dostupných míst</w:t>
      </w:r>
    </w:p>
    <w:p w14:paraId="6C6A09DB" w14:textId="77777777" w:rsidR="00CE3402" w:rsidRDefault="00CE3402" w:rsidP="00796B04">
      <w:pPr>
        <w:spacing w:after="0"/>
        <w:rPr>
          <w:rFonts w:eastAsia="Arial" w:cstheme="minorHAnsi"/>
        </w:rPr>
      </w:pPr>
      <w:r w:rsidRPr="00A30C35">
        <w:rPr>
          <w:rFonts w:eastAsia="Arial" w:cstheme="minorHAnsi"/>
        </w:rPr>
        <w:t>Mytí dveří.</w:t>
      </w:r>
    </w:p>
    <w:p w14:paraId="3B09182F" w14:textId="77777777" w:rsidR="00206211" w:rsidRDefault="00206211" w:rsidP="00796B04">
      <w:pPr>
        <w:spacing w:after="0"/>
        <w:rPr>
          <w:rFonts w:eastAsia="Arial" w:cstheme="minorHAnsi"/>
        </w:rPr>
      </w:pPr>
    </w:p>
    <w:p w14:paraId="66F1A634" w14:textId="77777777" w:rsidR="00206211" w:rsidRPr="00A30C35" w:rsidRDefault="00206211" w:rsidP="00796B04">
      <w:pPr>
        <w:spacing w:after="0"/>
        <w:rPr>
          <w:rFonts w:eastAsia="Arial" w:cstheme="minorHAnsi"/>
        </w:rPr>
      </w:pPr>
      <w:r w:rsidRPr="00A3397E">
        <w:rPr>
          <w:rFonts w:eastAsia="Arial" w:cstheme="minorHAnsi"/>
          <w:b/>
          <w:bCs/>
        </w:rPr>
        <w:t>Havarijní úklid</w:t>
      </w:r>
      <w:r>
        <w:rPr>
          <w:rFonts w:eastAsia="Arial" w:cstheme="minorHAnsi"/>
        </w:rPr>
        <w:t xml:space="preserve"> – </w:t>
      </w:r>
      <w:r w:rsidR="00C93A19">
        <w:rPr>
          <w:rFonts w:eastAsia="Arial" w:cstheme="minorHAnsi"/>
        </w:rPr>
        <w:t xml:space="preserve">pouze </w:t>
      </w:r>
      <w:r>
        <w:rPr>
          <w:rFonts w:eastAsia="Arial" w:cstheme="minorHAnsi"/>
        </w:rPr>
        <w:t xml:space="preserve">v případě havárie </w:t>
      </w:r>
      <w:r w:rsidR="00C93A19">
        <w:rPr>
          <w:rFonts w:eastAsia="Arial" w:cstheme="minorHAnsi"/>
        </w:rPr>
        <w:t xml:space="preserve">– přesné požadavky budou specifikovány v konkrétní situaci objednatelem, obecným účelem bude vždy odstranit následky havárie a zabránit vzniku dalších škod. </w:t>
      </w:r>
    </w:p>
    <w:p w14:paraId="5F81FEA4" w14:textId="77777777" w:rsidR="00CD6D13" w:rsidRDefault="00CD6D13" w:rsidP="00796B04">
      <w:pPr>
        <w:spacing w:after="0"/>
        <w:rPr>
          <w:rFonts w:ascii="Times New Roman" w:eastAsia="Arial" w:hAnsi="Times New Roman"/>
        </w:rPr>
      </w:pPr>
    </w:p>
    <w:p w14:paraId="1912CD0C" w14:textId="77777777" w:rsidR="00A30C35" w:rsidRDefault="00A30C35">
      <w:pPr>
        <w:rPr>
          <w:rFonts w:ascii="Times New Roman" w:eastAsia="Arial" w:hAnsi="Times New Roman"/>
        </w:rPr>
      </w:pPr>
      <w:r>
        <w:rPr>
          <w:rFonts w:ascii="Times New Roman" w:eastAsia="Arial" w:hAnsi="Times New Roman"/>
        </w:rPr>
        <w:br w:type="page"/>
      </w:r>
    </w:p>
    <w:p w14:paraId="0150F551" w14:textId="77777777" w:rsidR="00A30C35" w:rsidRPr="003B2CA7" w:rsidRDefault="003B2CA7" w:rsidP="00796B04">
      <w:pPr>
        <w:spacing w:after="0"/>
        <w:rPr>
          <w:rFonts w:ascii="Times New Roman" w:eastAsia="Arial" w:hAnsi="Times New Roman"/>
          <w:b/>
          <w:bCs/>
        </w:rPr>
      </w:pPr>
      <w:r w:rsidRPr="003B2CA7">
        <w:rPr>
          <w:rFonts w:ascii="Times New Roman" w:eastAsia="Arial" w:hAnsi="Times New Roman"/>
          <w:b/>
          <w:bCs/>
        </w:rPr>
        <w:lastRenderedPageBreak/>
        <w:t>KULTURNÍ CENTRUM VOZOVNA</w:t>
      </w:r>
    </w:p>
    <w:tbl>
      <w:tblPr>
        <w:tblW w:w="9600" w:type="dxa"/>
        <w:tblCellMar>
          <w:left w:w="70" w:type="dxa"/>
          <w:right w:w="70" w:type="dxa"/>
        </w:tblCellMar>
        <w:tblLook w:val="04A0" w:firstRow="1" w:lastRow="0" w:firstColumn="1" w:lastColumn="0" w:noHBand="0" w:noVBand="1"/>
      </w:tblPr>
      <w:tblGrid>
        <w:gridCol w:w="2360"/>
        <w:gridCol w:w="1540"/>
        <w:gridCol w:w="1640"/>
        <w:gridCol w:w="4060"/>
      </w:tblGrid>
      <w:tr w:rsidR="00B9517B" w:rsidRPr="00B9517B" w14:paraId="57F720AC" w14:textId="77777777" w:rsidTr="00B9517B">
        <w:trPr>
          <w:trHeight w:val="620"/>
        </w:trPr>
        <w:tc>
          <w:tcPr>
            <w:tcW w:w="2360" w:type="dxa"/>
            <w:tcBorders>
              <w:top w:val="single" w:sz="4" w:space="0" w:color="auto"/>
              <w:left w:val="single" w:sz="4" w:space="0" w:color="auto"/>
              <w:bottom w:val="nil"/>
              <w:right w:val="single" w:sz="4" w:space="0" w:color="auto"/>
            </w:tcBorders>
            <w:shd w:val="clear" w:color="000000" w:fill="E2EFDA"/>
            <w:vAlign w:val="center"/>
            <w:hideMark/>
          </w:tcPr>
          <w:p w14:paraId="19DFE17F"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Místnost</w:t>
            </w:r>
          </w:p>
        </w:tc>
        <w:tc>
          <w:tcPr>
            <w:tcW w:w="1540" w:type="dxa"/>
            <w:tcBorders>
              <w:top w:val="single" w:sz="4" w:space="0" w:color="auto"/>
              <w:left w:val="nil"/>
              <w:bottom w:val="nil"/>
              <w:right w:val="single" w:sz="4" w:space="0" w:color="auto"/>
            </w:tcBorders>
            <w:shd w:val="clear" w:color="000000" w:fill="E2EFDA"/>
            <w:vAlign w:val="center"/>
            <w:hideMark/>
          </w:tcPr>
          <w:p w14:paraId="3CDA7A0A"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Podlahová plocha m</w:t>
            </w:r>
            <w:r w:rsidRPr="00B9517B">
              <w:rPr>
                <w:rFonts w:ascii="Calibri" w:hAnsi="Calibri" w:cs="Calibri"/>
                <w:color w:val="000000"/>
                <w:vertAlign w:val="superscript"/>
                <w:lang w:eastAsia="cs-CZ"/>
              </w:rPr>
              <w:t>2</w:t>
            </w:r>
          </w:p>
        </w:tc>
        <w:tc>
          <w:tcPr>
            <w:tcW w:w="1640" w:type="dxa"/>
            <w:tcBorders>
              <w:top w:val="single" w:sz="4" w:space="0" w:color="auto"/>
              <w:left w:val="nil"/>
              <w:bottom w:val="nil"/>
              <w:right w:val="single" w:sz="4" w:space="0" w:color="auto"/>
            </w:tcBorders>
            <w:shd w:val="clear" w:color="000000" w:fill="E2EFDA"/>
            <w:vAlign w:val="center"/>
            <w:hideMark/>
          </w:tcPr>
          <w:p w14:paraId="248899C1"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Typ krytiny</w:t>
            </w:r>
          </w:p>
        </w:tc>
        <w:tc>
          <w:tcPr>
            <w:tcW w:w="4060" w:type="dxa"/>
            <w:tcBorders>
              <w:top w:val="single" w:sz="4" w:space="0" w:color="auto"/>
              <w:left w:val="nil"/>
              <w:bottom w:val="single" w:sz="4" w:space="0" w:color="auto"/>
              <w:right w:val="single" w:sz="4" w:space="0" w:color="auto"/>
            </w:tcBorders>
            <w:shd w:val="clear" w:color="000000" w:fill="E2EFDA"/>
            <w:vAlign w:val="center"/>
            <w:hideMark/>
          </w:tcPr>
          <w:p w14:paraId="277F4141"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Činnost</w:t>
            </w:r>
          </w:p>
        </w:tc>
      </w:tr>
      <w:tr w:rsidR="00B9517B" w:rsidRPr="00B9517B" w14:paraId="491FB52B" w14:textId="77777777" w:rsidTr="00B9517B">
        <w:trPr>
          <w:trHeight w:val="290"/>
        </w:trPr>
        <w:tc>
          <w:tcPr>
            <w:tcW w:w="2360" w:type="dxa"/>
            <w:vMerge w:val="restart"/>
            <w:tcBorders>
              <w:top w:val="single" w:sz="4" w:space="0" w:color="000000"/>
              <w:left w:val="single" w:sz="4" w:space="0" w:color="000000"/>
              <w:bottom w:val="single" w:sz="4" w:space="0" w:color="000000"/>
              <w:right w:val="single" w:sz="4" w:space="0" w:color="000000"/>
            </w:tcBorders>
            <w:shd w:val="clear" w:color="auto" w:fill="auto"/>
            <w:noWrap/>
            <w:hideMark/>
          </w:tcPr>
          <w:p w14:paraId="3EAD39F4"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FOYER</w:t>
            </w:r>
          </w:p>
        </w:tc>
        <w:tc>
          <w:tcPr>
            <w:tcW w:w="1540" w:type="dxa"/>
            <w:vMerge w:val="restart"/>
            <w:tcBorders>
              <w:top w:val="single" w:sz="4" w:space="0" w:color="000000"/>
              <w:left w:val="single" w:sz="4" w:space="0" w:color="000000"/>
              <w:bottom w:val="single" w:sz="4" w:space="0" w:color="000000"/>
              <w:right w:val="single" w:sz="4" w:space="0" w:color="000000"/>
            </w:tcBorders>
            <w:shd w:val="clear" w:color="auto" w:fill="auto"/>
            <w:noWrap/>
            <w:hideMark/>
          </w:tcPr>
          <w:p w14:paraId="16952CD2"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52</w:t>
            </w:r>
          </w:p>
        </w:tc>
        <w:tc>
          <w:tcPr>
            <w:tcW w:w="1640"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73E52C55"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 + dřevěné schodiště</w:t>
            </w:r>
          </w:p>
        </w:tc>
        <w:tc>
          <w:tcPr>
            <w:tcW w:w="4060" w:type="dxa"/>
            <w:tcBorders>
              <w:top w:val="nil"/>
              <w:left w:val="nil"/>
              <w:bottom w:val="single" w:sz="4" w:space="0" w:color="auto"/>
              <w:right w:val="single" w:sz="4" w:space="0" w:color="auto"/>
            </w:tcBorders>
            <w:shd w:val="clear" w:color="000000" w:fill="F2F2F2"/>
            <w:noWrap/>
            <w:vAlign w:val="bottom"/>
            <w:hideMark/>
          </w:tcPr>
          <w:p w14:paraId="39E2B3FD"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Denní úklid:</w:t>
            </w:r>
          </w:p>
        </w:tc>
      </w:tr>
      <w:tr w:rsidR="00B9517B" w:rsidRPr="00B9517B" w14:paraId="042463B4" w14:textId="77777777" w:rsidTr="00B9517B">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60761EAB"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2E835D1D"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0097F6F5"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0E9CB2D"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prázdnění odp. košů</w:t>
            </w:r>
          </w:p>
        </w:tc>
      </w:tr>
      <w:tr w:rsidR="00B9517B" w:rsidRPr="00B9517B" w14:paraId="09F0C1B9" w14:textId="77777777" w:rsidTr="00B9517B">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0311B3FB"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59325184"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7A6E0AAC"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A9C5188"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ýměna igelitových pytlů u odp. košů</w:t>
            </w:r>
          </w:p>
        </w:tc>
      </w:tr>
      <w:tr w:rsidR="00B9517B" w:rsidRPr="00B9517B" w14:paraId="3C9F4169" w14:textId="77777777" w:rsidTr="00B9517B">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74449E96"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0784CC2B"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0C9941D9"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E7FEC75"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utírání prachu z volně přístupných ploch</w:t>
            </w:r>
          </w:p>
        </w:tc>
      </w:tr>
      <w:tr w:rsidR="00B9517B" w:rsidRPr="00B9517B" w14:paraId="3056D40F" w14:textId="77777777" w:rsidTr="00B9517B">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449D2B31"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5C8ECCAB"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6D4E9C1A"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BC7856E"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čištění skvrn kolem klik dveří</w:t>
            </w:r>
          </w:p>
        </w:tc>
      </w:tr>
      <w:tr w:rsidR="00B9517B" w:rsidRPr="00B9517B" w14:paraId="044F9FA7" w14:textId="77777777" w:rsidTr="00B9517B">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0E120A1C"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651A92A9"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477949F7"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3176A24"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148281FF" w14:textId="77777777" w:rsidTr="00B9517B">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7DAC8276"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5E15DCEE"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07C97E3E"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57FCB397"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Týdenní úklid:</w:t>
            </w:r>
          </w:p>
        </w:tc>
      </w:tr>
      <w:tr w:rsidR="00B9517B" w:rsidRPr="00B9517B" w14:paraId="1A483450" w14:textId="77777777" w:rsidTr="00B9517B">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6DC1DAD1"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40F47332"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7CF414F6"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AD50C5E"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sávání čalouněného nábytku</w:t>
            </w:r>
          </w:p>
        </w:tc>
      </w:tr>
      <w:tr w:rsidR="00B9517B" w:rsidRPr="00B9517B" w14:paraId="4ED383CB" w14:textId="77777777" w:rsidTr="00B9517B">
        <w:trPr>
          <w:trHeight w:val="290"/>
        </w:trPr>
        <w:tc>
          <w:tcPr>
            <w:tcW w:w="2360" w:type="dxa"/>
            <w:vMerge/>
            <w:tcBorders>
              <w:top w:val="single" w:sz="4" w:space="0" w:color="000000"/>
              <w:left w:val="single" w:sz="4" w:space="0" w:color="000000"/>
              <w:bottom w:val="single" w:sz="4" w:space="0" w:color="000000"/>
              <w:right w:val="single" w:sz="4" w:space="0" w:color="000000"/>
            </w:tcBorders>
            <w:vAlign w:val="center"/>
            <w:hideMark/>
          </w:tcPr>
          <w:p w14:paraId="5F0BA373"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single" w:sz="4" w:space="0" w:color="000000"/>
              <w:left w:val="single" w:sz="4" w:space="0" w:color="000000"/>
              <w:bottom w:val="single" w:sz="4" w:space="0" w:color="000000"/>
              <w:right w:val="single" w:sz="4" w:space="0" w:color="000000"/>
            </w:tcBorders>
            <w:vAlign w:val="center"/>
            <w:hideMark/>
          </w:tcPr>
          <w:p w14:paraId="5C8A4A11"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single" w:sz="4" w:space="0" w:color="000000"/>
              <w:left w:val="single" w:sz="4" w:space="0" w:color="000000"/>
              <w:bottom w:val="single" w:sz="4" w:space="0" w:color="000000"/>
              <w:right w:val="single" w:sz="4" w:space="0" w:color="000000"/>
            </w:tcBorders>
            <w:vAlign w:val="center"/>
            <w:hideMark/>
          </w:tcPr>
          <w:p w14:paraId="40485F78"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3834AA6"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sávání koberců</w:t>
            </w:r>
          </w:p>
        </w:tc>
      </w:tr>
      <w:tr w:rsidR="00B9517B" w:rsidRPr="00B9517B" w14:paraId="5A41BED0"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2373D325"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MULTIFUNKČNÍ SÁL</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2D780876"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85</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70E95E6C"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 + koberec</w:t>
            </w:r>
          </w:p>
        </w:tc>
        <w:tc>
          <w:tcPr>
            <w:tcW w:w="4060" w:type="dxa"/>
            <w:tcBorders>
              <w:top w:val="nil"/>
              <w:left w:val="nil"/>
              <w:bottom w:val="single" w:sz="4" w:space="0" w:color="auto"/>
              <w:right w:val="single" w:sz="4" w:space="0" w:color="auto"/>
            </w:tcBorders>
            <w:shd w:val="clear" w:color="000000" w:fill="F2F2F2"/>
            <w:noWrap/>
            <w:vAlign w:val="bottom"/>
            <w:hideMark/>
          </w:tcPr>
          <w:p w14:paraId="43D840FB"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Denní úklid:</w:t>
            </w:r>
          </w:p>
        </w:tc>
      </w:tr>
      <w:tr w:rsidR="00B9517B" w:rsidRPr="00B9517B" w14:paraId="0439FBD5"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7422567"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FA1B337"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96513CE"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5B5A2F8"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24BE4553"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3F7ED7E5"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02D4AE8"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49F4A2C"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DED540D"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utírání prachu z volně přístupných ploch</w:t>
            </w:r>
          </w:p>
        </w:tc>
      </w:tr>
      <w:tr w:rsidR="00B9517B" w:rsidRPr="00B9517B" w14:paraId="0AB0D62C"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32764962"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EEA125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4CE4FFF"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9DFD310"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čištění skvrn kolem klik dveří</w:t>
            </w:r>
          </w:p>
        </w:tc>
      </w:tr>
      <w:tr w:rsidR="00B9517B" w:rsidRPr="00B9517B" w14:paraId="2124A232"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3D1502CB"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A18F10C"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9E44841"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5B4B8DC"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Týdenní úklid:</w:t>
            </w:r>
          </w:p>
        </w:tc>
      </w:tr>
      <w:tr w:rsidR="00B9517B" w:rsidRPr="00B9517B" w14:paraId="4E29ECFB"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56F1C94"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2A8070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3223FED"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3FB63A1"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sávání koberců</w:t>
            </w:r>
          </w:p>
        </w:tc>
      </w:tr>
      <w:tr w:rsidR="00B9517B" w:rsidRPr="00B9517B" w14:paraId="7B56E732"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39753CB0"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KANCELÁŘ</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61A60E2B"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15,66</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3A7A667B"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w:t>
            </w:r>
          </w:p>
        </w:tc>
        <w:tc>
          <w:tcPr>
            <w:tcW w:w="4060" w:type="dxa"/>
            <w:tcBorders>
              <w:top w:val="nil"/>
              <w:left w:val="nil"/>
              <w:bottom w:val="single" w:sz="4" w:space="0" w:color="auto"/>
              <w:right w:val="single" w:sz="4" w:space="0" w:color="auto"/>
            </w:tcBorders>
            <w:shd w:val="clear" w:color="000000" w:fill="F2F2F2"/>
            <w:noWrap/>
            <w:vAlign w:val="bottom"/>
            <w:hideMark/>
          </w:tcPr>
          <w:p w14:paraId="04BA54E1"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Denní úklid:</w:t>
            </w:r>
          </w:p>
        </w:tc>
      </w:tr>
      <w:tr w:rsidR="00B9517B" w:rsidRPr="00B9517B" w14:paraId="33742823"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FF0507D"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14CB7D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73539DA"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FF92103"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w:t>
            </w:r>
            <w:r w:rsidR="00AA0092" w:rsidRPr="00B9517B">
              <w:rPr>
                <w:rFonts w:ascii="Calibri" w:hAnsi="Calibri" w:cs="Calibri"/>
                <w:color w:val="000000"/>
                <w:lang w:eastAsia="cs-CZ"/>
              </w:rPr>
              <w:t>vyprázdnění</w:t>
            </w:r>
            <w:r w:rsidRPr="00B9517B">
              <w:rPr>
                <w:rFonts w:ascii="Calibri" w:hAnsi="Calibri" w:cs="Calibri"/>
                <w:color w:val="000000"/>
                <w:lang w:eastAsia="cs-CZ"/>
              </w:rPr>
              <w:t xml:space="preserve"> odp. košů</w:t>
            </w:r>
          </w:p>
        </w:tc>
      </w:tr>
      <w:tr w:rsidR="00B9517B" w:rsidRPr="00B9517B" w14:paraId="07EB4F8A"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A349B76"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F3CC20E"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8ED51CC"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3680096"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ýměna igelitových pytlů u odp. košů</w:t>
            </w:r>
          </w:p>
        </w:tc>
      </w:tr>
      <w:tr w:rsidR="00B9517B" w:rsidRPr="00B9517B" w14:paraId="515CB9AF"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9571AD3"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DAD0B9C"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2A33C4A"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B4C837A"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utírání prachu z volně přístupných ploch</w:t>
            </w:r>
          </w:p>
        </w:tc>
      </w:tr>
      <w:tr w:rsidR="00B9517B" w:rsidRPr="00B9517B" w14:paraId="6700007A"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D4C61A9"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64B9099"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BF70F54"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013E9E0"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5CD8394F"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61F3AD1"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7200604"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293BA18"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18570144"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Týdenní úklid:</w:t>
            </w:r>
          </w:p>
        </w:tc>
      </w:tr>
      <w:tr w:rsidR="00B9517B" w:rsidRPr="00B9517B" w14:paraId="6AC0A369"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E1B80F6"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02F4179"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FEF8C36"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3E2B182"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čištění skvrn kolem klik dveří</w:t>
            </w:r>
          </w:p>
        </w:tc>
      </w:tr>
      <w:tr w:rsidR="00B9517B" w:rsidRPr="00B9517B" w14:paraId="26BB98F4"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B49F584"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F5CCB40"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5EE51A9"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2BF7A17"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mytí vnitřních parapetů</w:t>
            </w:r>
          </w:p>
        </w:tc>
      </w:tr>
      <w:tr w:rsidR="00B9517B" w:rsidRPr="00B9517B" w14:paraId="6D3FD5EA"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5E77EE5"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CFBB7CA"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FC67461"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7B6BAFAF"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Měsíční úklid:</w:t>
            </w:r>
          </w:p>
        </w:tc>
      </w:tr>
      <w:tr w:rsidR="00B9517B" w:rsidRPr="00B9517B" w14:paraId="1CB9B778"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4FE7043"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02596B9"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D1435FC"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B67EB46"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mytí a leštění nábytku</w:t>
            </w:r>
          </w:p>
        </w:tc>
      </w:tr>
      <w:tr w:rsidR="00B9517B" w:rsidRPr="00B9517B" w14:paraId="456E8D63" w14:textId="77777777" w:rsidTr="00B9517B">
        <w:trPr>
          <w:trHeight w:val="580"/>
        </w:trPr>
        <w:tc>
          <w:tcPr>
            <w:tcW w:w="2360" w:type="dxa"/>
            <w:vMerge/>
            <w:tcBorders>
              <w:top w:val="nil"/>
              <w:left w:val="single" w:sz="4" w:space="0" w:color="000000"/>
              <w:bottom w:val="single" w:sz="4" w:space="0" w:color="000000"/>
              <w:right w:val="single" w:sz="4" w:space="0" w:color="000000"/>
            </w:tcBorders>
            <w:vAlign w:val="center"/>
            <w:hideMark/>
          </w:tcPr>
          <w:p w14:paraId="1BC044AC"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A17384D"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7D7B632"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vAlign w:val="bottom"/>
            <w:hideMark/>
          </w:tcPr>
          <w:p w14:paraId="197555F0"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otírání volně přístupných radiátorů a trubek</w:t>
            </w:r>
          </w:p>
        </w:tc>
      </w:tr>
      <w:tr w:rsidR="00B9517B" w:rsidRPr="00B9517B" w14:paraId="6C001C62"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3D32E775"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4E63AD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F6BFA95"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C7913FA"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mytí odpadkových košů</w:t>
            </w:r>
          </w:p>
        </w:tc>
      </w:tr>
      <w:tr w:rsidR="00B9517B" w:rsidRPr="00B9517B" w14:paraId="557F16EC"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5B4DCF24"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KUCHYŇKA</w:t>
            </w:r>
          </w:p>
        </w:tc>
        <w:tc>
          <w:tcPr>
            <w:tcW w:w="1540" w:type="dxa"/>
            <w:vMerge w:val="restart"/>
            <w:tcBorders>
              <w:top w:val="nil"/>
              <w:left w:val="single" w:sz="4" w:space="0" w:color="000000"/>
              <w:bottom w:val="single" w:sz="4" w:space="0" w:color="000000"/>
              <w:right w:val="single" w:sz="4" w:space="0" w:color="000000"/>
            </w:tcBorders>
            <w:shd w:val="clear" w:color="auto" w:fill="auto"/>
            <w:noWrap/>
            <w:vAlign w:val="bottom"/>
            <w:hideMark/>
          </w:tcPr>
          <w:p w14:paraId="53107583"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do 6</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39790FD6"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w:t>
            </w:r>
          </w:p>
        </w:tc>
        <w:tc>
          <w:tcPr>
            <w:tcW w:w="4060" w:type="dxa"/>
            <w:tcBorders>
              <w:top w:val="nil"/>
              <w:left w:val="nil"/>
              <w:bottom w:val="nil"/>
              <w:right w:val="single" w:sz="4" w:space="0" w:color="auto"/>
            </w:tcBorders>
            <w:shd w:val="clear" w:color="000000" w:fill="F2F2F2"/>
            <w:noWrap/>
            <w:vAlign w:val="bottom"/>
            <w:hideMark/>
          </w:tcPr>
          <w:p w14:paraId="74615822"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Denní úklid:</w:t>
            </w:r>
          </w:p>
        </w:tc>
      </w:tr>
      <w:tr w:rsidR="00B9517B" w:rsidRPr="00B9517B" w14:paraId="2C9EDE84"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79F3E45"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3248B14"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BF81F9C"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single" w:sz="4" w:space="0" w:color="auto"/>
              <w:left w:val="nil"/>
              <w:bottom w:val="single" w:sz="4" w:space="0" w:color="auto"/>
              <w:right w:val="single" w:sz="4" w:space="0" w:color="auto"/>
            </w:tcBorders>
            <w:shd w:val="clear" w:color="auto" w:fill="auto"/>
            <w:noWrap/>
            <w:vAlign w:val="bottom"/>
            <w:hideMark/>
          </w:tcPr>
          <w:p w14:paraId="68E176FE"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mytí nádobí + úklid do skříněk</w:t>
            </w:r>
          </w:p>
        </w:tc>
      </w:tr>
      <w:tr w:rsidR="00B9517B" w:rsidRPr="00B9517B" w14:paraId="3776A8E1"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5CB4B89"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31DC1F4"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7A678CB"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874E4B3"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w:t>
            </w:r>
            <w:r w:rsidR="00AA0092" w:rsidRPr="00B9517B">
              <w:rPr>
                <w:rFonts w:ascii="Calibri" w:hAnsi="Calibri" w:cs="Calibri"/>
                <w:color w:val="000000"/>
                <w:lang w:eastAsia="cs-CZ"/>
              </w:rPr>
              <w:t>vyprázdnění</w:t>
            </w:r>
            <w:r w:rsidRPr="00B9517B">
              <w:rPr>
                <w:rFonts w:ascii="Calibri" w:hAnsi="Calibri" w:cs="Calibri"/>
                <w:color w:val="000000"/>
                <w:lang w:eastAsia="cs-CZ"/>
              </w:rPr>
              <w:t xml:space="preserve"> odp. košů</w:t>
            </w:r>
          </w:p>
        </w:tc>
      </w:tr>
      <w:tr w:rsidR="00B9517B" w:rsidRPr="00B9517B" w14:paraId="3D88B216"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E399155"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18962A9"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E9AE61A"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77A6530"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ýměna igelitových pytlů u odp. košů</w:t>
            </w:r>
          </w:p>
        </w:tc>
      </w:tr>
      <w:tr w:rsidR="00B9517B" w:rsidRPr="00B9517B" w14:paraId="4824DB76"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024D30E"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FC18A7D"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EEAC56A"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FA42B7B"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utírání prachu z volně přístupných ploch</w:t>
            </w:r>
          </w:p>
        </w:tc>
      </w:tr>
      <w:tr w:rsidR="00B9517B" w:rsidRPr="00B9517B" w14:paraId="1C50A020"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904062C"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A6DAAB0"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C3A0093"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834CAAF"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1C70502E"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5C1BAB8A"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ŠATNA (umělci)</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2C90A4A7"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do 8</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44095423"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w:t>
            </w:r>
          </w:p>
        </w:tc>
        <w:tc>
          <w:tcPr>
            <w:tcW w:w="4060" w:type="dxa"/>
            <w:tcBorders>
              <w:top w:val="nil"/>
              <w:left w:val="nil"/>
              <w:bottom w:val="single" w:sz="4" w:space="0" w:color="auto"/>
              <w:right w:val="single" w:sz="4" w:space="0" w:color="auto"/>
            </w:tcBorders>
            <w:shd w:val="clear" w:color="000000" w:fill="F2F2F2"/>
            <w:noWrap/>
            <w:vAlign w:val="bottom"/>
            <w:hideMark/>
          </w:tcPr>
          <w:p w14:paraId="34EDA8C5"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Denní úklid:</w:t>
            </w:r>
          </w:p>
        </w:tc>
      </w:tr>
      <w:tr w:rsidR="00B9517B" w:rsidRPr="00B9517B" w14:paraId="42370B4A"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BC0BA8C"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BC14B6D"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17761C6"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BEEC637"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prázdnění odp. košů</w:t>
            </w:r>
          </w:p>
        </w:tc>
      </w:tr>
      <w:tr w:rsidR="00B9517B" w:rsidRPr="00B9517B" w14:paraId="7E77A496"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4B8F185"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6165AC6"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2A54781"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09B4F715"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ýměna igelitových pytlů u odp. košů</w:t>
            </w:r>
          </w:p>
        </w:tc>
      </w:tr>
      <w:tr w:rsidR="00B9517B" w:rsidRPr="00B9517B" w14:paraId="06A805D4"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EF20507"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5B7C52B"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613E47A"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430FEB4"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37B3C7A4"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6F43F99"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338C98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497AD64"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9E38009"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utírání prachu z volně přístupných ploch</w:t>
            </w:r>
          </w:p>
        </w:tc>
      </w:tr>
      <w:tr w:rsidR="00B9517B" w:rsidRPr="00B9517B" w14:paraId="3CC2B208"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6FEA76A"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2692FE6"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85F72B4"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10C04FD1"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Týdenní úklid:</w:t>
            </w:r>
          </w:p>
        </w:tc>
      </w:tr>
      <w:tr w:rsidR="00B9517B" w:rsidRPr="00B9517B" w14:paraId="101A1951"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434C416"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753380A"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E99AC60"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876C96C"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stírání pavučin</w:t>
            </w:r>
          </w:p>
        </w:tc>
      </w:tr>
      <w:tr w:rsidR="00B9517B" w:rsidRPr="00B9517B" w14:paraId="37A624A3"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hideMark/>
          </w:tcPr>
          <w:p w14:paraId="5449ED2D"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SOCIÁLNÍ ZAŘÍZENÍ (návštěvníci)</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331CAC64"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30,3</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6E0E5862"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w:t>
            </w:r>
          </w:p>
        </w:tc>
        <w:tc>
          <w:tcPr>
            <w:tcW w:w="4060" w:type="dxa"/>
            <w:tcBorders>
              <w:top w:val="nil"/>
              <w:left w:val="nil"/>
              <w:bottom w:val="single" w:sz="4" w:space="0" w:color="auto"/>
              <w:right w:val="single" w:sz="4" w:space="0" w:color="auto"/>
            </w:tcBorders>
            <w:shd w:val="clear" w:color="000000" w:fill="F2F2F2"/>
            <w:noWrap/>
            <w:vAlign w:val="bottom"/>
            <w:hideMark/>
          </w:tcPr>
          <w:p w14:paraId="3761A28F"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Denní úklid:</w:t>
            </w:r>
          </w:p>
        </w:tc>
      </w:tr>
      <w:tr w:rsidR="00B9517B" w:rsidRPr="00B9517B" w14:paraId="51B9ED59"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BD84F23"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460EE52"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5A39C54"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0B10280"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prázdnění odp. košů</w:t>
            </w:r>
          </w:p>
        </w:tc>
      </w:tr>
      <w:tr w:rsidR="00B9517B" w:rsidRPr="00B9517B" w14:paraId="7B199F36"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4D34B1E"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8F5AB4C"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3B93D94"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47C2EBC"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ýměna igelitových pytlů u odp. košů</w:t>
            </w:r>
          </w:p>
        </w:tc>
      </w:tr>
      <w:tr w:rsidR="00B9517B" w:rsidRPr="00B9517B" w14:paraId="52F1F385"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0FDCE4F"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3E0718F"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4715205"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5A643FD7"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662279D2" w14:textId="77777777" w:rsidTr="00B9517B">
        <w:trPr>
          <w:trHeight w:val="580"/>
        </w:trPr>
        <w:tc>
          <w:tcPr>
            <w:tcW w:w="2360" w:type="dxa"/>
            <w:vMerge/>
            <w:tcBorders>
              <w:top w:val="nil"/>
              <w:left w:val="single" w:sz="4" w:space="0" w:color="000000"/>
              <w:bottom w:val="single" w:sz="4" w:space="0" w:color="000000"/>
              <w:right w:val="single" w:sz="4" w:space="0" w:color="000000"/>
            </w:tcBorders>
            <w:vAlign w:val="center"/>
            <w:hideMark/>
          </w:tcPr>
          <w:p w14:paraId="27181C0C"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2F8ACF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9102079"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vAlign w:val="bottom"/>
            <w:hideMark/>
          </w:tcPr>
          <w:p w14:paraId="7ABAAA41"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mytí a dezinfekce umyvadel, záchodových mís a pisoárů</w:t>
            </w:r>
          </w:p>
        </w:tc>
      </w:tr>
      <w:tr w:rsidR="00B9517B" w:rsidRPr="00B9517B" w14:paraId="18E69438"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3A85105"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B38FD96"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4655C5A"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F94C216"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čištění a leštění zrcadel</w:t>
            </w:r>
          </w:p>
        </w:tc>
      </w:tr>
      <w:tr w:rsidR="00B9517B" w:rsidRPr="00B9517B" w14:paraId="2A19D6B3"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0D0F418"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B312F0F"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8E73355"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8A91867"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čištění skvrn kolem klik dveří</w:t>
            </w:r>
          </w:p>
        </w:tc>
      </w:tr>
      <w:tr w:rsidR="00B9517B" w:rsidRPr="00B9517B" w14:paraId="6A53243F"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3C4E5C1B"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53051CD"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9BEDEB8"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3A7309FE"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Měsíční úklid:</w:t>
            </w:r>
          </w:p>
        </w:tc>
      </w:tr>
      <w:tr w:rsidR="00B9517B" w:rsidRPr="00B9517B" w14:paraId="43C4D94A"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12A26FF6"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CADF97E"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94961C4"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4F3873F2"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dezinfekce odp. košů</w:t>
            </w:r>
          </w:p>
        </w:tc>
      </w:tr>
      <w:tr w:rsidR="00B9517B" w:rsidRPr="00B9517B" w14:paraId="69B45ADD"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hideMark/>
          </w:tcPr>
          <w:p w14:paraId="71D0C592"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SOCIÁLNÍ ZAŘÍZENÍ - WC + sprcha (zaměstnanci)</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71385C23"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do 4</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1A338C59"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w:t>
            </w:r>
          </w:p>
        </w:tc>
        <w:tc>
          <w:tcPr>
            <w:tcW w:w="4060" w:type="dxa"/>
            <w:tcBorders>
              <w:top w:val="nil"/>
              <w:left w:val="nil"/>
              <w:bottom w:val="single" w:sz="4" w:space="0" w:color="auto"/>
              <w:right w:val="single" w:sz="4" w:space="0" w:color="auto"/>
            </w:tcBorders>
            <w:shd w:val="clear" w:color="000000" w:fill="F2F2F2"/>
            <w:noWrap/>
            <w:vAlign w:val="bottom"/>
            <w:hideMark/>
          </w:tcPr>
          <w:p w14:paraId="469BFFE2"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Denní úklid:</w:t>
            </w:r>
          </w:p>
        </w:tc>
      </w:tr>
      <w:tr w:rsidR="00B9517B" w:rsidRPr="00B9517B" w14:paraId="6484DF36"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70EC15A"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C1C773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B15FA1C"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528AD15"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prázdnění odp. košů</w:t>
            </w:r>
          </w:p>
        </w:tc>
      </w:tr>
      <w:tr w:rsidR="00B9517B" w:rsidRPr="00B9517B" w14:paraId="08D9C16C"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873F9A0"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43C5540"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99F6831"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036D0808"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ýměna igelitových pytlů u odp. košů</w:t>
            </w:r>
          </w:p>
        </w:tc>
      </w:tr>
      <w:tr w:rsidR="00B9517B" w:rsidRPr="00B9517B" w14:paraId="3E13A6CA"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4DE0DA6"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5BE62BB"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3DEA070"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EBDAFF2"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52747112" w14:textId="77777777" w:rsidTr="00B9517B">
        <w:trPr>
          <w:trHeight w:val="580"/>
        </w:trPr>
        <w:tc>
          <w:tcPr>
            <w:tcW w:w="2360" w:type="dxa"/>
            <w:vMerge/>
            <w:tcBorders>
              <w:top w:val="nil"/>
              <w:left w:val="single" w:sz="4" w:space="0" w:color="000000"/>
              <w:bottom w:val="single" w:sz="4" w:space="0" w:color="000000"/>
              <w:right w:val="single" w:sz="4" w:space="0" w:color="000000"/>
            </w:tcBorders>
            <w:vAlign w:val="center"/>
            <w:hideMark/>
          </w:tcPr>
          <w:p w14:paraId="12F25EFD"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732CDF3"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313CC66"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vAlign w:val="bottom"/>
            <w:hideMark/>
          </w:tcPr>
          <w:p w14:paraId="59955F43"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mytí a dezinfekce umyvadel, záchodových mís a pisoárů</w:t>
            </w:r>
          </w:p>
        </w:tc>
      </w:tr>
      <w:tr w:rsidR="00B9517B" w:rsidRPr="00B9517B" w14:paraId="52E3C23D"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8229050"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1071F8F"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49528A43"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E8F19F5"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čištění a leštění zrcadel</w:t>
            </w:r>
          </w:p>
        </w:tc>
      </w:tr>
      <w:tr w:rsidR="00B9517B" w:rsidRPr="00B9517B" w14:paraId="155DDA41"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69F9048"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26EBFC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DBFC972"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1A0154C"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čištění skvrn kolem klik dveří</w:t>
            </w:r>
          </w:p>
        </w:tc>
      </w:tr>
      <w:tr w:rsidR="00B9517B" w:rsidRPr="00B9517B" w14:paraId="236AC236"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C8ABAB1"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128F24B"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AE3E07E"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332812EC"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Měsíční úklid:</w:t>
            </w:r>
          </w:p>
        </w:tc>
      </w:tr>
      <w:tr w:rsidR="00B9517B" w:rsidRPr="00B9517B" w14:paraId="228521DB"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1A964F9"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A93945C"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AAF8528"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A943368"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dezinfekce odp. košů</w:t>
            </w:r>
          </w:p>
        </w:tc>
      </w:tr>
      <w:tr w:rsidR="00B9517B" w:rsidRPr="00B9517B" w14:paraId="251FD739"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687098CF"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KANCELÁŘ 2 (archiv)</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42A33DA0"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do 16</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0B8009B5"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w:t>
            </w:r>
          </w:p>
        </w:tc>
        <w:tc>
          <w:tcPr>
            <w:tcW w:w="4060" w:type="dxa"/>
            <w:tcBorders>
              <w:top w:val="nil"/>
              <w:left w:val="nil"/>
              <w:bottom w:val="nil"/>
              <w:right w:val="single" w:sz="4" w:space="0" w:color="auto"/>
            </w:tcBorders>
            <w:shd w:val="clear" w:color="000000" w:fill="F2F2F2"/>
            <w:noWrap/>
            <w:vAlign w:val="bottom"/>
            <w:hideMark/>
          </w:tcPr>
          <w:p w14:paraId="4A010B6B"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Týdenní úklid:</w:t>
            </w:r>
          </w:p>
        </w:tc>
      </w:tr>
      <w:tr w:rsidR="00B9517B" w:rsidRPr="00B9517B" w14:paraId="2D68FB99"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19066E5"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BC83A1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B68F7C5"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single" w:sz="4" w:space="0" w:color="auto"/>
              <w:left w:val="nil"/>
              <w:bottom w:val="single" w:sz="4" w:space="0" w:color="auto"/>
              <w:right w:val="single" w:sz="4" w:space="0" w:color="auto"/>
            </w:tcBorders>
            <w:shd w:val="clear" w:color="auto" w:fill="auto"/>
            <w:noWrap/>
            <w:vAlign w:val="bottom"/>
            <w:hideMark/>
          </w:tcPr>
          <w:p w14:paraId="44F606A0"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prázdnění odp. košů</w:t>
            </w:r>
          </w:p>
        </w:tc>
      </w:tr>
      <w:tr w:rsidR="00B9517B" w:rsidRPr="00B9517B" w14:paraId="07F1F3A1"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F88DD65"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0A24A1A"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5D019C30"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1D1C7FD"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ýměna igelitových pytlů u odp. košů</w:t>
            </w:r>
          </w:p>
        </w:tc>
      </w:tr>
      <w:tr w:rsidR="00B9517B" w:rsidRPr="00B9517B" w14:paraId="612E009F"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81C1C3C"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974253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7C41BF4"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59710DDF"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764FBB5C"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3CDAC115"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SKLAD</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2F2E1CFE"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14,05</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171B185D"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w:t>
            </w:r>
          </w:p>
        </w:tc>
        <w:tc>
          <w:tcPr>
            <w:tcW w:w="4060" w:type="dxa"/>
            <w:tcBorders>
              <w:top w:val="nil"/>
              <w:left w:val="nil"/>
              <w:bottom w:val="nil"/>
              <w:right w:val="single" w:sz="4" w:space="0" w:color="auto"/>
            </w:tcBorders>
            <w:shd w:val="clear" w:color="000000" w:fill="F2F2F2"/>
            <w:noWrap/>
            <w:vAlign w:val="bottom"/>
            <w:hideMark/>
          </w:tcPr>
          <w:p w14:paraId="05826455"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Týdenní úklid:</w:t>
            </w:r>
          </w:p>
        </w:tc>
      </w:tr>
      <w:tr w:rsidR="00B9517B" w:rsidRPr="00B9517B" w14:paraId="0F313EC7"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BD3B83F"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4504498"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66450DE"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single" w:sz="4" w:space="0" w:color="auto"/>
              <w:left w:val="nil"/>
              <w:bottom w:val="single" w:sz="4" w:space="0" w:color="auto"/>
              <w:right w:val="single" w:sz="4" w:space="0" w:color="auto"/>
            </w:tcBorders>
            <w:shd w:val="clear" w:color="auto" w:fill="auto"/>
            <w:noWrap/>
            <w:vAlign w:val="bottom"/>
            <w:hideMark/>
          </w:tcPr>
          <w:p w14:paraId="517EF95D"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prázdnění odp. košů</w:t>
            </w:r>
          </w:p>
        </w:tc>
      </w:tr>
      <w:tr w:rsidR="00B9517B" w:rsidRPr="00B9517B" w14:paraId="47C35ED5"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F421189"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4A7AC47"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F891535"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08FF5DEF"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ýměna igelitových pytlů u odp. košů</w:t>
            </w:r>
          </w:p>
        </w:tc>
      </w:tr>
      <w:tr w:rsidR="00B9517B" w:rsidRPr="00B9517B" w14:paraId="7EBE3965"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D19F662"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80DE1BF"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79A358E"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nil"/>
              <w:right w:val="single" w:sz="4" w:space="0" w:color="auto"/>
            </w:tcBorders>
            <w:shd w:val="clear" w:color="auto" w:fill="auto"/>
            <w:noWrap/>
            <w:vAlign w:val="bottom"/>
            <w:hideMark/>
          </w:tcPr>
          <w:p w14:paraId="620541E8"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7711C20E"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hideMark/>
          </w:tcPr>
          <w:p w14:paraId="62ACC8E8"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ENERGETICKÁ MÍSTNOST</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19A457CE"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do 12</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50C94669"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w:t>
            </w:r>
          </w:p>
        </w:tc>
        <w:tc>
          <w:tcPr>
            <w:tcW w:w="4060" w:type="dxa"/>
            <w:tcBorders>
              <w:top w:val="single" w:sz="4" w:space="0" w:color="000000"/>
              <w:left w:val="nil"/>
              <w:bottom w:val="single" w:sz="4" w:space="0" w:color="000000"/>
              <w:right w:val="single" w:sz="4" w:space="0" w:color="000000"/>
            </w:tcBorders>
            <w:shd w:val="clear" w:color="000000" w:fill="F2F2F2"/>
            <w:noWrap/>
            <w:vAlign w:val="bottom"/>
            <w:hideMark/>
          </w:tcPr>
          <w:p w14:paraId="549F1C69"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Týdenní úklid:</w:t>
            </w:r>
          </w:p>
        </w:tc>
      </w:tr>
      <w:tr w:rsidR="00B9517B" w:rsidRPr="00B9517B" w14:paraId="3282984D"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F4E9216"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44751B4"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F1615AC"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000000"/>
              <w:right w:val="single" w:sz="4" w:space="0" w:color="000000"/>
            </w:tcBorders>
            <w:shd w:val="clear" w:color="auto" w:fill="auto"/>
            <w:noWrap/>
            <w:vAlign w:val="bottom"/>
            <w:hideMark/>
          </w:tcPr>
          <w:p w14:paraId="4D4A3290"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6A4DFAEC"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hideMark/>
          </w:tcPr>
          <w:p w14:paraId="5719A194"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KAVÁRNA (návštěvnická část)</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0D58A248"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40</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1C564CC5"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w:t>
            </w:r>
          </w:p>
        </w:tc>
        <w:tc>
          <w:tcPr>
            <w:tcW w:w="4060" w:type="dxa"/>
            <w:tcBorders>
              <w:top w:val="nil"/>
              <w:left w:val="nil"/>
              <w:bottom w:val="single" w:sz="4" w:space="0" w:color="auto"/>
              <w:right w:val="single" w:sz="4" w:space="0" w:color="auto"/>
            </w:tcBorders>
            <w:shd w:val="clear" w:color="000000" w:fill="F2F2F2"/>
            <w:noWrap/>
            <w:vAlign w:val="bottom"/>
            <w:hideMark/>
          </w:tcPr>
          <w:p w14:paraId="35CBE647"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Denní úklid:</w:t>
            </w:r>
          </w:p>
        </w:tc>
      </w:tr>
      <w:tr w:rsidR="00B9517B" w:rsidRPr="00B9517B" w14:paraId="112F69D9"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CA0145D"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343A0B74"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1D6288C"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FDE60AB"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22C72549"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2FC68B2"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8495DB8"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19D0249"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F6D64F6"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prázdnění odp. košů</w:t>
            </w:r>
          </w:p>
        </w:tc>
      </w:tr>
      <w:tr w:rsidR="00B9517B" w:rsidRPr="00B9517B" w14:paraId="3D479ADB"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4CEE2089"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6662F864"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7DDFFF3F"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5501BCF"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ýměna igelitových pytlů u odp. košů</w:t>
            </w:r>
          </w:p>
        </w:tc>
      </w:tr>
      <w:tr w:rsidR="00B9517B" w:rsidRPr="00B9517B" w14:paraId="1956EE1B"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F0CA869"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3A5B0B8"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26793DF7"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144AEC46"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čištění skvrn kolem klik dveří</w:t>
            </w:r>
          </w:p>
        </w:tc>
      </w:tr>
      <w:tr w:rsidR="00B9517B" w:rsidRPr="00B9517B" w14:paraId="1CE3D64B"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36F94FE2"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57A7549"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15F21F61"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000000" w:fill="F2F2F2"/>
            <w:noWrap/>
            <w:vAlign w:val="bottom"/>
            <w:hideMark/>
          </w:tcPr>
          <w:p w14:paraId="04AA8603"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Týdenní úklid:</w:t>
            </w:r>
          </w:p>
        </w:tc>
      </w:tr>
      <w:tr w:rsidR="00B9517B" w:rsidRPr="00B9517B" w14:paraId="39203E18"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6BA0AD5F"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0E280336"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00FDF19"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6BEE8990"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mytí vchodových dveří do kavárny</w:t>
            </w:r>
          </w:p>
        </w:tc>
      </w:tr>
      <w:tr w:rsidR="00B9517B" w:rsidRPr="00B9517B" w14:paraId="6230F3D1"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4FADE09"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724C567"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8B5DADB"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399E69E"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stírání pavučin</w:t>
            </w:r>
          </w:p>
        </w:tc>
      </w:tr>
      <w:tr w:rsidR="00B9517B" w:rsidRPr="00B9517B" w14:paraId="1AB2DA35"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noWrap/>
            <w:hideMark/>
          </w:tcPr>
          <w:p w14:paraId="0B069084"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CHODBA</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15E2C789"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do 20</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380D935C"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w:t>
            </w:r>
          </w:p>
        </w:tc>
        <w:tc>
          <w:tcPr>
            <w:tcW w:w="4060" w:type="dxa"/>
            <w:tcBorders>
              <w:top w:val="nil"/>
              <w:left w:val="nil"/>
              <w:bottom w:val="single" w:sz="4" w:space="0" w:color="auto"/>
              <w:right w:val="single" w:sz="4" w:space="0" w:color="auto"/>
            </w:tcBorders>
            <w:shd w:val="clear" w:color="000000" w:fill="F2F2F2"/>
            <w:noWrap/>
            <w:vAlign w:val="bottom"/>
            <w:hideMark/>
          </w:tcPr>
          <w:p w14:paraId="7BDAF9EC"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Týdenní úklid:</w:t>
            </w:r>
          </w:p>
        </w:tc>
      </w:tr>
      <w:tr w:rsidR="00B9517B" w:rsidRPr="00B9517B" w14:paraId="25B0D71E"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5A69E650"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2BB57AB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6C313DF4"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822AF6E"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vytírání podlah</w:t>
            </w:r>
          </w:p>
        </w:tc>
      </w:tr>
      <w:tr w:rsidR="00B9517B" w:rsidRPr="00B9517B" w14:paraId="372A58DF"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C3970AB"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12A410A3"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B1EFFC0"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F464DFB"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stírání pavučin</w:t>
            </w:r>
          </w:p>
        </w:tc>
      </w:tr>
      <w:tr w:rsidR="00B9517B" w:rsidRPr="00B9517B" w14:paraId="608F5078" w14:textId="77777777" w:rsidTr="00B9517B">
        <w:trPr>
          <w:trHeight w:val="290"/>
        </w:trPr>
        <w:tc>
          <w:tcPr>
            <w:tcW w:w="2360" w:type="dxa"/>
            <w:vMerge w:val="restart"/>
            <w:tcBorders>
              <w:top w:val="nil"/>
              <w:left w:val="single" w:sz="4" w:space="0" w:color="000000"/>
              <w:bottom w:val="single" w:sz="4" w:space="0" w:color="000000"/>
              <w:right w:val="single" w:sz="4" w:space="0" w:color="000000"/>
            </w:tcBorders>
            <w:shd w:val="clear" w:color="auto" w:fill="auto"/>
            <w:hideMark/>
          </w:tcPr>
          <w:p w14:paraId="6EA02FD0"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lastRenderedPageBreak/>
              <w:t>VENKOVNÍ PROSTORY (anglický dvorek, vnitroblok)</w:t>
            </w:r>
          </w:p>
        </w:tc>
        <w:tc>
          <w:tcPr>
            <w:tcW w:w="1540" w:type="dxa"/>
            <w:vMerge w:val="restart"/>
            <w:tcBorders>
              <w:top w:val="nil"/>
              <w:left w:val="single" w:sz="4" w:space="0" w:color="000000"/>
              <w:bottom w:val="single" w:sz="4" w:space="0" w:color="000000"/>
              <w:right w:val="single" w:sz="4" w:space="0" w:color="000000"/>
            </w:tcBorders>
            <w:shd w:val="clear" w:color="auto" w:fill="auto"/>
            <w:noWrap/>
            <w:hideMark/>
          </w:tcPr>
          <w:p w14:paraId="12571F5F"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do 30</w:t>
            </w:r>
          </w:p>
        </w:tc>
        <w:tc>
          <w:tcPr>
            <w:tcW w:w="1640" w:type="dxa"/>
            <w:vMerge w:val="restart"/>
            <w:tcBorders>
              <w:top w:val="nil"/>
              <w:left w:val="single" w:sz="4" w:space="0" w:color="000000"/>
              <w:bottom w:val="single" w:sz="4" w:space="0" w:color="000000"/>
              <w:right w:val="single" w:sz="4" w:space="0" w:color="000000"/>
            </w:tcBorders>
            <w:shd w:val="clear" w:color="auto" w:fill="auto"/>
            <w:noWrap/>
            <w:hideMark/>
          </w:tcPr>
          <w:p w14:paraId="335B4D10" w14:textId="77777777" w:rsidR="00B9517B" w:rsidRPr="00B9517B" w:rsidRDefault="00B9517B" w:rsidP="00B9517B">
            <w:pPr>
              <w:spacing w:after="0" w:line="240" w:lineRule="auto"/>
              <w:jc w:val="center"/>
              <w:rPr>
                <w:rFonts w:ascii="Calibri" w:hAnsi="Calibri" w:cs="Calibri"/>
                <w:color w:val="000000"/>
                <w:lang w:eastAsia="cs-CZ"/>
              </w:rPr>
            </w:pPr>
            <w:r w:rsidRPr="00B9517B">
              <w:rPr>
                <w:rFonts w:ascii="Calibri" w:hAnsi="Calibri" w:cs="Calibri"/>
                <w:color w:val="000000"/>
                <w:lang w:eastAsia="cs-CZ"/>
              </w:rPr>
              <w:t>beton, tráva</w:t>
            </w:r>
          </w:p>
        </w:tc>
        <w:tc>
          <w:tcPr>
            <w:tcW w:w="4060" w:type="dxa"/>
            <w:tcBorders>
              <w:top w:val="nil"/>
              <w:left w:val="nil"/>
              <w:bottom w:val="single" w:sz="4" w:space="0" w:color="auto"/>
              <w:right w:val="single" w:sz="4" w:space="0" w:color="auto"/>
            </w:tcBorders>
            <w:shd w:val="clear" w:color="000000" w:fill="F2F2F2"/>
            <w:noWrap/>
            <w:vAlign w:val="bottom"/>
            <w:hideMark/>
          </w:tcPr>
          <w:p w14:paraId="50A83893" w14:textId="77777777" w:rsidR="00B9517B" w:rsidRPr="00B9517B" w:rsidRDefault="00B9517B" w:rsidP="00B9517B">
            <w:pPr>
              <w:spacing w:after="0" w:line="240" w:lineRule="auto"/>
              <w:rPr>
                <w:rFonts w:ascii="Calibri" w:hAnsi="Calibri" w:cs="Calibri"/>
                <w:b/>
                <w:bCs/>
                <w:color w:val="000000"/>
                <w:lang w:eastAsia="cs-CZ"/>
              </w:rPr>
            </w:pPr>
            <w:r w:rsidRPr="00B9517B">
              <w:rPr>
                <w:rFonts w:ascii="Calibri" w:hAnsi="Calibri" w:cs="Calibri"/>
                <w:b/>
                <w:bCs/>
                <w:color w:val="000000"/>
                <w:lang w:eastAsia="cs-CZ"/>
              </w:rPr>
              <w:t>Týdenní úklid:</w:t>
            </w:r>
          </w:p>
        </w:tc>
      </w:tr>
      <w:tr w:rsidR="00B9517B" w:rsidRPr="00B9517B" w14:paraId="303CEA4B"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750EE91A"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58117EA8"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234E8BF"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32D1A893"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zametání prostoru</w:t>
            </w:r>
          </w:p>
        </w:tc>
      </w:tr>
      <w:tr w:rsidR="00B9517B" w:rsidRPr="00B9517B" w14:paraId="7CCAD3D5"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2BF4FF63"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70F63F05"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31DC9CA7"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777273A1"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kontrola prostoru, úklid odpadků</w:t>
            </w:r>
          </w:p>
        </w:tc>
      </w:tr>
      <w:tr w:rsidR="00B9517B" w:rsidRPr="00B9517B" w14:paraId="715B2C9A" w14:textId="77777777" w:rsidTr="00B9517B">
        <w:trPr>
          <w:trHeight w:val="290"/>
        </w:trPr>
        <w:tc>
          <w:tcPr>
            <w:tcW w:w="2360" w:type="dxa"/>
            <w:vMerge/>
            <w:tcBorders>
              <w:top w:val="nil"/>
              <w:left w:val="single" w:sz="4" w:space="0" w:color="000000"/>
              <w:bottom w:val="single" w:sz="4" w:space="0" w:color="000000"/>
              <w:right w:val="single" w:sz="4" w:space="0" w:color="000000"/>
            </w:tcBorders>
            <w:vAlign w:val="center"/>
            <w:hideMark/>
          </w:tcPr>
          <w:p w14:paraId="0C2D8566" w14:textId="77777777" w:rsidR="00B9517B" w:rsidRPr="00B9517B" w:rsidRDefault="00B9517B" w:rsidP="00B9517B">
            <w:pPr>
              <w:spacing w:after="0" w:line="240" w:lineRule="auto"/>
              <w:rPr>
                <w:rFonts w:ascii="Calibri" w:hAnsi="Calibri" w:cs="Calibri"/>
                <w:color w:val="000000"/>
                <w:lang w:eastAsia="cs-CZ"/>
              </w:rPr>
            </w:pPr>
          </w:p>
        </w:tc>
        <w:tc>
          <w:tcPr>
            <w:tcW w:w="1540" w:type="dxa"/>
            <w:vMerge/>
            <w:tcBorders>
              <w:top w:val="nil"/>
              <w:left w:val="single" w:sz="4" w:space="0" w:color="000000"/>
              <w:bottom w:val="single" w:sz="4" w:space="0" w:color="000000"/>
              <w:right w:val="single" w:sz="4" w:space="0" w:color="000000"/>
            </w:tcBorders>
            <w:vAlign w:val="center"/>
            <w:hideMark/>
          </w:tcPr>
          <w:p w14:paraId="496346A3" w14:textId="77777777" w:rsidR="00B9517B" w:rsidRPr="00B9517B" w:rsidRDefault="00B9517B" w:rsidP="00B9517B">
            <w:pPr>
              <w:spacing w:after="0" w:line="240" w:lineRule="auto"/>
              <w:rPr>
                <w:rFonts w:ascii="Calibri" w:hAnsi="Calibri" w:cs="Calibri"/>
                <w:color w:val="000000"/>
                <w:lang w:eastAsia="cs-CZ"/>
              </w:rPr>
            </w:pPr>
          </w:p>
        </w:tc>
        <w:tc>
          <w:tcPr>
            <w:tcW w:w="1640" w:type="dxa"/>
            <w:vMerge/>
            <w:tcBorders>
              <w:top w:val="nil"/>
              <w:left w:val="single" w:sz="4" w:space="0" w:color="000000"/>
              <w:bottom w:val="single" w:sz="4" w:space="0" w:color="000000"/>
              <w:right w:val="single" w:sz="4" w:space="0" w:color="000000"/>
            </w:tcBorders>
            <w:vAlign w:val="center"/>
            <w:hideMark/>
          </w:tcPr>
          <w:p w14:paraId="0099B7FB" w14:textId="77777777" w:rsidR="00B9517B" w:rsidRPr="00B9517B" w:rsidRDefault="00B9517B" w:rsidP="00B9517B">
            <w:pPr>
              <w:spacing w:after="0" w:line="240" w:lineRule="auto"/>
              <w:rPr>
                <w:rFonts w:ascii="Calibri" w:hAnsi="Calibri" w:cs="Calibri"/>
                <w:color w:val="000000"/>
                <w:lang w:eastAsia="cs-CZ"/>
              </w:rPr>
            </w:pPr>
          </w:p>
        </w:tc>
        <w:tc>
          <w:tcPr>
            <w:tcW w:w="4060" w:type="dxa"/>
            <w:tcBorders>
              <w:top w:val="nil"/>
              <w:left w:val="nil"/>
              <w:bottom w:val="single" w:sz="4" w:space="0" w:color="auto"/>
              <w:right w:val="single" w:sz="4" w:space="0" w:color="auto"/>
            </w:tcBorders>
            <w:shd w:val="clear" w:color="auto" w:fill="auto"/>
            <w:noWrap/>
            <w:vAlign w:val="bottom"/>
            <w:hideMark/>
          </w:tcPr>
          <w:p w14:paraId="2433C6B7" w14:textId="77777777" w:rsidR="00B9517B" w:rsidRPr="00B9517B" w:rsidRDefault="00B9517B" w:rsidP="00B9517B">
            <w:pPr>
              <w:spacing w:after="0" w:line="240" w:lineRule="auto"/>
              <w:rPr>
                <w:rFonts w:ascii="Calibri" w:hAnsi="Calibri" w:cs="Calibri"/>
                <w:color w:val="000000"/>
                <w:lang w:eastAsia="cs-CZ"/>
              </w:rPr>
            </w:pPr>
            <w:r w:rsidRPr="00B9517B">
              <w:rPr>
                <w:rFonts w:ascii="Calibri" w:hAnsi="Calibri" w:cs="Calibri"/>
                <w:color w:val="000000"/>
                <w:lang w:eastAsia="cs-CZ"/>
              </w:rPr>
              <w:t xml:space="preserve"> - sekání trávy</w:t>
            </w:r>
          </w:p>
        </w:tc>
      </w:tr>
    </w:tbl>
    <w:p w14:paraId="51CAF848" w14:textId="77777777" w:rsidR="003B2CA7" w:rsidRDefault="003B2CA7" w:rsidP="00796B04">
      <w:pPr>
        <w:spacing w:after="0"/>
        <w:rPr>
          <w:rFonts w:ascii="Times New Roman" w:eastAsia="Arial" w:hAnsi="Times New Roman"/>
        </w:rPr>
      </w:pPr>
    </w:p>
    <w:p w14:paraId="72A3CCC7" w14:textId="77777777" w:rsidR="003B2CA7" w:rsidRDefault="003B2CA7" w:rsidP="00796B04">
      <w:pPr>
        <w:spacing w:after="0"/>
        <w:rPr>
          <w:rFonts w:ascii="Times New Roman" w:eastAsia="Arial" w:hAnsi="Times New Roman"/>
        </w:rPr>
      </w:pPr>
    </w:p>
    <w:p w14:paraId="10F3DA58" w14:textId="77777777" w:rsidR="00B157C9" w:rsidRPr="00A30C35" w:rsidRDefault="00B157C9" w:rsidP="00B157C9">
      <w:pPr>
        <w:spacing w:after="0"/>
        <w:rPr>
          <w:rFonts w:eastAsia="Arial" w:cstheme="minorHAnsi"/>
          <w:b/>
          <w:bCs/>
        </w:rPr>
      </w:pPr>
      <w:r w:rsidRPr="00A30C35">
        <w:rPr>
          <w:rFonts w:eastAsia="Arial" w:cstheme="minorHAnsi"/>
          <w:b/>
          <w:bCs/>
        </w:rPr>
        <w:t>2x za rok je požadován generální úklid, který obnáší zejména:</w:t>
      </w:r>
    </w:p>
    <w:p w14:paraId="760C12BE" w14:textId="77777777" w:rsidR="00B157C9" w:rsidRPr="00A30C35" w:rsidRDefault="00B157C9" w:rsidP="00B157C9">
      <w:pPr>
        <w:spacing w:after="0"/>
        <w:rPr>
          <w:rFonts w:eastAsia="Arial" w:cstheme="minorHAnsi"/>
        </w:rPr>
      </w:pPr>
      <w:r w:rsidRPr="00A30C35">
        <w:rPr>
          <w:rFonts w:eastAsia="Arial" w:cstheme="minorHAnsi"/>
        </w:rPr>
        <w:t>Mytí oken a rámů včetně skleněných výplní.</w:t>
      </w:r>
    </w:p>
    <w:p w14:paraId="48380CBE" w14:textId="77777777" w:rsidR="00B157C9" w:rsidRPr="00A30C35" w:rsidRDefault="00B157C9" w:rsidP="00B157C9">
      <w:pPr>
        <w:spacing w:after="0"/>
        <w:rPr>
          <w:rFonts w:eastAsia="Arial" w:cstheme="minorHAnsi"/>
        </w:rPr>
      </w:pPr>
      <w:r w:rsidRPr="00A30C35">
        <w:rPr>
          <w:rFonts w:eastAsia="Arial" w:cstheme="minorHAnsi"/>
        </w:rPr>
        <w:t>Průmyslové čištění podlah a spár.</w:t>
      </w:r>
    </w:p>
    <w:p w14:paraId="294DA978" w14:textId="77777777" w:rsidR="00B157C9" w:rsidRPr="00A30C35" w:rsidRDefault="00B157C9" w:rsidP="00B157C9">
      <w:pPr>
        <w:spacing w:after="0"/>
        <w:rPr>
          <w:rFonts w:eastAsia="Arial" w:cstheme="minorHAnsi"/>
        </w:rPr>
      </w:pPr>
      <w:r w:rsidRPr="00A30C35">
        <w:rPr>
          <w:rFonts w:eastAsia="Arial" w:cstheme="minorHAnsi"/>
        </w:rPr>
        <w:t>Stírání pavučin z těžko dostupných míst.</w:t>
      </w:r>
    </w:p>
    <w:p w14:paraId="236B2F45" w14:textId="77777777" w:rsidR="00B157C9" w:rsidRPr="00A30C35" w:rsidRDefault="00B157C9" w:rsidP="00B157C9">
      <w:pPr>
        <w:spacing w:after="0"/>
        <w:rPr>
          <w:rFonts w:eastAsia="Arial" w:cstheme="minorHAnsi"/>
        </w:rPr>
      </w:pPr>
      <w:r w:rsidRPr="00A30C35">
        <w:rPr>
          <w:rFonts w:eastAsia="Arial" w:cstheme="minorHAnsi"/>
        </w:rPr>
        <w:t>Utírání prachu z těchto dostupných míst</w:t>
      </w:r>
    </w:p>
    <w:p w14:paraId="62013944" w14:textId="77777777" w:rsidR="00B157C9" w:rsidRDefault="00B157C9" w:rsidP="00B157C9">
      <w:pPr>
        <w:spacing w:after="0"/>
        <w:rPr>
          <w:rFonts w:eastAsia="Arial" w:cstheme="minorHAnsi"/>
        </w:rPr>
      </w:pPr>
      <w:r w:rsidRPr="00A30C35">
        <w:rPr>
          <w:rFonts w:eastAsia="Arial" w:cstheme="minorHAnsi"/>
        </w:rPr>
        <w:t>Mytí dveří.</w:t>
      </w:r>
    </w:p>
    <w:p w14:paraId="63FEBF51" w14:textId="77777777" w:rsidR="00C93A19" w:rsidRDefault="00C93A19" w:rsidP="00B157C9">
      <w:pPr>
        <w:spacing w:after="0"/>
        <w:rPr>
          <w:rFonts w:eastAsia="Arial" w:cstheme="minorHAnsi"/>
        </w:rPr>
      </w:pPr>
    </w:p>
    <w:p w14:paraId="3EFE698E" w14:textId="77777777" w:rsidR="00C93A19" w:rsidRPr="00A30C35" w:rsidRDefault="00C93A19" w:rsidP="00C93A19">
      <w:pPr>
        <w:spacing w:after="0"/>
        <w:rPr>
          <w:rFonts w:eastAsia="Arial" w:cstheme="minorHAnsi"/>
        </w:rPr>
      </w:pPr>
      <w:r w:rsidRPr="00A3397E">
        <w:rPr>
          <w:rFonts w:eastAsia="Arial" w:cstheme="minorHAnsi"/>
          <w:b/>
          <w:bCs/>
        </w:rPr>
        <w:t>Havarijní úklid</w:t>
      </w:r>
      <w:r>
        <w:rPr>
          <w:rFonts w:eastAsia="Arial" w:cstheme="minorHAnsi"/>
        </w:rPr>
        <w:t xml:space="preserve"> – pouze v případě havárie – přesné požadavky budou specifikovány v konkrétní situaci objednatelem, obecným účelem bude vždy odstranit následky havárie a zabránit vzniku dalších škod. </w:t>
      </w:r>
    </w:p>
    <w:p w14:paraId="41245257" w14:textId="77777777" w:rsidR="00C93A19" w:rsidRPr="00A30C35" w:rsidRDefault="00C93A19" w:rsidP="00B157C9">
      <w:pPr>
        <w:spacing w:after="0"/>
        <w:rPr>
          <w:rFonts w:eastAsia="Arial" w:cstheme="minorHAnsi"/>
        </w:rPr>
      </w:pPr>
    </w:p>
    <w:p w14:paraId="2977A0B5" w14:textId="77777777" w:rsidR="00B157C9" w:rsidRDefault="00B157C9" w:rsidP="00796B04">
      <w:pPr>
        <w:spacing w:after="0"/>
        <w:rPr>
          <w:rFonts w:ascii="Times New Roman" w:eastAsia="Arial" w:hAnsi="Times New Roman"/>
        </w:rPr>
      </w:pPr>
    </w:p>
    <w:p w14:paraId="6D5D1612" w14:textId="77777777" w:rsidR="00B157C9" w:rsidRPr="00F041D5" w:rsidRDefault="00B157C9" w:rsidP="00796B04">
      <w:pPr>
        <w:spacing w:after="0"/>
        <w:rPr>
          <w:rFonts w:ascii="Times New Roman" w:eastAsia="Arial" w:hAnsi="Times New Roman"/>
        </w:rPr>
      </w:pPr>
    </w:p>
    <w:sectPr w:rsidR="00B157C9" w:rsidRPr="00F041D5" w:rsidSect="00627EF3">
      <w:type w:val="continuous"/>
      <w:pgSz w:w="11906" w:h="16838"/>
      <w:pgMar w:top="2537" w:right="1417" w:bottom="1417" w:left="1417"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E2166" w14:textId="77777777" w:rsidR="00263412" w:rsidRDefault="00263412" w:rsidP="002D5845">
      <w:pPr>
        <w:spacing w:after="0" w:line="240" w:lineRule="auto"/>
      </w:pPr>
      <w:r>
        <w:separator/>
      </w:r>
    </w:p>
  </w:endnote>
  <w:endnote w:type="continuationSeparator" w:id="0">
    <w:p w14:paraId="33E97FBB" w14:textId="77777777" w:rsidR="00263412" w:rsidRDefault="00263412" w:rsidP="002D5845">
      <w:pPr>
        <w:spacing w:after="0" w:line="240" w:lineRule="auto"/>
      </w:pPr>
      <w:r>
        <w:continuationSeparator/>
      </w:r>
    </w:p>
  </w:endnote>
  <w:endnote w:type="continuationNotice" w:id="1">
    <w:p w14:paraId="6D2D1A84" w14:textId="77777777" w:rsidR="00263412" w:rsidRDefault="002634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 w:name="Helvetica">
    <w:panose1 w:val="020B05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B85EE" w14:textId="77777777" w:rsidR="00263412" w:rsidRDefault="00263412" w:rsidP="002D5845">
      <w:pPr>
        <w:spacing w:after="0" w:line="240" w:lineRule="auto"/>
      </w:pPr>
      <w:r>
        <w:separator/>
      </w:r>
    </w:p>
  </w:footnote>
  <w:footnote w:type="continuationSeparator" w:id="0">
    <w:p w14:paraId="540D5E62" w14:textId="77777777" w:rsidR="00263412" w:rsidRDefault="00263412" w:rsidP="002D5845">
      <w:pPr>
        <w:spacing w:after="0" w:line="240" w:lineRule="auto"/>
      </w:pPr>
      <w:r>
        <w:continuationSeparator/>
      </w:r>
    </w:p>
  </w:footnote>
  <w:footnote w:type="continuationNotice" w:id="1">
    <w:p w14:paraId="087EDD8E" w14:textId="77777777" w:rsidR="00263412" w:rsidRDefault="002634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3216"/>
    <w:multiLevelType w:val="hybridMultilevel"/>
    <w:tmpl w:val="00760184"/>
    <w:lvl w:ilvl="0" w:tplc="24F414D2">
      <w:start w:val="1"/>
      <w:numFmt w:val="decimal"/>
      <w:lvlText w:val="5.%1"/>
      <w:lvlJc w:val="left"/>
      <w:pPr>
        <w:ind w:left="720" w:hanging="360"/>
      </w:pPr>
      <w:rPr>
        <w:rFonts w:hint="default"/>
        <w:b/>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A313A42"/>
    <w:multiLevelType w:val="hybridMultilevel"/>
    <w:tmpl w:val="AE241B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542440A"/>
    <w:multiLevelType w:val="hybridMultilevel"/>
    <w:tmpl w:val="F72A9D8C"/>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3" w15:restartNumberingAfterBreak="0">
    <w:nsid w:val="15A4755B"/>
    <w:multiLevelType w:val="hybridMultilevel"/>
    <w:tmpl w:val="DE62FDE2"/>
    <w:lvl w:ilvl="0" w:tplc="2D6AC82C">
      <w:start w:val="1"/>
      <w:numFmt w:val="decimal"/>
      <w:lvlText w:val="8.%1"/>
      <w:lvlJc w:val="left"/>
      <w:pPr>
        <w:ind w:left="720" w:hanging="360"/>
      </w:pPr>
      <w:rPr>
        <w:rFonts w:hint="default"/>
        <w:b/>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82B6FAD"/>
    <w:multiLevelType w:val="hybridMultilevel"/>
    <w:tmpl w:val="DC7C2652"/>
    <w:lvl w:ilvl="0" w:tplc="454C02E2">
      <w:start w:val="1"/>
      <w:numFmt w:val="decimal"/>
      <w:lvlText w:val="%1."/>
      <w:lvlJc w:val="left"/>
      <w:pPr>
        <w:tabs>
          <w:tab w:val="num" w:pos="1065"/>
        </w:tabs>
        <w:ind w:left="1065" w:hanging="705"/>
      </w:pPr>
      <w:rPr>
        <w:rFonts w:hint="default"/>
      </w:rPr>
    </w:lvl>
    <w:lvl w:ilvl="1" w:tplc="CDC45690">
      <w:start w:val="1"/>
      <w:numFmt w:val="lowerLetter"/>
      <w:lvlText w:val="%2)"/>
      <w:lvlJc w:val="left"/>
      <w:pPr>
        <w:tabs>
          <w:tab w:val="num" w:pos="1440"/>
        </w:tabs>
        <w:ind w:left="1440" w:hanging="360"/>
      </w:pPr>
      <w:rPr>
        <w:rFonts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6CD0E418">
      <w:start w:val="7"/>
      <w:numFmt w:val="bullet"/>
      <w:lvlText w:val="-"/>
      <w:lvlJc w:val="left"/>
      <w:pPr>
        <w:tabs>
          <w:tab w:val="num" w:pos="3600"/>
        </w:tabs>
        <w:ind w:left="3600" w:hanging="360"/>
      </w:pPr>
      <w:rPr>
        <w:rFonts w:ascii="Times New Roman" w:eastAsia="Times New Roman" w:hAnsi="Times New Roman" w:cs="Times New Roman" w:hint="default"/>
      </w:r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19324269"/>
    <w:multiLevelType w:val="hybridMultilevel"/>
    <w:tmpl w:val="AFAA9D40"/>
    <w:lvl w:ilvl="0" w:tplc="655E5890">
      <w:start w:val="1"/>
      <w:numFmt w:val="bullet"/>
      <w:lvlText w:val="-"/>
      <w:lvlJc w:val="left"/>
      <w:pPr>
        <w:tabs>
          <w:tab w:val="num" w:pos="3403"/>
        </w:tabs>
        <w:ind w:left="3403" w:hanging="360"/>
      </w:pPr>
      <w:rPr>
        <w:rFonts w:ascii="Times New Roman" w:eastAsia="Times New Roman" w:hAnsi="Times New Roman" w:cs="Times New Roman" w:hint="default"/>
      </w:rPr>
    </w:lvl>
    <w:lvl w:ilvl="1" w:tplc="655E5890">
      <w:start w:val="1"/>
      <w:numFmt w:val="bullet"/>
      <w:lvlText w:val="-"/>
      <w:lvlJc w:val="left"/>
      <w:pPr>
        <w:tabs>
          <w:tab w:val="num" w:pos="2863"/>
        </w:tabs>
        <w:ind w:left="2863" w:hanging="360"/>
      </w:pPr>
      <w:rPr>
        <w:rFonts w:ascii="Times New Roman" w:eastAsia="Times New Roman" w:hAnsi="Times New Roman" w:cs="Times New Roman" w:hint="default"/>
      </w:rPr>
    </w:lvl>
    <w:lvl w:ilvl="2" w:tplc="04050003">
      <w:start w:val="1"/>
      <w:numFmt w:val="bullet"/>
      <w:lvlText w:val="o"/>
      <w:lvlJc w:val="left"/>
      <w:pPr>
        <w:tabs>
          <w:tab w:val="num" w:pos="3583"/>
        </w:tabs>
        <w:ind w:left="3583" w:hanging="360"/>
      </w:pPr>
      <w:rPr>
        <w:rFonts w:ascii="Courier New" w:hAnsi="Courier New" w:hint="default"/>
      </w:rPr>
    </w:lvl>
    <w:lvl w:ilvl="3" w:tplc="04050001">
      <w:start w:val="1"/>
      <w:numFmt w:val="bullet"/>
      <w:lvlText w:val=""/>
      <w:lvlJc w:val="left"/>
      <w:pPr>
        <w:tabs>
          <w:tab w:val="num" w:pos="4303"/>
        </w:tabs>
        <w:ind w:left="4303" w:hanging="360"/>
      </w:pPr>
      <w:rPr>
        <w:rFonts w:ascii="Symbol" w:hAnsi="Symbol" w:hint="default"/>
      </w:rPr>
    </w:lvl>
    <w:lvl w:ilvl="4" w:tplc="04050003" w:tentative="1">
      <w:start w:val="1"/>
      <w:numFmt w:val="bullet"/>
      <w:lvlText w:val="o"/>
      <w:lvlJc w:val="left"/>
      <w:pPr>
        <w:tabs>
          <w:tab w:val="num" w:pos="5023"/>
        </w:tabs>
        <w:ind w:left="5023" w:hanging="360"/>
      </w:pPr>
      <w:rPr>
        <w:rFonts w:ascii="Courier New" w:hAnsi="Courier New" w:hint="default"/>
      </w:rPr>
    </w:lvl>
    <w:lvl w:ilvl="5" w:tplc="04050005" w:tentative="1">
      <w:start w:val="1"/>
      <w:numFmt w:val="bullet"/>
      <w:lvlText w:val=""/>
      <w:lvlJc w:val="left"/>
      <w:pPr>
        <w:tabs>
          <w:tab w:val="num" w:pos="5743"/>
        </w:tabs>
        <w:ind w:left="5743" w:hanging="360"/>
      </w:pPr>
      <w:rPr>
        <w:rFonts w:ascii="Wingdings" w:hAnsi="Wingdings" w:hint="default"/>
      </w:rPr>
    </w:lvl>
    <w:lvl w:ilvl="6" w:tplc="04050001" w:tentative="1">
      <w:start w:val="1"/>
      <w:numFmt w:val="bullet"/>
      <w:lvlText w:val=""/>
      <w:lvlJc w:val="left"/>
      <w:pPr>
        <w:tabs>
          <w:tab w:val="num" w:pos="6463"/>
        </w:tabs>
        <w:ind w:left="6463" w:hanging="360"/>
      </w:pPr>
      <w:rPr>
        <w:rFonts w:ascii="Symbol" w:hAnsi="Symbol" w:hint="default"/>
      </w:rPr>
    </w:lvl>
    <w:lvl w:ilvl="7" w:tplc="04050003" w:tentative="1">
      <w:start w:val="1"/>
      <w:numFmt w:val="bullet"/>
      <w:lvlText w:val="o"/>
      <w:lvlJc w:val="left"/>
      <w:pPr>
        <w:tabs>
          <w:tab w:val="num" w:pos="7183"/>
        </w:tabs>
        <w:ind w:left="7183" w:hanging="360"/>
      </w:pPr>
      <w:rPr>
        <w:rFonts w:ascii="Courier New" w:hAnsi="Courier New" w:hint="default"/>
      </w:rPr>
    </w:lvl>
    <w:lvl w:ilvl="8" w:tplc="04050005" w:tentative="1">
      <w:start w:val="1"/>
      <w:numFmt w:val="bullet"/>
      <w:lvlText w:val=""/>
      <w:lvlJc w:val="left"/>
      <w:pPr>
        <w:tabs>
          <w:tab w:val="num" w:pos="7903"/>
        </w:tabs>
        <w:ind w:left="7903" w:hanging="360"/>
      </w:pPr>
      <w:rPr>
        <w:rFonts w:ascii="Wingdings" w:hAnsi="Wingdings" w:hint="default"/>
      </w:rPr>
    </w:lvl>
  </w:abstractNum>
  <w:abstractNum w:abstractNumId="6" w15:restartNumberingAfterBreak="0">
    <w:nsid w:val="1F9672E1"/>
    <w:multiLevelType w:val="hybridMultilevel"/>
    <w:tmpl w:val="E812BE04"/>
    <w:lvl w:ilvl="0" w:tplc="281E4A1E">
      <w:start w:val="130"/>
      <w:numFmt w:val="bullet"/>
      <w:lvlText w:val="-"/>
      <w:lvlJc w:val="left"/>
      <w:pPr>
        <w:ind w:left="720" w:hanging="360"/>
      </w:pPr>
      <w:rPr>
        <w:rFonts w:ascii="Arial" w:eastAsia="Arial"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FB62ED8"/>
    <w:multiLevelType w:val="hybridMultilevel"/>
    <w:tmpl w:val="C54C84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A496F85"/>
    <w:multiLevelType w:val="hybridMultilevel"/>
    <w:tmpl w:val="C74891A2"/>
    <w:lvl w:ilvl="0" w:tplc="99FA948A">
      <w:start w:val="1"/>
      <w:numFmt w:val="decimal"/>
      <w:lvlText w:val="%1."/>
      <w:lvlJc w:val="left"/>
      <w:pPr>
        <w:ind w:left="786" w:hanging="360"/>
      </w:pPr>
      <w:rPr>
        <w:rFonts w:ascii="Calibri" w:hAnsi="Calibri" w:cs="Calibri" w:hint="default"/>
        <w:b w:val="0"/>
        <w:sz w:val="22"/>
        <w:szCs w:val="20"/>
      </w:rPr>
    </w:lvl>
    <w:lvl w:ilvl="1" w:tplc="04050019">
      <w:start w:val="1"/>
      <w:numFmt w:val="lowerLetter"/>
      <w:lvlText w:val="%2."/>
      <w:lvlJc w:val="left"/>
      <w:pPr>
        <w:ind w:left="1506" w:hanging="360"/>
      </w:pPr>
      <w:rPr>
        <w:rFonts w:cs="Times New Roman"/>
      </w:rPr>
    </w:lvl>
    <w:lvl w:ilvl="2" w:tplc="0405001B">
      <w:start w:val="1"/>
      <w:numFmt w:val="lowerRoman"/>
      <w:lvlText w:val="%3."/>
      <w:lvlJc w:val="right"/>
      <w:pPr>
        <w:ind w:left="2226" w:hanging="180"/>
      </w:pPr>
      <w:rPr>
        <w:rFonts w:cs="Times New Roman"/>
      </w:rPr>
    </w:lvl>
    <w:lvl w:ilvl="3" w:tplc="0405000F">
      <w:start w:val="1"/>
      <w:numFmt w:val="decimal"/>
      <w:lvlText w:val="%4."/>
      <w:lvlJc w:val="left"/>
      <w:pPr>
        <w:ind w:left="2946" w:hanging="360"/>
      </w:pPr>
      <w:rPr>
        <w:rFonts w:cs="Times New Roman"/>
      </w:rPr>
    </w:lvl>
    <w:lvl w:ilvl="4" w:tplc="04050019">
      <w:start w:val="1"/>
      <w:numFmt w:val="lowerLetter"/>
      <w:lvlText w:val="%5."/>
      <w:lvlJc w:val="left"/>
      <w:pPr>
        <w:ind w:left="3666" w:hanging="360"/>
      </w:pPr>
      <w:rPr>
        <w:rFonts w:cs="Times New Roman"/>
      </w:rPr>
    </w:lvl>
    <w:lvl w:ilvl="5" w:tplc="0405001B">
      <w:start w:val="1"/>
      <w:numFmt w:val="lowerRoman"/>
      <w:lvlText w:val="%6."/>
      <w:lvlJc w:val="right"/>
      <w:pPr>
        <w:ind w:left="4386" w:hanging="180"/>
      </w:pPr>
      <w:rPr>
        <w:rFonts w:cs="Times New Roman"/>
      </w:rPr>
    </w:lvl>
    <w:lvl w:ilvl="6" w:tplc="0405000F">
      <w:start w:val="1"/>
      <w:numFmt w:val="decimal"/>
      <w:lvlText w:val="%7."/>
      <w:lvlJc w:val="left"/>
      <w:pPr>
        <w:ind w:left="5106" w:hanging="360"/>
      </w:pPr>
      <w:rPr>
        <w:rFonts w:cs="Times New Roman"/>
      </w:rPr>
    </w:lvl>
    <w:lvl w:ilvl="7" w:tplc="04050019">
      <w:start w:val="1"/>
      <w:numFmt w:val="lowerLetter"/>
      <w:lvlText w:val="%8."/>
      <w:lvlJc w:val="left"/>
      <w:pPr>
        <w:ind w:left="5826" w:hanging="360"/>
      </w:pPr>
      <w:rPr>
        <w:rFonts w:cs="Times New Roman"/>
      </w:rPr>
    </w:lvl>
    <w:lvl w:ilvl="8" w:tplc="0405001B">
      <w:start w:val="1"/>
      <w:numFmt w:val="lowerRoman"/>
      <w:lvlText w:val="%9."/>
      <w:lvlJc w:val="right"/>
      <w:pPr>
        <w:ind w:left="6546" w:hanging="180"/>
      </w:pPr>
      <w:rPr>
        <w:rFonts w:cs="Times New Roman"/>
      </w:rPr>
    </w:lvl>
  </w:abstractNum>
  <w:abstractNum w:abstractNumId="9" w15:restartNumberingAfterBreak="0">
    <w:nsid w:val="3D7C04CB"/>
    <w:multiLevelType w:val="hybridMultilevel"/>
    <w:tmpl w:val="C5365BFC"/>
    <w:lvl w:ilvl="0" w:tplc="AF328744">
      <w:start w:val="1"/>
      <w:numFmt w:val="decimal"/>
      <w:lvlText w:val="6.%1"/>
      <w:lvlJc w:val="left"/>
      <w:pPr>
        <w:ind w:left="720" w:hanging="360"/>
      </w:pPr>
      <w:rPr>
        <w:rFonts w:hint="default"/>
        <w:b/>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8D0227C"/>
    <w:multiLevelType w:val="hybridMultilevel"/>
    <w:tmpl w:val="227A15E4"/>
    <w:lvl w:ilvl="0" w:tplc="B4049B38">
      <w:start w:val="1"/>
      <w:numFmt w:val="decimal"/>
      <w:lvlText w:val="1.%1"/>
      <w:lvlJc w:val="left"/>
      <w:pPr>
        <w:ind w:left="720" w:hanging="360"/>
      </w:pPr>
      <w:rPr>
        <w:rFonts w:hint="default"/>
        <w:b/>
        <w:bCs/>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A403FCB"/>
    <w:multiLevelType w:val="multilevel"/>
    <w:tmpl w:val="BB1E1686"/>
    <w:lvl w:ilvl="0">
      <w:start w:val="1"/>
      <w:numFmt w:val="upperRoman"/>
      <w:lvlText w:val="%1."/>
      <w:lvlJc w:val="right"/>
      <w:pPr>
        <w:ind w:left="720" w:hanging="360"/>
      </w:pPr>
    </w:lvl>
    <w:lvl w:ilvl="1">
      <w:start w:val="1"/>
      <w:numFmt w:val="decimal"/>
      <w:isLgl/>
      <w:lvlText w:val="%1.%2"/>
      <w:lvlJc w:val="left"/>
      <w:pPr>
        <w:ind w:left="720" w:hanging="360"/>
      </w:pPr>
      <w:rPr>
        <w:rFonts w:eastAsia="Times New Roman" w:hint="default"/>
        <w:b/>
        <w:bCs/>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1800" w:hanging="1440"/>
      </w:pPr>
      <w:rPr>
        <w:rFonts w:eastAsia="Times New Roman" w:hint="default"/>
      </w:rPr>
    </w:lvl>
  </w:abstractNum>
  <w:abstractNum w:abstractNumId="12" w15:restartNumberingAfterBreak="0">
    <w:nsid w:val="54632F39"/>
    <w:multiLevelType w:val="hybridMultilevel"/>
    <w:tmpl w:val="9EEAF2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B976EC7"/>
    <w:multiLevelType w:val="hybridMultilevel"/>
    <w:tmpl w:val="29809E42"/>
    <w:lvl w:ilvl="0" w:tplc="D2C8F4CE">
      <w:start w:val="1"/>
      <w:numFmt w:val="decimal"/>
      <w:lvlText w:val="2.%1"/>
      <w:lvlJc w:val="left"/>
      <w:pPr>
        <w:ind w:left="720" w:hanging="360"/>
      </w:pPr>
      <w:rPr>
        <w:rFonts w:hint="default"/>
        <w:b/>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C045B5A"/>
    <w:multiLevelType w:val="hybridMultilevel"/>
    <w:tmpl w:val="976818DE"/>
    <w:lvl w:ilvl="0" w:tplc="D428C20E">
      <w:start w:val="1"/>
      <w:numFmt w:val="decimal"/>
      <w:lvlText w:val="4.%1"/>
      <w:lvlJc w:val="left"/>
      <w:pPr>
        <w:ind w:left="720" w:hanging="360"/>
      </w:pPr>
      <w:rPr>
        <w:rFonts w:hint="default"/>
        <w:b/>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2F5251A"/>
    <w:multiLevelType w:val="hybridMultilevel"/>
    <w:tmpl w:val="F1FAB942"/>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6" w15:restartNumberingAfterBreak="0">
    <w:nsid w:val="64457AC5"/>
    <w:multiLevelType w:val="hybridMultilevel"/>
    <w:tmpl w:val="753043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CF83B9F"/>
    <w:multiLevelType w:val="hybridMultilevel"/>
    <w:tmpl w:val="33303924"/>
    <w:lvl w:ilvl="0" w:tplc="B95E03EE">
      <w:start w:val="1"/>
      <w:numFmt w:val="decimal"/>
      <w:lvlText w:val="3.%1"/>
      <w:lvlJc w:val="left"/>
      <w:pPr>
        <w:ind w:left="720" w:hanging="360"/>
      </w:pPr>
      <w:rPr>
        <w:rFonts w:hint="default"/>
        <w:b/>
        <w:bCs/>
      </w:rPr>
    </w:lvl>
    <w:lvl w:ilvl="1" w:tplc="04050001">
      <w:start w:val="1"/>
      <w:numFmt w:val="bullet"/>
      <w:lvlText w:val=""/>
      <w:lvlJc w:val="left"/>
      <w:pPr>
        <w:ind w:left="1440" w:hanging="360"/>
      </w:pPr>
      <w:rPr>
        <w:rFonts w:ascii="Symbol" w:hAnsi="Symbol"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7CA59C6"/>
    <w:multiLevelType w:val="hybridMultilevel"/>
    <w:tmpl w:val="63C05534"/>
    <w:lvl w:ilvl="0" w:tplc="11184228">
      <w:start w:val="1"/>
      <w:numFmt w:val="decimal"/>
      <w:lvlText w:val="7.%1"/>
      <w:lvlJc w:val="left"/>
      <w:pPr>
        <w:ind w:left="720" w:hanging="360"/>
      </w:pPr>
      <w:rPr>
        <w:rFonts w:hint="default"/>
        <w:b/>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868684582">
    <w:abstractNumId w:val="1"/>
  </w:num>
  <w:num w:numId="2" w16cid:durableId="1613055666">
    <w:abstractNumId w:val="15"/>
  </w:num>
  <w:num w:numId="3" w16cid:durableId="1904944428">
    <w:abstractNumId w:val="12"/>
  </w:num>
  <w:num w:numId="4" w16cid:durableId="1603418989">
    <w:abstractNumId w:val="7"/>
  </w:num>
  <w:num w:numId="5" w16cid:durableId="1877310997">
    <w:abstractNumId w:val="2"/>
  </w:num>
  <w:num w:numId="6" w16cid:durableId="627199434">
    <w:abstractNumId w:val="4"/>
  </w:num>
  <w:num w:numId="7" w16cid:durableId="1937513798">
    <w:abstractNumId w:val="5"/>
  </w:num>
  <w:num w:numId="8" w16cid:durableId="175967838">
    <w:abstractNumId w:val="16"/>
  </w:num>
  <w:num w:numId="9" w16cid:durableId="596672383">
    <w:abstractNumId w:val="6"/>
  </w:num>
  <w:num w:numId="10" w16cid:durableId="2035643033">
    <w:abstractNumId w:val="11"/>
  </w:num>
  <w:num w:numId="11" w16cid:durableId="1554657505">
    <w:abstractNumId w:val="10"/>
  </w:num>
  <w:num w:numId="12" w16cid:durableId="724373478">
    <w:abstractNumId w:val="13"/>
  </w:num>
  <w:num w:numId="13" w16cid:durableId="974335356">
    <w:abstractNumId w:val="17"/>
  </w:num>
  <w:num w:numId="14" w16cid:durableId="2037383467">
    <w:abstractNumId w:val="14"/>
  </w:num>
  <w:num w:numId="15" w16cid:durableId="139081277">
    <w:abstractNumId w:val="0"/>
  </w:num>
  <w:num w:numId="16" w16cid:durableId="364865202">
    <w:abstractNumId w:val="9"/>
  </w:num>
  <w:num w:numId="17" w16cid:durableId="1231769175">
    <w:abstractNumId w:val="18"/>
  </w:num>
  <w:num w:numId="18" w16cid:durableId="845053075">
    <w:abstractNumId w:val="3"/>
  </w:num>
  <w:num w:numId="19" w16cid:durableId="2729826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zMDUysTSxtDAxNLRU0lEKTi0uzszPAymwrAUAIJSpoSwAAAA="/>
  </w:docVars>
  <w:rsids>
    <w:rsidRoot w:val="007B639F"/>
    <w:rsid w:val="00000B2E"/>
    <w:rsid w:val="00001016"/>
    <w:rsid w:val="000021C2"/>
    <w:rsid w:val="00002F5B"/>
    <w:rsid w:val="00003BBF"/>
    <w:rsid w:val="0000429D"/>
    <w:rsid w:val="00005417"/>
    <w:rsid w:val="00005659"/>
    <w:rsid w:val="000066C2"/>
    <w:rsid w:val="000075D1"/>
    <w:rsid w:val="000077A2"/>
    <w:rsid w:val="00014550"/>
    <w:rsid w:val="00014A82"/>
    <w:rsid w:val="000157B4"/>
    <w:rsid w:val="000166FB"/>
    <w:rsid w:val="000217F2"/>
    <w:rsid w:val="000231E4"/>
    <w:rsid w:val="00027435"/>
    <w:rsid w:val="00030C15"/>
    <w:rsid w:val="00031C70"/>
    <w:rsid w:val="00034EB6"/>
    <w:rsid w:val="0003704C"/>
    <w:rsid w:val="000409DF"/>
    <w:rsid w:val="0004153C"/>
    <w:rsid w:val="00041623"/>
    <w:rsid w:val="00041D1D"/>
    <w:rsid w:val="00044BF7"/>
    <w:rsid w:val="00044C4C"/>
    <w:rsid w:val="00046AA7"/>
    <w:rsid w:val="000478F7"/>
    <w:rsid w:val="00047A5C"/>
    <w:rsid w:val="00050391"/>
    <w:rsid w:val="00050FF3"/>
    <w:rsid w:val="00053C70"/>
    <w:rsid w:val="00055A21"/>
    <w:rsid w:val="00055D00"/>
    <w:rsid w:val="00060C6F"/>
    <w:rsid w:val="00061AC2"/>
    <w:rsid w:val="00062397"/>
    <w:rsid w:val="000624DB"/>
    <w:rsid w:val="000646F7"/>
    <w:rsid w:val="0006487E"/>
    <w:rsid w:val="000677FF"/>
    <w:rsid w:val="00070368"/>
    <w:rsid w:val="00070B2B"/>
    <w:rsid w:val="00073013"/>
    <w:rsid w:val="00073050"/>
    <w:rsid w:val="0007399C"/>
    <w:rsid w:val="00075F6D"/>
    <w:rsid w:val="00076B2D"/>
    <w:rsid w:val="00080A35"/>
    <w:rsid w:val="000849C3"/>
    <w:rsid w:val="00087D5B"/>
    <w:rsid w:val="00090FA8"/>
    <w:rsid w:val="000911D0"/>
    <w:rsid w:val="0009176F"/>
    <w:rsid w:val="00091F22"/>
    <w:rsid w:val="00097383"/>
    <w:rsid w:val="000A3486"/>
    <w:rsid w:val="000A3D06"/>
    <w:rsid w:val="000A5D81"/>
    <w:rsid w:val="000B1DDB"/>
    <w:rsid w:val="000B223E"/>
    <w:rsid w:val="000B2FA4"/>
    <w:rsid w:val="000B2FCD"/>
    <w:rsid w:val="000B2FF3"/>
    <w:rsid w:val="000B3C16"/>
    <w:rsid w:val="000B4C35"/>
    <w:rsid w:val="000C2C4B"/>
    <w:rsid w:val="000C399D"/>
    <w:rsid w:val="000C4092"/>
    <w:rsid w:val="000C4C6B"/>
    <w:rsid w:val="000C545A"/>
    <w:rsid w:val="000C65A0"/>
    <w:rsid w:val="000D238C"/>
    <w:rsid w:val="000D3B8F"/>
    <w:rsid w:val="000D5330"/>
    <w:rsid w:val="000D5C59"/>
    <w:rsid w:val="000E034F"/>
    <w:rsid w:val="000E35F0"/>
    <w:rsid w:val="000E578C"/>
    <w:rsid w:val="000E683A"/>
    <w:rsid w:val="000E75D7"/>
    <w:rsid w:val="000E7BE6"/>
    <w:rsid w:val="000F0CE2"/>
    <w:rsid w:val="000F1B58"/>
    <w:rsid w:val="000F1E57"/>
    <w:rsid w:val="000F489F"/>
    <w:rsid w:val="000F48AB"/>
    <w:rsid w:val="000F4CB1"/>
    <w:rsid w:val="000F7EA6"/>
    <w:rsid w:val="00100417"/>
    <w:rsid w:val="001005D1"/>
    <w:rsid w:val="0010092B"/>
    <w:rsid w:val="00101850"/>
    <w:rsid w:val="00101E52"/>
    <w:rsid w:val="0010364D"/>
    <w:rsid w:val="00104DAD"/>
    <w:rsid w:val="001069EC"/>
    <w:rsid w:val="001075E9"/>
    <w:rsid w:val="00113B04"/>
    <w:rsid w:val="00113CDB"/>
    <w:rsid w:val="00115859"/>
    <w:rsid w:val="00116A27"/>
    <w:rsid w:val="001173D1"/>
    <w:rsid w:val="00121557"/>
    <w:rsid w:val="00122421"/>
    <w:rsid w:val="00122617"/>
    <w:rsid w:val="0012261C"/>
    <w:rsid w:val="00123347"/>
    <w:rsid w:val="00127ACE"/>
    <w:rsid w:val="00130069"/>
    <w:rsid w:val="00131C9C"/>
    <w:rsid w:val="0013272A"/>
    <w:rsid w:val="00132F36"/>
    <w:rsid w:val="00134E11"/>
    <w:rsid w:val="00135529"/>
    <w:rsid w:val="0013603D"/>
    <w:rsid w:val="001362FF"/>
    <w:rsid w:val="00137945"/>
    <w:rsid w:val="001418AD"/>
    <w:rsid w:val="001427A8"/>
    <w:rsid w:val="00143DF8"/>
    <w:rsid w:val="00144A7B"/>
    <w:rsid w:val="00146A90"/>
    <w:rsid w:val="0015178F"/>
    <w:rsid w:val="00153AA1"/>
    <w:rsid w:val="001564A7"/>
    <w:rsid w:val="00161570"/>
    <w:rsid w:val="00162925"/>
    <w:rsid w:val="00164A2E"/>
    <w:rsid w:val="0016574B"/>
    <w:rsid w:val="00167C6B"/>
    <w:rsid w:val="00167C94"/>
    <w:rsid w:val="00174441"/>
    <w:rsid w:val="001771F6"/>
    <w:rsid w:val="001836C4"/>
    <w:rsid w:val="00183D09"/>
    <w:rsid w:val="00184A06"/>
    <w:rsid w:val="00186D3F"/>
    <w:rsid w:val="00192CFD"/>
    <w:rsid w:val="00192F30"/>
    <w:rsid w:val="00193508"/>
    <w:rsid w:val="0019578C"/>
    <w:rsid w:val="00196B02"/>
    <w:rsid w:val="00196B42"/>
    <w:rsid w:val="001971F7"/>
    <w:rsid w:val="00197460"/>
    <w:rsid w:val="001A2A5C"/>
    <w:rsid w:val="001A2B66"/>
    <w:rsid w:val="001A56D4"/>
    <w:rsid w:val="001C092F"/>
    <w:rsid w:val="001C0F29"/>
    <w:rsid w:val="001C11D4"/>
    <w:rsid w:val="001C1937"/>
    <w:rsid w:val="001C2432"/>
    <w:rsid w:val="001C4599"/>
    <w:rsid w:val="001C47D1"/>
    <w:rsid w:val="001C48BF"/>
    <w:rsid w:val="001C539E"/>
    <w:rsid w:val="001C53D4"/>
    <w:rsid w:val="001C6178"/>
    <w:rsid w:val="001C6F5A"/>
    <w:rsid w:val="001D12A1"/>
    <w:rsid w:val="001D2144"/>
    <w:rsid w:val="001D7117"/>
    <w:rsid w:val="001E0F58"/>
    <w:rsid w:val="001E4195"/>
    <w:rsid w:val="001E5FB6"/>
    <w:rsid w:val="001E6350"/>
    <w:rsid w:val="001F05D9"/>
    <w:rsid w:val="001F0B26"/>
    <w:rsid w:val="001F154D"/>
    <w:rsid w:val="001F1BB2"/>
    <w:rsid w:val="001F2FCA"/>
    <w:rsid w:val="001F475F"/>
    <w:rsid w:val="001F4937"/>
    <w:rsid w:val="001F5A2E"/>
    <w:rsid w:val="001F77C3"/>
    <w:rsid w:val="001F7D16"/>
    <w:rsid w:val="00201753"/>
    <w:rsid w:val="00201B97"/>
    <w:rsid w:val="00206211"/>
    <w:rsid w:val="00206F6B"/>
    <w:rsid w:val="00211C45"/>
    <w:rsid w:val="00211D8B"/>
    <w:rsid w:val="00212764"/>
    <w:rsid w:val="002135D9"/>
    <w:rsid w:val="00214187"/>
    <w:rsid w:val="002218B3"/>
    <w:rsid w:val="00225857"/>
    <w:rsid w:val="00227704"/>
    <w:rsid w:val="002306AE"/>
    <w:rsid w:val="00230A60"/>
    <w:rsid w:val="002345F9"/>
    <w:rsid w:val="00235803"/>
    <w:rsid w:val="002358DC"/>
    <w:rsid w:val="00236B66"/>
    <w:rsid w:val="002373FC"/>
    <w:rsid w:val="00237BBB"/>
    <w:rsid w:val="00237D60"/>
    <w:rsid w:val="0024121D"/>
    <w:rsid w:val="0024147E"/>
    <w:rsid w:val="0024147F"/>
    <w:rsid w:val="00242C70"/>
    <w:rsid w:val="00245366"/>
    <w:rsid w:val="00247B79"/>
    <w:rsid w:val="00251119"/>
    <w:rsid w:val="00252D2E"/>
    <w:rsid w:val="00253D65"/>
    <w:rsid w:val="0025635A"/>
    <w:rsid w:val="00256BE9"/>
    <w:rsid w:val="00263333"/>
    <w:rsid w:val="00263412"/>
    <w:rsid w:val="00263691"/>
    <w:rsid w:val="00264D52"/>
    <w:rsid w:val="0026734E"/>
    <w:rsid w:val="002678A2"/>
    <w:rsid w:val="00270CF6"/>
    <w:rsid w:val="00270D6E"/>
    <w:rsid w:val="00274DE4"/>
    <w:rsid w:val="00276726"/>
    <w:rsid w:val="00280548"/>
    <w:rsid w:val="00282F86"/>
    <w:rsid w:val="00284D1F"/>
    <w:rsid w:val="002875E1"/>
    <w:rsid w:val="00287910"/>
    <w:rsid w:val="0029477C"/>
    <w:rsid w:val="002A3046"/>
    <w:rsid w:val="002A42CE"/>
    <w:rsid w:val="002A57BC"/>
    <w:rsid w:val="002B047C"/>
    <w:rsid w:val="002B0831"/>
    <w:rsid w:val="002B1489"/>
    <w:rsid w:val="002B1539"/>
    <w:rsid w:val="002B2F6F"/>
    <w:rsid w:val="002B32C2"/>
    <w:rsid w:val="002B389B"/>
    <w:rsid w:val="002B79A9"/>
    <w:rsid w:val="002C0A38"/>
    <w:rsid w:val="002C2D16"/>
    <w:rsid w:val="002C37EF"/>
    <w:rsid w:val="002C6CDE"/>
    <w:rsid w:val="002C7C3B"/>
    <w:rsid w:val="002D14FE"/>
    <w:rsid w:val="002D3CA5"/>
    <w:rsid w:val="002D4A34"/>
    <w:rsid w:val="002D54E2"/>
    <w:rsid w:val="002D5845"/>
    <w:rsid w:val="002E15EB"/>
    <w:rsid w:val="002E2386"/>
    <w:rsid w:val="002E3795"/>
    <w:rsid w:val="002E3E68"/>
    <w:rsid w:val="002E4005"/>
    <w:rsid w:val="002E4A74"/>
    <w:rsid w:val="002E4B2D"/>
    <w:rsid w:val="002E5338"/>
    <w:rsid w:val="002E5708"/>
    <w:rsid w:val="002E5712"/>
    <w:rsid w:val="002E57C9"/>
    <w:rsid w:val="002F0443"/>
    <w:rsid w:val="002F15F3"/>
    <w:rsid w:val="002F1B7B"/>
    <w:rsid w:val="002F25C8"/>
    <w:rsid w:val="002F2BF9"/>
    <w:rsid w:val="002F2C1D"/>
    <w:rsid w:val="002F2C7F"/>
    <w:rsid w:val="002F2CB1"/>
    <w:rsid w:val="002F344A"/>
    <w:rsid w:val="002F3CBF"/>
    <w:rsid w:val="002F561D"/>
    <w:rsid w:val="002F6D08"/>
    <w:rsid w:val="002F6F7A"/>
    <w:rsid w:val="002F70C2"/>
    <w:rsid w:val="002F7FA3"/>
    <w:rsid w:val="00300623"/>
    <w:rsid w:val="00300F0A"/>
    <w:rsid w:val="00304DDB"/>
    <w:rsid w:val="003076A7"/>
    <w:rsid w:val="00310DE0"/>
    <w:rsid w:val="00311123"/>
    <w:rsid w:val="003132A8"/>
    <w:rsid w:val="00313731"/>
    <w:rsid w:val="00315DB7"/>
    <w:rsid w:val="003172F7"/>
    <w:rsid w:val="003217B8"/>
    <w:rsid w:val="0032449C"/>
    <w:rsid w:val="00325522"/>
    <w:rsid w:val="00326205"/>
    <w:rsid w:val="003262F4"/>
    <w:rsid w:val="00326AFA"/>
    <w:rsid w:val="00330155"/>
    <w:rsid w:val="00332BD5"/>
    <w:rsid w:val="00333420"/>
    <w:rsid w:val="0033349F"/>
    <w:rsid w:val="00333611"/>
    <w:rsid w:val="0033389F"/>
    <w:rsid w:val="00335A2A"/>
    <w:rsid w:val="003375FB"/>
    <w:rsid w:val="0034075E"/>
    <w:rsid w:val="00345C23"/>
    <w:rsid w:val="003466F4"/>
    <w:rsid w:val="0034784F"/>
    <w:rsid w:val="003500E5"/>
    <w:rsid w:val="003529D8"/>
    <w:rsid w:val="0035421B"/>
    <w:rsid w:val="00354827"/>
    <w:rsid w:val="003606B2"/>
    <w:rsid w:val="0036196F"/>
    <w:rsid w:val="00362AD0"/>
    <w:rsid w:val="00367E34"/>
    <w:rsid w:val="0037301D"/>
    <w:rsid w:val="00373B85"/>
    <w:rsid w:val="00376E29"/>
    <w:rsid w:val="00382480"/>
    <w:rsid w:val="0038303C"/>
    <w:rsid w:val="00384097"/>
    <w:rsid w:val="00384768"/>
    <w:rsid w:val="003848EB"/>
    <w:rsid w:val="00391D41"/>
    <w:rsid w:val="003920E9"/>
    <w:rsid w:val="00395314"/>
    <w:rsid w:val="00396667"/>
    <w:rsid w:val="00397F73"/>
    <w:rsid w:val="003A14DF"/>
    <w:rsid w:val="003A15CA"/>
    <w:rsid w:val="003A18ED"/>
    <w:rsid w:val="003A19D4"/>
    <w:rsid w:val="003A1E56"/>
    <w:rsid w:val="003A25B1"/>
    <w:rsid w:val="003A3390"/>
    <w:rsid w:val="003A7A0F"/>
    <w:rsid w:val="003B2CA7"/>
    <w:rsid w:val="003B3627"/>
    <w:rsid w:val="003B5E4D"/>
    <w:rsid w:val="003B6500"/>
    <w:rsid w:val="003C0AF9"/>
    <w:rsid w:val="003C2131"/>
    <w:rsid w:val="003C3B66"/>
    <w:rsid w:val="003D3C92"/>
    <w:rsid w:val="003D3D8C"/>
    <w:rsid w:val="003D3FE4"/>
    <w:rsid w:val="003D5874"/>
    <w:rsid w:val="003D6548"/>
    <w:rsid w:val="003D7E59"/>
    <w:rsid w:val="003E09F3"/>
    <w:rsid w:val="003E18A0"/>
    <w:rsid w:val="003E69A8"/>
    <w:rsid w:val="003E7D27"/>
    <w:rsid w:val="003F16BD"/>
    <w:rsid w:val="003F210E"/>
    <w:rsid w:val="003F2D1E"/>
    <w:rsid w:val="003F3F78"/>
    <w:rsid w:val="00401F12"/>
    <w:rsid w:val="00405204"/>
    <w:rsid w:val="004058CC"/>
    <w:rsid w:val="0040653C"/>
    <w:rsid w:val="00407299"/>
    <w:rsid w:val="00411FAC"/>
    <w:rsid w:val="00413543"/>
    <w:rsid w:val="0041635F"/>
    <w:rsid w:val="0042066F"/>
    <w:rsid w:val="00422345"/>
    <w:rsid w:val="00423D70"/>
    <w:rsid w:val="004258BD"/>
    <w:rsid w:val="004270A5"/>
    <w:rsid w:val="00427A97"/>
    <w:rsid w:val="00430D84"/>
    <w:rsid w:val="0043426A"/>
    <w:rsid w:val="00434845"/>
    <w:rsid w:val="004348AB"/>
    <w:rsid w:val="00435EB8"/>
    <w:rsid w:val="00435F60"/>
    <w:rsid w:val="00436F73"/>
    <w:rsid w:val="00440C48"/>
    <w:rsid w:val="00441448"/>
    <w:rsid w:val="004415DD"/>
    <w:rsid w:val="00442D56"/>
    <w:rsid w:val="004451AF"/>
    <w:rsid w:val="004516F3"/>
    <w:rsid w:val="00454143"/>
    <w:rsid w:val="0045751F"/>
    <w:rsid w:val="004626B2"/>
    <w:rsid w:val="004635C6"/>
    <w:rsid w:val="00464395"/>
    <w:rsid w:val="00467FFC"/>
    <w:rsid w:val="00472811"/>
    <w:rsid w:val="0047311A"/>
    <w:rsid w:val="0048285F"/>
    <w:rsid w:val="00482A95"/>
    <w:rsid w:val="00484405"/>
    <w:rsid w:val="004845A5"/>
    <w:rsid w:val="00491935"/>
    <w:rsid w:val="00492316"/>
    <w:rsid w:val="00492488"/>
    <w:rsid w:val="004932A5"/>
    <w:rsid w:val="004934A5"/>
    <w:rsid w:val="0049409D"/>
    <w:rsid w:val="0049556E"/>
    <w:rsid w:val="00496514"/>
    <w:rsid w:val="0049773E"/>
    <w:rsid w:val="004A06EA"/>
    <w:rsid w:val="004A0F53"/>
    <w:rsid w:val="004A16B8"/>
    <w:rsid w:val="004A4AB0"/>
    <w:rsid w:val="004A6F3B"/>
    <w:rsid w:val="004B0B40"/>
    <w:rsid w:val="004B1421"/>
    <w:rsid w:val="004B1542"/>
    <w:rsid w:val="004B1D7E"/>
    <w:rsid w:val="004B26B1"/>
    <w:rsid w:val="004B6545"/>
    <w:rsid w:val="004B72DA"/>
    <w:rsid w:val="004C2E44"/>
    <w:rsid w:val="004C30F9"/>
    <w:rsid w:val="004C6EC6"/>
    <w:rsid w:val="004D0313"/>
    <w:rsid w:val="004D03E5"/>
    <w:rsid w:val="004D042F"/>
    <w:rsid w:val="004D2373"/>
    <w:rsid w:val="004D3E64"/>
    <w:rsid w:val="004D40B9"/>
    <w:rsid w:val="004D7334"/>
    <w:rsid w:val="004E30BF"/>
    <w:rsid w:val="004E31C9"/>
    <w:rsid w:val="004E3EF0"/>
    <w:rsid w:val="004E6AA3"/>
    <w:rsid w:val="004F148D"/>
    <w:rsid w:val="004F1C89"/>
    <w:rsid w:val="004F3BF5"/>
    <w:rsid w:val="004F3C91"/>
    <w:rsid w:val="004F55EF"/>
    <w:rsid w:val="004F5955"/>
    <w:rsid w:val="004F79E3"/>
    <w:rsid w:val="00505F42"/>
    <w:rsid w:val="00505F96"/>
    <w:rsid w:val="005069A4"/>
    <w:rsid w:val="0050776C"/>
    <w:rsid w:val="005119BD"/>
    <w:rsid w:val="005128DC"/>
    <w:rsid w:val="005145D2"/>
    <w:rsid w:val="00515A17"/>
    <w:rsid w:val="00516458"/>
    <w:rsid w:val="00521397"/>
    <w:rsid w:val="00521A8B"/>
    <w:rsid w:val="0052431D"/>
    <w:rsid w:val="00524800"/>
    <w:rsid w:val="00524C4A"/>
    <w:rsid w:val="00525244"/>
    <w:rsid w:val="0052623D"/>
    <w:rsid w:val="0052629C"/>
    <w:rsid w:val="00530453"/>
    <w:rsid w:val="005319BB"/>
    <w:rsid w:val="00531CED"/>
    <w:rsid w:val="005333A1"/>
    <w:rsid w:val="00535E90"/>
    <w:rsid w:val="00536076"/>
    <w:rsid w:val="00541A1A"/>
    <w:rsid w:val="00541EA9"/>
    <w:rsid w:val="00543CBB"/>
    <w:rsid w:val="0054478A"/>
    <w:rsid w:val="005469E7"/>
    <w:rsid w:val="0054737D"/>
    <w:rsid w:val="005473C0"/>
    <w:rsid w:val="005506F4"/>
    <w:rsid w:val="00550825"/>
    <w:rsid w:val="00550FC8"/>
    <w:rsid w:val="0055109A"/>
    <w:rsid w:val="0055605B"/>
    <w:rsid w:val="005568A3"/>
    <w:rsid w:val="00556C0B"/>
    <w:rsid w:val="00557029"/>
    <w:rsid w:val="00557C3B"/>
    <w:rsid w:val="00560C67"/>
    <w:rsid w:val="00561D4D"/>
    <w:rsid w:val="00563A21"/>
    <w:rsid w:val="005648D4"/>
    <w:rsid w:val="005722FF"/>
    <w:rsid w:val="00573422"/>
    <w:rsid w:val="005741B7"/>
    <w:rsid w:val="00574A77"/>
    <w:rsid w:val="00576071"/>
    <w:rsid w:val="00577639"/>
    <w:rsid w:val="00581031"/>
    <w:rsid w:val="0058162A"/>
    <w:rsid w:val="005819B6"/>
    <w:rsid w:val="00583C7A"/>
    <w:rsid w:val="00583F4C"/>
    <w:rsid w:val="00584D73"/>
    <w:rsid w:val="005852A7"/>
    <w:rsid w:val="00586DD3"/>
    <w:rsid w:val="0058728A"/>
    <w:rsid w:val="005873E4"/>
    <w:rsid w:val="00590CF1"/>
    <w:rsid w:val="005933A8"/>
    <w:rsid w:val="005939A1"/>
    <w:rsid w:val="00594B88"/>
    <w:rsid w:val="005A0BEC"/>
    <w:rsid w:val="005A3F05"/>
    <w:rsid w:val="005A539A"/>
    <w:rsid w:val="005A5772"/>
    <w:rsid w:val="005B1947"/>
    <w:rsid w:val="005B37EF"/>
    <w:rsid w:val="005B5BCB"/>
    <w:rsid w:val="005B638B"/>
    <w:rsid w:val="005B7178"/>
    <w:rsid w:val="005B7D51"/>
    <w:rsid w:val="005C1DC1"/>
    <w:rsid w:val="005C3408"/>
    <w:rsid w:val="005C4567"/>
    <w:rsid w:val="005D30F0"/>
    <w:rsid w:val="005D3CEF"/>
    <w:rsid w:val="005D7EF0"/>
    <w:rsid w:val="005E0B7B"/>
    <w:rsid w:val="005E10A4"/>
    <w:rsid w:val="005E1133"/>
    <w:rsid w:val="005E1199"/>
    <w:rsid w:val="005E14FE"/>
    <w:rsid w:val="005E1977"/>
    <w:rsid w:val="005E3E3A"/>
    <w:rsid w:val="005E3F6E"/>
    <w:rsid w:val="005E652D"/>
    <w:rsid w:val="005E7AE3"/>
    <w:rsid w:val="005F232D"/>
    <w:rsid w:val="005F3162"/>
    <w:rsid w:val="005F502A"/>
    <w:rsid w:val="005F77CD"/>
    <w:rsid w:val="005F7999"/>
    <w:rsid w:val="006127D0"/>
    <w:rsid w:val="00612A89"/>
    <w:rsid w:val="00612D96"/>
    <w:rsid w:val="006139A5"/>
    <w:rsid w:val="00613FDA"/>
    <w:rsid w:val="00614352"/>
    <w:rsid w:val="00614EDD"/>
    <w:rsid w:val="00616D14"/>
    <w:rsid w:val="006172D3"/>
    <w:rsid w:val="00617484"/>
    <w:rsid w:val="00620F49"/>
    <w:rsid w:val="00621E5E"/>
    <w:rsid w:val="0062261A"/>
    <w:rsid w:val="00626330"/>
    <w:rsid w:val="006269C6"/>
    <w:rsid w:val="00627EF3"/>
    <w:rsid w:val="0063371D"/>
    <w:rsid w:val="00633BA1"/>
    <w:rsid w:val="0063641C"/>
    <w:rsid w:val="00636DCA"/>
    <w:rsid w:val="00637291"/>
    <w:rsid w:val="00637C72"/>
    <w:rsid w:val="006443B5"/>
    <w:rsid w:val="00652106"/>
    <w:rsid w:val="0065304D"/>
    <w:rsid w:val="00654475"/>
    <w:rsid w:val="00655D9D"/>
    <w:rsid w:val="00655DF2"/>
    <w:rsid w:val="006561A5"/>
    <w:rsid w:val="0066041B"/>
    <w:rsid w:val="006625D4"/>
    <w:rsid w:val="006629EF"/>
    <w:rsid w:val="00662D5D"/>
    <w:rsid w:val="006637A4"/>
    <w:rsid w:val="006674A1"/>
    <w:rsid w:val="00667C66"/>
    <w:rsid w:val="00670210"/>
    <w:rsid w:val="006707C9"/>
    <w:rsid w:val="006707F7"/>
    <w:rsid w:val="0067081B"/>
    <w:rsid w:val="00670C90"/>
    <w:rsid w:val="00671634"/>
    <w:rsid w:val="00672869"/>
    <w:rsid w:val="00672CDE"/>
    <w:rsid w:val="00673C5E"/>
    <w:rsid w:val="0067430F"/>
    <w:rsid w:val="00674519"/>
    <w:rsid w:val="00674667"/>
    <w:rsid w:val="0067657E"/>
    <w:rsid w:val="00676908"/>
    <w:rsid w:val="006820B4"/>
    <w:rsid w:val="0068371D"/>
    <w:rsid w:val="00686F0D"/>
    <w:rsid w:val="00687630"/>
    <w:rsid w:val="006905AF"/>
    <w:rsid w:val="00692C60"/>
    <w:rsid w:val="00693AF6"/>
    <w:rsid w:val="00695CEC"/>
    <w:rsid w:val="006A26A7"/>
    <w:rsid w:val="006A4321"/>
    <w:rsid w:val="006A5D13"/>
    <w:rsid w:val="006A69D6"/>
    <w:rsid w:val="006B09B2"/>
    <w:rsid w:val="006B0AB6"/>
    <w:rsid w:val="006B1E24"/>
    <w:rsid w:val="006B1F87"/>
    <w:rsid w:val="006B2858"/>
    <w:rsid w:val="006B3888"/>
    <w:rsid w:val="006B61B6"/>
    <w:rsid w:val="006B6B44"/>
    <w:rsid w:val="006C2AA3"/>
    <w:rsid w:val="006C7B20"/>
    <w:rsid w:val="006D0508"/>
    <w:rsid w:val="006D1B4A"/>
    <w:rsid w:val="006D389A"/>
    <w:rsid w:val="006D44AA"/>
    <w:rsid w:val="006D579A"/>
    <w:rsid w:val="006E086A"/>
    <w:rsid w:val="006E1B1D"/>
    <w:rsid w:val="006E4D3C"/>
    <w:rsid w:val="006E5B38"/>
    <w:rsid w:val="006E79C0"/>
    <w:rsid w:val="006F21AB"/>
    <w:rsid w:val="006F2A7B"/>
    <w:rsid w:val="006F3F9E"/>
    <w:rsid w:val="006F4B3B"/>
    <w:rsid w:val="006F5583"/>
    <w:rsid w:val="007011FE"/>
    <w:rsid w:val="007017B0"/>
    <w:rsid w:val="0070633A"/>
    <w:rsid w:val="0071189B"/>
    <w:rsid w:val="007151DB"/>
    <w:rsid w:val="0071556A"/>
    <w:rsid w:val="00721384"/>
    <w:rsid w:val="0072263E"/>
    <w:rsid w:val="00723525"/>
    <w:rsid w:val="007238ED"/>
    <w:rsid w:val="00723E32"/>
    <w:rsid w:val="00725362"/>
    <w:rsid w:val="00726C71"/>
    <w:rsid w:val="00732189"/>
    <w:rsid w:val="0073252A"/>
    <w:rsid w:val="007326F6"/>
    <w:rsid w:val="00737BE8"/>
    <w:rsid w:val="00740CAC"/>
    <w:rsid w:val="0074376B"/>
    <w:rsid w:val="00743A37"/>
    <w:rsid w:val="007451A8"/>
    <w:rsid w:val="00750110"/>
    <w:rsid w:val="007504FC"/>
    <w:rsid w:val="00750BB5"/>
    <w:rsid w:val="007515FD"/>
    <w:rsid w:val="00752D0A"/>
    <w:rsid w:val="0075378D"/>
    <w:rsid w:val="00757FB1"/>
    <w:rsid w:val="00767F74"/>
    <w:rsid w:val="007741D4"/>
    <w:rsid w:val="007777F4"/>
    <w:rsid w:val="00777958"/>
    <w:rsid w:val="007809FA"/>
    <w:rsid w:val="0078113F"/>
    <w:rsid w:val="00783C8E"/>
    <w:rsid w:val="00783F91"/>
    <w:rsid w:val="007844D4"/>
    <w:rsid w:val="007876AC"/>
    <w:rsid w:val="007877E9"/>
    <w:rsid w:val="00791D17"/>
    <w:rsid w:val="00792A82"/>
    <w:rsid w:val="00793A5E"/>
    <w:rsid w:val="00795834"/>
    <w:rsid w:val="00796A1C"/>
    <w:rsid w:val="00796B04"/>
    <w:rsid w:val="00796D9D"/>
    <w:rsid w:val="007977E6"/>
    <w:rsid w:val="007A03CA"/>
    <w:rsid w:val="007A1542"/>
    <w:rsid w:val="007A2557"/>
    <w:rsid w:val="007A6502"/>
    <w:rsid w:val="007A794C"/>
    <w:rsid w:val="007B0B0B"/>
    <w:rsid w:val="007B261B"/>
    <w:rsid w:val="007B34BD"/>
    <w:rsid w:val="007B39E5"/>
    <w:rsid w:val="007B43F4"/>
    <w:rsid w:val="007B4577"/>
    <w:rsid w:val="007B4750"/>
    <w:rsid w:val="007B57BF"/>
    <w:rsid w:val="007B5D5E"/>
    <w:rsid w:val="007B639F"/>
    <w:rsid w:val="007B6FC8"/>
    <w:rsid w:val="007C2BC2"/>
    <w:rsid w:val="007C4D3D"/>
    <w:rsid w:val="007C584C"/>
    <w:rsid w:val="007C5DD8"/>
    <w:rsid w:val="007C75D1"/>
    <w:rsid w:val="007C75DC"/>
    <w:rsid w:val="007D0B7A"/>
    <w:rsid w:val="007D3EDF"/>
    <w:rsid w:val="007D4CBA"/>
    <w:rsid w:val="007E0E23"/>
    <w:rsid w:val="007E34CE"/>
    <w:rsid w:val="007E4066"/>
    <w:rsid w:val="007E584C"/>
    <w:rsid w:val="007E73AA"/>
    <w:rsid w:val="007F64D1"/>
    <w:rsid w:val="007F66DD"/>
    <w:rsid w:val="007F7927"/>
    <w:rsid w:val="008029D3"/>
    <w:rsid w:val="0081245A"/>
    <w:rsid w:val="0081371B"/>
    <w:rsid w:val="00815BDC"/>
    <w:rsid w:val="0081747C"/>
    <w:rsid w:val="008179C2"/>
    <w:rsid w:val="00817CEE"/>
    <w:rsid w:val="00817E21"/>
    <w:rsid w:val="00821743"/>
    <w:rsid w:val="008235D8"/>
    <w:rsid w:val="00826357"/>
    <w:rsid w:val="00826638"/>
    <w:rsid w:val="0082753F"/>
    <w:rsid w:val="008305E2"/>
    <w:rsid w:val="00830937"/>
    <w:rsid w:val="008313C2"/>
    <w:rsid w:val="00832CD2"/>
    <w:rsid w:val="008337DB"/>
    <w:rsid w:val="00833AD8"/>
    <w:rsid w:val="00834D35"/>
    <w:rsid w:val="00835765"/>
    <w:rsid w:val="00835A13"/>
    <w:rsid w:val="008409DF"/>
    <w:rsid w:val="00841220"/>
    <w:rsid w:val="00841622"/>
    <w:rsid w:val="008444DD"/>
    <w:rsid w:val="008465A6"/>
    <w:rsid w:val="008477EA"/>
    <w:rsid w:val="00847BCE"/>
    <w:rsid w:val="00847C5A"/>
    <w:rsid w:val="00852F50"/>
    <w:rsid w:val="0085474C"/>
    <w:rsid w:val="00854B02"/>
    <w:rsid w:val="00854B5A"/>
    <w:rsid w:val="008565D0"/>
    <w:rsid w:val="00856FCA"/>
    <w:rsid w:val="00861495"/>
    <w:rsid w:val="00861513"/>
    <w:rsid w:val="008623F6"/>
    <w:rsid w:val="00863715"/>
    <w:rsid w:val="00864DAD"/>
    <w:rsid w:val="008657F1"/>
    <w:rsid w:val="00865A68"/>
    <w:rsid w:val="00866F6A"/>
    <w:rsid w:val="00867946"/>
    <w:rsid w:val="00867ADD"/>
    <w:rsid w:val="0087077E"/>
    <w:rsid w:val="008719A0"/>
    <w:rsid w:val="00873672"/>
    <w:rsid w:val="008745B7"/>
    <w:rsid w:val="0087534B"/>
    <w:rsid w:val="008753A4"/>
    <w:rsid w:val="00875516"/>
    <w:rsid w:val="00875864"/>
    <w:rsid w:val="00876F4A"/>
    <w:rsid w:val="00880BDE"/>
    <w:rsid w:val="00880EEC"/>
    <w:rsid w:val="00881BA6"/>
    <w:rsid w:val="008849CE"/>
    <w:rsid w:val="00884D4F"/>
    <w:rsid w:val="00884F3F"/>
    <w:rsid w:val="00885160"/>
    <w:rsid w:val="008861C3"/>
    <w:rsid w:val="00886B15"/>
    <w:rsid w:val="00886E03"/>
    <w:rsid w:val="008916B3"/>
    <w:rsid w:val="00891DD7"/>
    <w:rsid w:val="0089214F"/>
    <w:rsid w:val="00892449"/>
    <w:rsid w:val="008924EC"/>
    <w:rsid w:val="00893E28"/>
    <w:rsid w:val="00894442"/>
    <w:rsid w:val="00895158"/>
    <w:rsid w:val="008A3D3D"/>
    <w:rsid w:val="008A5923"/>
    <w:rsid w:val="008B02C0"/>
    <w:rsid w:val="008B242E"/>
    <w:rsid w:val="008B2BF2"/>
    <w:rsid w:val="008B2D57"/>
    <w:rsid w:val="008B4C00"/>
    <w:rsid w:val="008B4DFF"/>
    <w:rsid w:val="008B540F"/>
    <w:rsid w:val="008B57E0"/>
    <w:rsid w:val="008B6443"/>
    <w:rsid w:val="008B6446"/>
    <w:rsid w:val="008B68A4"/>
    <w:rsid w:val="008C0860"/>
    <w:rsid w:val="008C0DE1"/>
    <w:rsid w:val="008C20CD"/>
    <w:rsid w:val="008C5161"/>
    <w:rsid w:val="008C518F"/>
    <w:rsid w:val="008D3868"/>
    <w:rsid w:val="008D5089"/>
    <w:rsid w:val="008D79FA"/>
    <w:rsid w:val="008E2DB1"/>
    <w:rsid w:val="008E6A88"/>
    <w:rsid w:val="008F342F"/>
    <w:rsid w:val="008F5440"/>
    <w:rsid w:val="008F5903"/>
    <w:rsid w:val="008F7EB5"/>
    <w:rsid w:val="00901000"/>
    <w:rsid w:val="00910D77"/>
    <w:rsid w:val="00911DD4"/>
    <w:rsid w:val="009126CA"/>
    <w:rsid w:val="00912786"/>
    <w:rsid w:val="009137F6"/>
    <w:rsid w:val="00913C71"/>
    <w:rsid w:val="009149DD"/>
    <w:rsid w:val="00914D72"/>
    <w:rsid w:val="00915039"/>
    <w:rsid w:val="009164FB"/>
    <w:rsid w:val="009174CF"/>
    <w:rsid w:val="00917C43"/>
    <w:rsid w:val="00917F43"/>
    <w:rsid w:val="0092055A"/>
    <w:rsid w:val="00920AF3"/>
    <w:rsid w:val="009217B1"/>
    <w:rsid w:val="00922FFF"/>
    <w:rsid w:val="00930B63"/>
    <w:rsid w:val="009310CE"/>
    <w:rsid w:val="00931508"/>
    <w:rsid w:val="0093160D"/>
    <w:rsid w:val="00931A73"/>
    <w:rsid w:val="00931B96"/>
    <w:rsid w:val="00931E54"/>
    <w:rsid w:val="00932213"/>
    <w:rsid w:val="009333BE"/>
    <w:rsid w:val="009354A5"/>
    <w:rsid w:val="009359B3"/>
    <w:rsid w:val="009366BE"/>
    <w:rsid w:val="00936FCA"/>
    <w:rsid w:val="009456CD"/>
    <w:rsid w:val="00945D2A"/>
    <w:rsid w:val="009464D8"/>
    <w:rsid w:val="00946570"/>
    <w:rsid w:val="00946D61"/>
    <w:rsid w:val="009471B3"/>
    <w:rsid w:val="00947587"/>
    <w:rsid w:val="00947CAD"/>
    <w:rsid w:val="009505CF"/>
    <w:rsid w:val="009516BD"/>
    <w:rsid w:val="00961356"/>
    <w:rsid w:val="00962C0A"/>
    <w:rsid w:val="0096479C"/>
    <w:rsid w:val="009652FC"/>
    <w:rsid w:val="00966B50"/>
    <w:rsid w:val="00970A9D"/>
    <w:rsid w:val="0097144A"/>
    <w:rsid w:val="009761C8"/>
    <w:rsid w:val="00977D50"/>
    <w:rsid w:val="00980B3A"/>
    <w:rsid w:val="009815AA"/>
    <w:rsid w:val="009816BC"/>
    <w:rsid w:val="00983B38"/>
    <w:rsid w:val="009862F8"/>
    <w:rsid w:val="00987091"/>
    <w:rsid w:val="009872F1"/>
    <w:rsid w:val="00987953"/>
    <w:rsid w:val="00987B87"/>
    <w:rsid w:val="009918EF"/>
    <w:rsid w:val="0099300C"/>
    <w:rsid w:val="0099428E"/>
    <w:rsid w:val="00994906"/>
    <w:rsid w:val="0099498A"/>
    <w:rsid w:val="009A01C8"/>
    <w:rsid w:val="009A4BA4"/>
    <w:rsid w:val="009A4D86"/>
    <w:rsid w:val="009A52C9"/>
    <w:rsid w:val="009A7436"/>
    <w:rsid w:val="009A79D4"/>
    <w:rsid w:val="009B26AE"/>
    <w:rsid w:val="009B3612"/>
    <w:rsid w:val="009B4646"/>
    <w:rsid w:val="009B604A"/>
    <w:rsid w:val="009C0CA4"/>
    <w:rsid w:val="009C1030"/>
    <w:rsid w:val="009C1AA6"/>
    <w:rsid w:val="009C1F4B"/>
    <w:rsid w:val="009C3197"/>
    <w:rsid w:val="009C5AE3"/>
    <w:rsid w:val="009C71DB"/>
    <w:rsid w:val="009D0528"/>
    <w:rsid w:val="009D28E2"/>
    <w:rsid w:val="009D2CB9"/>
    <w:rsid w:val="009D32EC"/>
    <w:rsid w:val="009E04C5"/>
    <w:rsid w:val="009E0DB7"/>
    <w:rsid w:val="009E196B"/>
    <w:rsid w:val="009E208B"/>
    <w:rsid w:val="009E46EF"/>
    <w:rsid w:val="009E5C70"/>
    <w:rsid w:val="009E60FF"/>
    <w:rsid w:val="009E6A16"/>
    <w:rsid w:val="009F1E06"/>
    <w:rsid w:val="009F4557"/>
    <w:rsid w:val="009F4776"/>
    <w:rsid w:val="009F4A9E"/>
    <w:rsid w:val="009F55AE"/>
    <w:rsid w:val="009F5AC0"/>
    <w:rsid w:val="009F5E31"/>
    <w:rsid w:val="009F68FD"/>
    <w:rsid w:val="009F75E8"/>
    <w:rsid w:val="00A00AED"/>
    <w:rsid w:val="00A02AC2"/>
    <w:rsid w:val="00A03B04"/>
    <w:rsid w:val="00A112B3"/>
    <w:rsid w:val="00A12EB5"/>
    <w:rsid w:val="00A13CDE"/>
    <w:rsid w:val="00A14095"/>
    <w:rsid w:val="00A141FD"/>
    <w:rsid w:val="00A153DE"/>
    <w:rsid w:val="00A200DB"/>
    <w:rsid w:val="00A214C8"/>
    <w:rsid w:val="00A2204A"/>
    <w:rsid w:val="00A22676"/>
    <w:rsid w:val="00A2354D"/>
    <w:rsid w:val="00A24E45"/>
    <w:rsid w:val="00A26CED"/>
    <w:rsid w:val="00A30C35"/>
    <w:rsid w:val="00A31908"/>
    <w:rsid w:val="00A3397E"/>
    <w:rsid w:val="00A351B6"/>
    <w:rsid w:val="00A3624D"/>
    <w:rsid w:val="00A364FA"/>
    <w:rsid w:val="00A406D4"/>
    <w:rsid w:val="00A41893"/>
    <w:rsid w:val="00A42443"/>
    <w:rsid w:val="00A43C2E"/>
    <w:rsid w:val="00A44A57"/>
    <w:rsid w:val="00A44EBE"/>
    <w:rsid w:val="00A45C55"/>
    <w:rsid w:val="00A476CA"/>
    <w:rsid w:val="00A50FAC"/>
    <w:rsid w:val="00A5117A"/>
    <w:rsid w:val="00A516BE"/>
    <w:rsid w:val="00A5251A"/>
    <w:rsid w:val="00A55883"/>
    <w:rsid w:val="00A55A87"/>
    <w:rsid w:val="00A565EE"/>
    <w:rsid w:val="00A60E49"/>
    <w:rsid w:val="00A63193"/>
    <w:rsid w:val="00A67E16"/>
    <w:rsid w:val="00A71381"/>
    <w:rsid w:val="00A727B2"/>
    <w:rsid w:val="00A73B0E"/>
    <w:rsid w:val="00A73E2C"/>
    <w:rsid w:val="00A7437E"/>
    <w:rsid w:val="00A767C8"/>
    <w:rsid w:val="00A76F28"/>
    <w:rsid w:val="00A800F1"/>
    <w:rsid w:val="00A80F23"/>
    <w:rsid w:val="00A82308"/>
    <w:rsid w:val="00A855A2"/>
    <w:rsid w:val="00A85AEA"/>
    <w:rsid w:val="00A86E30"/>
    <w:rsid w:val="00A8721B"/>
    <w:rsid w:val="00A91455"/>
    <w:rsid w:val="00A94E28"/>
    <w:rsid w:val="00A96999"/>
    <w:rsid w:val="00AA0092"/>
    <w:rsid w:val="00AA05FD"/>
    <w:rsid w:val="00AA4C0A"/>
    <w:rsid w:val="00AA57E2"/>
    <w:rsid w:val="00AB0D95"/>
    <w:rsid w:val="00AB244A"/>
    <w:rsid w:val="00AB3EF2"/>
    <w:rsid w:val="00AB4A5D"/>
    <w:rsid w:val="00AB5733"/>
    <w:rsid w:val="00AB5E74"/>
    <w:rsid w:val="00AC51FF"/>
    <w:rsid w:val="00AD0CF6"/>
    <w:rsid w:val="00AD1E94"/>
    <w:rsid w:val="00AD2DC7"/>
    <w:rsid w:val="00AD3606"/>
    <w:rsid w:val="00AE53E6"/>
    <w:rsid w:val="00AE5D33"/>
    <w:rsid w:val="00AE6929"/>
    <w:rsid w:val="00AF1AC0"/>
    <w:rsid w:val="00AF1BAC"/>
    <w:rsid w:val="00AF2C8B"/>
    <w:rsid w:val="00AF48BF"/>
    <w:rsid w:val="00AF65E9"/>
    <w:rsid w:val="00B02EA0"/>
    <w:rsid w:val="00B04637"/>
    <w:rsid w:val="00B04B00"/>
    <w:rsid w:val="00B074BD"/>
    <w:rsid w:val="00B07DC8"/>
    <w:rsid w:val="00B10E8F"/>
    <w:rsid w:val="00B11620"/>
    <w:rsid w:val="00B11E28"/>
    <w:rsid w:val="00B13143"/>
    <w:rsid w:val="00B1490D"/>
    <w:rsid w:val="00B157C9"/>
    <w:rsid w:val="00B15BAB"/>
    <w:rsid w:val="00B16B69"/>
    <w:rsid w:val="00B16DF8"/>
    <w:rsid w:val="00B17330"/>
    <w:rsid w:val="00B23CF2"/>
    <w:rsid w:val="00B245EA"/>
    <w:rsid w:val="00B25EE6"/>
    <w:rsid w:val="00B26511"/>
    <w:rsid w:val="00B26C8A"/>
    <w:rsid w:val="00B2772B"/>
    <w:rsid w:val="00B30966"/>
    <w:rsid w:val="00B30D3A"/>
    <w:rsid w:val="00B30ED7"/>
    <w:rsid w:val="00B31462"/>
    <w:rsid w:val="00B339AF"/>
    <w:rsid w:val="00B4501D"/>
    <w:rsid w:val="00B450C5"/>
    <w:rsid w:val="00B474A1"/>
    <w:rsid w:val="00B475FB"/>
    <w:rsid w:val="00B5526E"/>
    <w:rsid w:val="00B62B9B"/>
    <w:rsid w:val="00B63D00"/>
    <w:rsid w:val="00B6413D"/>
    <w:rsid w:val="00B64B47"/>
    <w:rsid w:val="00B65FF6"/>
    <w:rsid w:val="00B71134"/>
    <w:rsid w:val="00B7357D"/>
    <w:rsid w:val="00B73902"/>
    <w:rsid w:val="00B7499F"/>
    <w:rsid w:val="00B77275"/>
    <w:rsid w:val="00B80689"/>
    <w:rsid w:val="00B856DF"/>
    <w:rsid w:val="00B903AB"/>
    <w:rsid w:val="00B91057"/>
    <w:rsid w:val="00B9308C"/>
    <w:rsid w:val="00B93D4C"/>
    <w:rsid w:val="00B9517B"/>
    <w:rsid w:val="00B96374"/>
    <w:rsid w:val="00B973D0"/>
    <w:rsid w:val="00B97663"/>
    <w:rsid w:val="00BA2E57"/>
    <w:rsid w:val="00BA3FB2"/>
    <w:rsid w:val="00BA56E7"/>
    <w:rsid w:val="00BA6A7E"/>
    <w:rsid w:val="00BB1672"/>
    <w:rsid w:val="00BB22D0"/>
    <w:rsid w:val="00BB2E95"/>
    <w:rsid w:val="00BB318C"/>
    <w:rsid w:val="00BB5081"/>
    <w:rsid w:val="00BB56F4"/>
    <w:rsid w:val="00BC011A"/>
    <w:rsid w:val="00BC1E82"/>
    <w:rsid w:val="00BC26C4"/>
    <w:rsid w:val="00BC46EC"/>
    <w:rsid w:val="00BC7DEE"/>
    <w:rsid w:val="00BD181E"/>
    <w:rsid w:val="00BD3864"/>
    <w:rsid w:val="00BD3A01"/>
    <w:rsid w:val="00BD6088"/>
    <w:rsid w:val="00BD7959"/>
    <w:rsid w:val="00BE0509"/>
    <w:rsid w:val="00BE2ED8"/>
    <w:rsid w:val="00BE4635"/>
    <w:rsid w:val="00BE4782"/>
    <w:rsid w:val="00BE606B"/>
    <w:rsid w:val="00BE62B9"/>
    <w:rsid w:val="00BE7476"/>
    <w:rsid w:val="00BF1DC5"/>
    <w:rsid w:val="00BF1E43"/>
    <w:rsid w:val="00BF2B68"/>
    <w:rsid w:val="00BF4D12"/>
    <w:rsid w:val="00BF61C0"/>
    <w:rsid w:val="00BF7ABB"/>
    <w:rsid w:val="00C01E09"/>
    <w:rsid w:val="00C03649"/>
    <w:rsid w:val="00C055F7"/>
    <w:rsid w:val="00C063E9"/>
    <w:rsid w:val="00C11535"/>
    <w:rsid w:val="00C14955"/>
    <w:rsid w:val="00C159E9"/>
    <w:rsid w:val="00C166FC"/>
    <w:rsid w:val="00C176B2"/>
    <w:rsid w:val="00C212C5"/>
    <w:rsid w:val="00C21478"/>
    <w:rsid w:val="00C2235B"/>
    <w:rsid w:val="00C22398"/>
    <w:rsid w:val="00C2254F"/>
    <w:rsid w:val="00C22C51"/>
    <w:rsid w:val="00C22D85"/>
    <w:rsid w:val="00C260B9"/>
    <w:rsid w:val="00C307C1"/>
    <w:rsid w:val="00C30D2D"/>
    <w:rsid w:val="00C32925"/>
    <w:rsid w:val="00C33246"/>
    <w:rsid w:val="00C35F50"/>
    <w:rsid w:val="00C360D2"/>
    <w:rsid w:val="00C3652F"/>
    <w:rsid w:val="00C36913"/>
    <w:rsid w:val="00C409BC"/>
    <w:rsid w:val="00C44E9B"/>
    <w:rsid w:val="00C478AB"/>
    <w:rsid w:val="00C53192"/>
    <w:rsid w:val="00C54268"/>
    <w:rsid w:val="00C544ED"/>
    <w:rsid w:val="00C55A7A"/>
    <w:rsid w:val="00C57C1C"/>
    <w:rsid w:val="00C62FC8"/>
    <w:rsid w:val="00C65210"/>
    <w:rsid w:val="00C665DE"/>
    <w:rsid w:val="00C7634A"/>
    <w:rsid w:val="00C7685D"/>
    <w:rsid w:val="00C7708C"/>
    <w:rsid w:val="00C8567E"/>
    <w:rsid w:val="00C85C98"/>
    <w:rsid w:val="00C86703"/>
    <w:rsid w:val="00C8674A"/>
    <w:rsid w:val="00C86CF1"/>
    <w:rsid w:val="00C86F49"/>
    <w:rsid w:val="00C90643"/>
    <w:rsid w:val="00C90AAE"/>
    <w:rsid w:val="00C91981"/>
    <w:rsid w:val="00C92C1E"/>
    <w:rsid w:val="00C92D8A"/>
    <w:rsid w:val="00C93900"/>
    <w:rsid w:val="00C93A19"/>
    <w:rsid w:val="00C968D9"/>
    <w:rsid w:val="00C96D24"/>
    <w:rsid w:val="00C97B1B"/>
    <w:rsid w:val="00CB1491"/>
    <w:rsid w:val="00CB1CE6"/>
    <w:rsid w:val="00CB654D"/>
    <w:rsid w:val="00CB6A40"/>
    <w:rsid w:val="00CB7E58"/>
    <w:rsid w:val="00CC39BA"/>
    <w:rsid w:val="00CC3D67"/>
    <w:rsid w:val="00CC4AAD"/>
    <w:rsid w:val="00CC6361"/>
    <w:rsid w:val="00CC63B9"/>
    <w:rsid w:val="00CD0F94"/>
    <w:rsid w:val="00CD165F"/>
    <w:rsid w:val="00CD29A8"/>
    <w:rsid w:val="00CD5336"/>
    <w:rsid w:val="00CD676F"/>
    <w:rsid w:val="00CD692C"/>
    <w:rsid w:val="00CD69ED"/>
    <w:rsid w:val="00CD6D13"/>
    <w:rsid w:val="00CD70C0"/>
    <w:rsid w:val="00CD7611"/>
    <w:rsid w:val="00CD7C18"/>
    <w:rsid w:val="00CE04CC"/>
    <w:rsid w:val="00CE1A92"/>
    <w:rsid w:val="00CE3402"/>
    <w:rsid w:val="00CE38CF"/>
    <w:rsid w:val="00CE582C"/>
    <w:rsid w:val="00CE7720"/>
    <w:rsid w:val="00CF02E0"/>
    <w:rsid w:val="00CF47D8"/>
    <w:rsid w:val="00CF5880"/>
    <w:rsid w:val="00CF7AFB"/>
    <w:rsid w:val="00CF7EC2"/>
    <w:rsid w:val="00D007C4"/>
    <w:rsid w:val="00D029B4"/>
    <w:rsid w:val="00D03F3B"/>
    <w:rsid w:val="00D0627F"/>
    <w:rsid w:val="00D078AA"/>
    <w:rsid w:val="00D12D6D"/>
    <w:rsid w:val="00D135F5"/>
    <w:rsid w:val="00D150A3"/>
    <w:rsid w:val="00D17091"/>
    <w:rsid w:val="00D1729A"/>
    <w:rsid w:val="00D17613"/>
    <w:rsid w:val="00D211F0"/>
    <w:rsid w:val="00D23575"/>
    <w:rsid w:val="00D24989"/>
    <w:rsid w:val="00D24AAB"/>
    <w:rsid w:val="00D24C23"/>
    <w:rsid w:val="00D25983"/>
    <w:rsid w:val="00D323A9"/>
    <w:rsid w:val="00D325DF"/>
    <w:rsid w:val="00D32BCE"/>
    <w:rsid w:val="00D34285"/>
    <w:rsid w:val="00D346BF"/>
    <w:rsid w:val="00D40FF6"/>
    <w:rsid w:val="00D418B9"/>
    <w:rsid w:val="00D42360"/>
    <w:rsid w:val="00D42B77"/>
    <w:rsid w:val="00D42E2F"/>
    <w:rsid w:val="00D4372E"/>
    <w:rsid w:val="00D43C8B"/>
    <w:rsid w:val="00D4420A"/>
    <w:rsid w:val="00D4571C"/>
    <w:rsid w:val="00D51B29"/>
    <w:rsid w:val="00D5230B"/>
    <w:rsid w:val="00D545DD"/>
    <w:rsid w:val="00D55164"/>
    <w:rsid w:val="00D5615C"/>
    <w:rsid w:val="00D5672B"/>
    <w:rsid w:val="00D56E9F"/>
    <w:rsid w:val="00D57BEC"/>
    <w:rsid w:val="00D6131F"/>
    <w:rsid w:val="00D6288E"/>
    <w:rsid w:val="00D634BE"/>
    <w:rsid w:val="00D65D7A"/>
    <w:rsid w:val="00D6609A"/>
    <w:rsid w:val="00D66B7D"/>
    <w:rsid w:val="00D70B80"/>
    <w:rsid w:val="00D7520B"/>
    <w:rsid w:val="00D756A8"/>
    <w:rsid w:val="00D76671"/>
    <w:rsid w:val="00D77CD8"/>
    <w:rsid w:val="00D846E3"/>
    <w:rsid w:val="00D85493"/>
    <w:rsid w:val="00D854A3"/>
    <w:rsid w:val="00D945DA"/>
    <w:rsid w:val="00DA1CFD"/>
    <w:rsid w:val="00DA4047"/>
    <w:rsid w:val="00DA747A"/>
    <w:rsid w:val="00DB38C8"/>
    <w:rsid w:val="00DB5A49"/>
    <w:rsid w:val="00DB7402"/>
    <w:rsid w:val="00DC127E"/>
    <w:rsid w:val="00DC1B85"/>
    <w:rsid w:val="00DC25BD"/>
    <w:rsid w:val="00DC36F4"/>
    <w:rsid w:val="00DC3E20"/>
    <w:rsid w:val="00DC4580"/>
    <w:rsid w:val="00DC4C7B"/>
    <w:rsid w:val="00DC564B"/>
    <w:rsid w:val="00DC6680"/>
    <w:rsid w:val="00DC6F23"/>
    <w:rsid w:val="00DC7933"/>
    <w:rsid w:val="00DD0B15"/>
    <w:rsid w:val="00DD1C21"/>
    <w:rsid w:val="00DD4C29"/>
    <w:rsid w:val="00DD573A"/>
    <w:rsid w:val="00DD5838"/>
    <w:rsid w:val="00DD5A92"/>
    <w:rsid w:val="00DE0FEE"/>
    <w:rsid w:val="00DE2DCA"/>
    <w:rsid w:val="00DE5483"/>
    <w:rsid w:val="00DE7802"/>
    <w:rsid w:val="00DE7C3D"/>
    <w:rsid w:val="00DF0428"/>
    <w:rsid w:val="00DF1C4E"/>
    <w:rsid w:val="00DF220F"/>
    <w:rsid w:val="00DF7003"/>
    <w:rsid w:val="00DF7D19"/>
    <w:rsid w:val="00DF7FF1"/>
    <w:rsid w:val="00E01F42"/>
    <w:rsid w:val="00E044EB"/>
    <w:rsid w:val="00E04891"/>
    <w:rsid w:val="00E072D0"/>
    <w:rsid w:val="00E0741A"/>
    <w:rsid w:val="00E10000"/>
    <w:rsid w:val="00E11823"/>
    <w:rsid w:val="00E13FB2"/>
    <w:rsid w:val="00E1407D"/>
    <w:rsid w:val="00E1619B"/>
    <w:rsid w:val="00E208E6"/>
    <w:rsid w:val="00E20B05"/>
    <w:rsid w:val="00E222CA"/>
    <w:rsid w:val="00E22BFD"/>
    <w:rsid w:val="00E277C7"/>
    <w:rsid w:val="00E279C7"/>
    <w:rsid w:val="00E30C98"/>
    <w:rsid w:val="00E32013"/>
    <w:rsid w:val="00E3301C"/>
    <w:rsid w:val="00E34853"/>
    <w:rsid w:val="00E378D5"/>
    <w:rsid w:val="00E402EA"/>
    <w:rsid w:val="00E40D3A"/>
    <w:rsid w:val="00E41374"/>
    <w:rsid w:val="00E46FCB"/>
    <w:rsid w:val="00E530CC"/>
    <w:rsid w:val="00E54D0C"/>
    <w:rsid w:val="00E555BF"/>
    <w:rsid w:val="00E6072C"/>
    <w:rsid w:val="00E614D8"/>
    <w:rsid w:val="00E61650"/>
    <w:rsid w:val="00E621CA"/>
    <w:rsid w:val="00E65CD7"/>
    <w:rsid w:val="00E65FAC"/>
    <w:rsid w:val="00E6761F"/>
    <w:rsid w:val="00E716F4"/>
    <w:rsid w:val="00E73305"/>
    <w:rsid w:val="00E735FB"/>
    <w:rsid w:val="00E777C5"/>
    <w:rsid w:val="00E77A8E"/>
    <w:rsid w:val="00E80782"/>
    <w:rsid w:val="00E82BE2"/>
    <w:rsid w:val="00E82E81"/>
    <w:rsid w:val="00E83273"/>
    <w:rsid w:val="00E85483"/>
    <w:rsid w:val="00E87DA5"/>
    <w:rsid w:val="00E91363"/>
    <w:rsid w:val="00E95A33"/>
    <w:rsid w:val="00E95BDA"/>
    <w:rsid w:val="00EA02BC"/>
    <w:rsid w:val="00EA10BF"/>
    <w:rsid w:val="00EA16C0"/>
    <w:rsid w:val="00EA2771"/>
    <w:rsid w:val="00EA38A6"/>
    <w:rsid w:val="00EA5931"/>
    <w:rsid w:val="00EB04AC"/>
    <w:rsid w:val="00EB3B71"/>
    <w:rsid w:val="00EB43D8"/>
    <w:rsid w:val="00EB49AF"/>
    <w:rsid w:val="00EB4E95"/>
    <w:rsid w:val="00EB53DE"/>
    <w:rsid w:val="00EB663A"/>
    <w:rsid w:val="00EC1469"/>
    <w:rsid w:val="00EC36C6"/>
    <w:rsid w:val="00EC3849"/>
    <w:rsid w:val="00EC51B0"/>
    <w:rsid w:val="00EC634A"/>
    <w:rsid w:val="00EC6BD6"/>
    <w:rsid w:val="00EC77DE"/>
    <w:rsid w:val="00ED0996"/>
    <w:rsid w:val="00ED2087"/>
    <w:rsid w:val="00ED2216"/>
    <w:rsid w:val="00ED33CD"/>
    <w:rsid w:val="00EE3B69"/>
    <w:rsid w:val="00EE44BF"/>
    <w:rsid w:val="00EE75E9"/>
    <w:rsid w:val="00EF139E"/>
    <w:rsid w:val="00EF14DE"/>
    <w:rsid w:val="00EF3173"/>
    <w:rsid w:val="00EF65F6"/>
    <w:rsid w:val="00EF6A55"/>
    <w:rsid w:val="00F029D8"/>
    <w:rsid w:val="00F0384C"/>
    <w:rsid w:val="00F041D5"/>
    <w:rsid w:val="00F07861"/>
    <w:rsid w:val="00F107F2"/>
    <w:rsid w:val="00F10AB3"/>
    <w:rsid w:val="00F112AD"/>
    <w:rsid w:val="00F12DA6"/>
    <w:rsid w:val="00F135CD"/>
    <w:rsid w:val="00F13C2F"/>
    <w:rsid w:val="00F14358"/>
    <w:rsid w:val="00F15B72"/>
    <w:rsid w:val="00F15CF7"/>
    <w:rsid w:val="00F16DF6"/>
    <w:rsid w:val="00F16EB9"/>
    <w:rsid w:val="00F2144E"/>
    <w:rsid w:val="00F214C3"/>
    <w:rsid w:val="00F24327"/>
    <w:rsid w:val="00F25CFB"/>
    <w:rsid w:val="00F26D83"/>
    <w:rsid w:val="00F303A8"/>
    <w:rsid w:val="00F30B79"/>
    <w:rsid w:val="00F329E7"/>
    <w:rsid w:val="00F33FE1"/>
    <w:rsid w:val="00F35D27"/>
    <w:rsid w:val="00F40E14"/>
    <w:rsid w:val="00F41717"/>
    <w:rsid w:val="00F41B4E"/>
    <w:rsid w:val="00F4325A"/>
    <w:rsid w:val="00F4519B"/>
    <w:rsid w:val="00F458C2"/>
    <w:rsid w:val="00F45B80"/>
    <w:rsid w:val="00F45C8C"/>
    <w:rsid w:val="00F46B0E"/>
    <w:rsid w:val="00F5077B"/>
    <w:rsid w:val="00F508D8"/>
    <w:rsid w:val="00F52DA7"/>
    <w:rsid w:val="00F53C46"/>
    <w:rsid w:val="00F53ED3"/>
    <w:rsid w:val="00F54DD0"/>
    <w:rsid w:val="00F54E55"/>
    <w:rsid w:val="00F55A20"/>
    <w:rsid w:val="00F565D5"/>
    <w:rsid w:val="00F60692"/>
    <w:rsid w:val="00F635C8"/>
    <w:rsid w:val="00F636FC"/>
    <w:rsid w:val="00F63845"/>
    <w:rsid w:val="00F63DEF"/>
    <w:rsid w:val="00F66655"/>
    <w:rsid w:val="00F67A9B"/>
    <w:rsid w:val="00F733CC"/>
    <w:rsid w:val="00F74733"/>
    <w:rsid w:val="00F82207"/>
    <w:rsid w:val="00F86F0D"/>
    <w:rsid w:val="00F87195"/>
    <w:rsid w:val="00F904B4"/>
    <w:rsid w:val="00F911E9"/>
    <w:rsid w:val="00F927E8"/>
    <w:rsid w:val="00F92EC6"/>
    <w:rsid w:val="00F94B49"/>
    <w:rsid w:val="00F94BC6"/>
    <w:rsid w:val="00F9680F"/>
    <w:rsid w:val="00F97C11"/>
    <w:rsid w:val="00FA473A"/>
    <w:rsid w:val="00FA4DAC"/>
    <w:rsid w:val="00FB34E3"/>
    <w:rsid w:val="00FB4323"/>
    <w:rsid w:val="00FB4ABE"/>
    <w:rsid w:val="00FB6B3B"/>
    <w:rsid w:val="00FB7798"/>
    <w:rsid w:val="00FC131D"/>
    <w:rsid w:val="00FC4E22"/>
    <w:rsid w:val="00FC51D4"/>
    <w:rsid w:val="00FC5B8E"/>
    <w:rsid w:val="00FC78C0"/>
    <w:rsid w:val="00FD0416"/>
    <w:rsid w:val="00FD04E6"/>
    <w:rsid w:val="00FD1889"/>
    <w:rsid w:val="00FD2A7E"/>
    <w:rsid w:val="00FD48A6"/>
    <w:rsid w:val="00FD4B66"/>
    <w:rsid w:val="00FD5239"/>
    <w:rsid w:val="00FD5762"/>
    <w:rsid w:val="00FD61DB"/>
    <w:rsid w:val="00FD6903"/>
    <w:rsid w:val="00FD694F"/>
    <w:rsid w:val="00FD6DDD"/>
    <w:rsid w:val="00FD6E11"/>
    <w:rsid w:val="00FD70BE"/>
    <w:rsid w:val="00FE026A"/>
    <w:rsid w:val="00FE3B42"/>
    <w:rsid w:val="00FE4C36"/>
    <w:rsid w:val="00FE57E5"/>
    <w:rsid w:val="00FE6F25"/>
    <w:rsid w:val="00FF0E1F"/>
    <w:rsid w:val="00FF15B5"/>
    <w:rsid w:val="00FF37C3"/>
    <w:rsid w:val="00FF5D46"/>
    <w:rsid w:val="00FF7044"/>
    <w:rsid w:val="06D32125"/>
    <w:rsid w:val="126D41B7"/>
    <w:rsid w:val="1BC761DE"/>
    <w:rsid w:val="20DE9B00"/>
    <w:rsid w:val="38A57EE2"/>
    <w:rsid w:val="7793373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5E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93A19"/>
    <w:rPr>
      <w:rFonts w:eastAsia="Times New Roman" w:cs="Times New Roman"/>
    </w:rPr>
  </w:style>
  <w:style w:type="paragraph" w:styleId="Nadpis3">
    <w:name w:val="heading 3"/>
    <w:basedOn w:val="Normln"/>
    <w:next w:val="Normln"/>
    <w:link w:val="Nadpis3Char"/>
    <w:uiPriority w:val="9"/>
    <w:unhideWhenUsed/>
    <w:qFormat/>
    <w:rsid w:val="00913C71"/>
    <w:pPr>
      <w:keepNext/>
      <w:keepLines/>
      <w:spacing w:after="333"/>
      <w:ind w:left="10" w:right="10" w:hanging="10"/>
      <w:jc w:val="center"/>
      <w:outlineLvl w:val="2"/>
    </w:pPr>
    <w:rPr>
      <w:rFonts w:ascii="Times New Roman" w:hAnsi="Times New Roman"/>
      <w:b/>
      <w:color w:val="000000"/>
      <w:sz w:val="25"/>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D584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D5845"/>
  </w:style>
  <w:style w:type="paragraph" w:styleId="Zpat">
    <w:name w:val="footer"/>
    <w:basedOn w:val="Normln"/>
    <w:link w:val="ZpatChar"/>
    <w:uiPriority w:val="99"/>
    <w:unhideWhenUsed/>
    <w:rsid w:val="002D5845"/>
    <w:pPr>
      <w:tabs>
        <w:tab w:val="center" w:pos="4536"/>
        <w:tab w:val="right" w:pos="9072"/>
      </w:tabs>
      <w:spacing w:after="0" w:line="240" w:lineRule="auto"/>
    </w:pPr>
  </w:style>
  <w:style w:type="character" w:customStyle="1" w:styleId="ZpatChar">
    <w:name w:val="Zápatí Char"/>
    <w:basedOn w:val="Standardnpsmoodstavce"/>
    <w:link w:val="Zpat"/>
    <w:uiPriority w:val="99"/>
    <w:rsid w:val="002D5845"/>
  </w:style>
  <w:style w:type="paragraph" w:styleId="Normlnweb">
    <w:name w:val="Normal (Web)"/>
    <w:basedOn w:val="Normln"/>
    <w:uiPriority w:val="99"/>
    <w:semiHidden/>
    <w:rsid w:val="00D634BE"/>
    <w:pPr>
      <w:spacing w:before="100" w:beforeAutospacing="1" w:after="100" w:afterAutospacing="1" w:line="240" w:lineRule="auto"/>
    </w:pPr>
    <w:rPr>
      <w:rFonts w:ascii="Arial Unicode MS" w:eastAsia="Arial Unicode MS" w:hAnsi="Arial Unicode MS" w:cs="Arial Unicode MS"/>
      <w:sz w:val="24"/>
      <w:szCs w:val="24"/>
      <w:lang w:eastAsia="cs-CZ"/>
    </w:rPr>
  </w:style>
  <w:style w:type="character" w:styleId="Hypertextovodkaz">
    <w:name w:val="Hyperlink"/>
    <w:basedOn w:val="Standardnpsmoodstavce"/>
    <w:uiPriority w:val="99"/>
    <w:unhideWhenUsed/>
    <w:rsid w:val="00D634BE"/>
    <w:rPr>
      <w:color w:val="0563C1" w:themeColor="hyperlink"/>
      <w:u w:val="single"/>
    </w:rPr>
  </w:style>
  <w:style w:type="paragraph" w:styleId="Nzev">
    <w:name w:val="Title"/>
    <w:basedOn w:val="Normln"/>
    <w:next w:val="Normln"/>
    <w:link w:val="NzevChar"/>
    <w:uiPriority w:val="10"/>
    <w:qFormat/>
    <w:rsid w:val="00FE3B4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E3B42"/>
    <w:rPr>
      <w:rFonts w:asciiTheme="majorHAnsi" w:eastAsiaTheme="majorEastAsia" w:hAnsiTheme="majorHAnsi" w:cstheme="majorBidi"/>
      <w:spacing w:val="-10"/>
      <w:kern w:val="28"/>
      <w:sz w:val="56"/>
      <w:szCs w:val="56"/>
    </w:rPr>
  </w:style>
  <w:style w:type="table" w:styleId="Mkatabulky">
    <w:name w:val="Table Grid"/>
    <w:basedOn w:val="Normlntabulka"/>
    <w:rsid w:val="00C22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rsid w:val="0084162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paragraph" w:styleId="Odstavecseseznamem">
    <w:name w:val="List Paragraph"/>
    <w:basedOn w:val="Normln"/>
    <w:uiPriority w:val="34"/>
    <w:qFormat/>
    <w:rsid w:val="005F232D"/>
    <w:pPr>
      <w:ind w:left="720"/>
      <w:contextualSpacing/>
    </w:pPr>
  </w:style>
  <w:style w:type="character" w:customStyle="1" w:styleId="Nadpis3Char">
    <w:name w:val="Nadpis 3 Char"/>
    <w:basedOn w:val="Standardnpsmoodstavce"/>
    <w:link w:val="Nadpis3"/>
    <w:uiPriority w:val="9"/>
    <w:rsid w:val="00913C71"/>
    <w:rPr>
      <w:rFonts w:ascii="Times New Roman" w:eastAsia="Times New Roman" w:hAnsi="Times New Roman" w:cs="Times New Roman"/>
      <w:b/>
      <w:color w:val="000000"/>
      <w:sz w:val="25"/>
      <w:lang w:eastAsia="cs-CZ"/>
    </w:rPr>
  </w:style>
  <w:style w:type="paragraph" w:styleId="Prosttext">
    <w:name w:val="Plain Text"/>
    <w:basedOn w:val="Normln"/>
    <w:link w:val="ProsttextChar"/>
    <w:unhideWhenUsed/>
    <w:rsid w:val="00913C71"/>
    <w:pPr>
      <w:spacing w:after="0" w:line="240" w:lineRule="auto"/>
    </w:pPr>
    <w:rPr>
      <w:rFonts w:ascii="Consolas" w:hAnsi="Consolas"/>
      <w:sz w:val="21"/>
      <w:szCs w:val="21"/>
    </w:rPr>
  </w:style>
  <w:style w:type="character" w:customStyle="1" w:styleId="ProsttextChar">
    <w:name w:val="Prostý text Char"/>
    <w:basedOn w:val="Standardnpsmoodstavce"/>
    <w:link w:val="Prosttext"/>
    <w:rsid w:val="00913C71"/>
    <w:rPr>
      <w:rFonts w:ascii="Consolas" w:eastAsia="Times New Roman" w:hAnsi="Consolas" w:cs="Times New Roman"/>
      <w:sz w:val="21"/>
      <w:szCs w:val="21"/>
    </w:rPr>
  </w:style>
  <w:style w:type="table" w:customStyle="1" w:styleId="TableGrid0">
    <w:name w:val="Table Grid0"/>
    <w:rsid w:val="00913C71"/>
    <w:pPr>
      <w:spacing w:after="0" w:line="240" w:lineRule="auto"/>
    </w:pPr>
    <w:rPr>
      <w:rFonts w:eastAsiaTheme="minorEastAsia" w:cs="Times New Roman"/>
      <w:lang w:eastAsia="cs-CZ"/>
    </w:rPr>
    <w:tblPr>
      <w:tblCellMar>
        <w:top w:w="0" w:type="dxa"/>
        <w:left w:w="0" w:type="dxa"/>
        <w:bottom w:w="0" w:type="dxa"/>
        <w:right w:w="0" w:type="dxa"/>
      </w:tblCellMar>
    </w:tblPr>
  </w:style>
  <w:style w:type="paragraph" w:styleId="Textbubliny">
    <w:name w:val="Balloon Text"/>
    <w:basedOn w:val="Normln"/>
    <w:link w:val="TextbublinyChar"/>
    <w:uiPriority w:val="99"/>
    <w:semiHidden/>
    <w:unhideWhenUsed/>
    <w:rsid w:val="00913C7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13C71"/>
    <w:rPr>
      <w:rFonts w:ascii="Segoe UI" w:eastAsia="Times New Roman" w:hAnsi="Segoe UI" w:cs="Segoe UI"/>
      <w:sz w:val="18"/>
      <w:szCs w:val="18"/>
    </w:rPr>
  </w:style>
  <w:style w:type="table" w:customStyle="1" w:styleId="PlainTable31">
    <w:name w:val="Plain Table 31"/>
    <w:basedOn w:val="Normlntabulka"/>
    <w:uiPriority w:val="43"/>
    <w:rsid w:val="00055D0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Normlntabulka"/>
    <w:uiPriority w:val="45"/>
    <w:rsid w:val="00055D0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1">
    <w:name w:val="Grid Table 21"/>
    <w:basedOn w:val="Normlntabulka"/>
    <w:uiPriority w:val="47"/>
    <w:rsid w:val="00055D0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Odkaznakoment">
    <w:name w:val="annotation reference"/>
    <w:basedOn w:val="Standardnpsmoodstavce"/>
    <w:uiPriority w:val="99"/>
    <w:semiHidden/>
    <w:unhideWhenUsed/>
    <w:rsid w:val="000B2FA4"/>
    <w:rPr>
      <w:sz w:val="16"/>
      <w:szCs w:val="16"/>
    </w:rPr>
  </w:style>
  <w:style w:type="paragraph" w:styleId="Textkomente">
    <w:name w:val="annotation text"/>
    <w:basedOn w:val="Normln"/>
    <w:link w:val="TextkomenteChar"/>
    <w:uiPriority w:val="99"/>
    <w:semiHidden/>
    <w:unhideWhenUsed/>
    <w:rsid w:val="000B2FA4"/>
    <w:pPr>
      <w:spacing w:line="240" w:lineRule="auto"/>
    </w:pPr>
    <w:rPr>
      <w:sz w:val="20"/>
      <w:szCs w:val="20"/>
    </w:rPr>
  </w:style>
  <w:style w:type="character" w:customStyle="1" w:styleId="TextkomenteChar">
    <w:name w:val="Text komentáře Char"/>
    <w:basedOn w:val="Standardnpsmoodstavce"/>
    <w:link w:val="Textkomente"/>
    <w:uiPriority w:val="99"/>
    <w:semiHidden/>
    <w:rsid w:val="000B2FA4"/>
    <w:rPr>
      <w:rFonts w:eastAsia="Times New Roman" w:cs="Times New Roman"/>
      <w:sz w:val="20"/>
      <w:szCs w:val="20"/>
    </w:rPr>
  </w:style>
  <w:style w:type="paragraph" w:styleId="Pedmtkomente">
    <w:name w:val="annotation subject"/>
    <w:basedOn w:val="Textkomente"/>
    <w:next w:val="Textkomente"/>
    <w:link w:val="PedmtkomenteChar"/>
    <w:uiPriority w:val="99"/>
    <w:semiHidden/>
    <w:unhideWhenUsed/>
    <w:rsid w:val="000B2FA4"/>
    <w:rPr>
      <w:b/>
      <w:bCs/>
    </w:rPr>
  </w:style>
  <w:style w:type="character" w:customStyle="1" w:styleId="PedmtkomenteChar">
    <w:name w:val="Předmět komentáře Char"/>
    <w:basedOn w:val="TextkomenteChar"/>
    <w:link w:val="Pedmtkomente"/>
    <w:uiPriority w:val="99"/>
    <w:semiHidden/>
    <w:rsid w:val="000B2FA4"/>
    <w:rPr>
      <w:rFonts w:eastAsia="Times New Roman" w:cs="Times New Roman"/>
      <w:b/>
      <w:bCs/>
      <w:sz w:val="20"/>
      <w:szCs w:val="20"/>
    </w:rPr>
  </w:style>
  <w:style w:type="paragraph" w:styleId="Revize">
    <w:name w:val="Revision"/>
    <w:hidden/>
    <w:uiPriority w:val="99"/>
    <w:semiHidden/>
    <w:rsid w:val="00263691"/>
    <w:pPr>
      <w:spacing w:after="0"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42071">
      <w:bodyDiv w:val="1"/>
      <w:marLeft w:val="0"/>
      <w:marRight w:val="0"/>
      <w:marTop w:val="0"/>
      <w:marBottom w:val="0"/>
      <w:divBdr>
        <w:top w:val="none" w:sz="0" w:space="0" w:color="auto"/>
        <w:left w:val="none" w:sz="0" w:space="0" w:color="auto"/>
        <w:bottom w:val="none" w:sz="0" w:space="0" w:color="auto"/>
        <w:right w:val="none" w:sz="0" w:space="0" w:color="auto"/>
      </w:divBdr>
    </w:div>
    <w:div w:id="199368531">
      <w:bodyDiv w:val="1"/>
      <w:marLeft w:val="0"/>
      <w:marRight w:val="0"/>
      <w:marTop w:val="0"/>
      <w:marBottom w:val="0"/>
      <w:divBdr>
        <w:top w:val="none" w:sz="0" w:space="0" w:color="auto"/>
        <w:left w:val="none" w:sz="0" w:space="0" w:color="auto"/>
        <w:bottom w:val="none" w:sz="0" w:space="0" w:color="auto"/>
        <w:right w:val="none" w:sz="0" w:space="0" w:color="auto"/>
      </w:divBdr>
    </w:div>
    <w:div w:id="309404726">
      <w:bodyDiv w:val="1"/>
      <w:marLeft w:val="0"/>
      <w:marRight w:val="0"/>
      <w:marTop w:val="0"/>
      <w:marBottom w:val="0"/>
      <w:divBdr>
        <w:top w:val="none" w:sz="0" w:space="0" w:color="auto"/>
        <w:left w:val="none" w:sz="0" w:space="0" w:color="auto"/>
        <w:bottom w:val="none" w:sz="0" w:space="0" w:color="auto"/>
        <w:right w:val="none" w:sz="0" w:space="0" w:color="auto"/>
      </w:divBdr>
    </w:div>
    <w:div w:id="422728241">
      <w:bodyDiv w:val="1"/>
      <w:marLeft w:val="0"/>
      <w:marRight w:val="0"/>
      <w:marTop w:val="0"/>
      <w:marBottom w:val="0"/>
      <w:divBdr>
        <w:top w:val="none" w:sz="0" w:space="0" w:color="auto"/>
        <w:left w:val="none" w:sz="0" w:space="0" w:color="auto"/>
        <w:bottom w:val="none" w:sz="0" w:space="0" w:color="auto"/>
        <w:right w:val="none" w:sz="0" w:space="0" w:color="auto"/>
      </w:divBdr>
    </w:div>
    <w:div w:id="530268968">
      <w:bodyDiv w:val="1"/>
      <w:marLeft w:val="0"/>
      <w:marRight w:val="0"/>
      <w:marTop w:val="0"/>
      <w:marBottom w:val="0"/>
      <w:divBdr>
        <w:top w:val="none" w:sz="0" w:space="0" w:color="auto"/>
        <w:left w:val="none" w:sz="0" w:space="0" w:color="auto"/>
        <w:bottom w:val="none" w:sz="0" w:space="0" w:color="auto"/>
        <w:right w:val="none" w:sz="0" w:space="0" w:color="auto"/>
      </w:divBdr>
    </w:div>
    <w:div w:id="885064244">
      <w:bodyDiv w:val="1"/>
      <w:marLeft w:val="0"/>
      <w:marRight w:val="0"/>
      <w:marTop w:val="0"/>
      <w:marBottom w:val="0"/>
      <w:divBdr>
        <w:top w:val="none" w:sz="0" w:space="0" w:color="auto"/>
        <w:left w:val="none" w:sz="0" w:space="0" w:color="auto"/>
        <w:bottom w:val="none" w:sz="0" w:space="0" w:color="auto"/>
        <w:right w:val="none" w:sz="0" w:space="0" w:color="auto"/>
      </w:divBdr>
    </w:div>
    <w:div w:id="897278450">
      <w:bodyDiv w:val="1"/>
      <w:marLeft w:val="0"/>
      <w:marRight w:val="0"/>
      <w:marTop w:val="0"/>
      <w:marBottom w:val="0"/>
      <w:divBdr>
        <w:top w:val="none" w:sz="0" w:space="0" w:color="auto"/>
        <w:left w:val="none" w:sz="0" w:space="0" w:color="auto"/>
        <w:bottom w:val="none" w:sz="0" w:space="0" w:color="auto"/>
        <w:right w:val="none" w:sz="0" w:space="0" w:color="auto"/>
      </w:divBdr>
    </w:div>
    <w:div w:id="967205236">
      <w:bodyDiv w:val="1"/>
      <w:marLeft w:val="0"/>
      <w:marRight w:val="0"/>
      <w:marTop w:val="0"/>
      <w:marBottom w:val="0"/>
      <w:divBdr>
        <w:top w:val="none" w:sz="0" w:space="0" w:color="auto"/>
        <w:left w:val="none" w:sz="0" w:space="0" w:color="auto"/>
        <w:bottom w:val="none" w:sz="0" w:space="0" w:color="auto"/>
        <w:right w:val="none" w:sz="0" w:space="0" w:color="auto"/>
      </w:divBdr>
    </w:div>
    <w:div w:id="1110706450">
      <w:bodyDiv w:val="1"/>
      <w:marLeft w:val="0"/>
      <w:marRight w:val="0"/>
      <w:marTop w:val="0"/>
      <w:marBottom w:val="0"/>
      <w:divBdr>
        <w:top w:val="none" w:sz="0" w:space="0" w:color="auto"/>
        <w:left w:val="none" w:sz="0" w:space="0" w:color="auto"/>
        <w:bottom w:val="none" w:sz="0" w:space="0" w:color="auto"/>
        <w:right w:val="none" w:sz="0" w:space="0" w:color="auto"/>
      </w:divBdr>
    </w:div>
    <w:div w:id="1506280974">
      <w:bodyDiv w:val="1"/>
      <w:marLeft w:val="0"/>
      <w:marRight w:val="0"/>
      <w:marTop w:val="0"/>
      <w:marBottom w:val="0"/>
      <w:divBdr>
        <w:top w:val="none" w:sz="0" w:space="0" w:color="auto"/>
        <w:left w:val="none" w:sz="0" w:space="0" w:color="auto"/>
        <w:bottom w:val="none" w:sz="0" w:space="0" w:color="auto"/>
        <w:right w:val="none" w:sz="0" w:space="0" w:color="auto"/>
      </w:divBdr>
    </w:div>
    <w:div w:id="1729111492">
      <w:bodyDiv w:val="1"/>
      <w:marLeft w:val="0"/>
      <w:marRight w:val="0"/>
      <w:marTop w:val="0"/>
      <w:marBottom w:val="0"/>
      <w:divBdr>
        <w:top w:val="none" w:sz="0" w:space="0" w:color="auto"/>
        <w:left w:val="none" w:sz="0" w:space="0" w:color="auto"/>
        <w:bottom w:val="none" w:sz="0" w:space="0" w:color="auto"/>
        <w:right w:val="none" w:sz="0" w:space="0" w:color="auto"/>
      </w:divBdr>
    </w:div>
    <w:div w:id="2146895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D40A0B1D2933649BDC4FE95ADF062F1" ma:contentTypeVersion="10" ma:contentTypeDescription="Vytvoří nový dokument" ma:contentTypeScope="" ma:versionID="234348c1017b24a452af1a1ba8a66a9c">
  <xsd:schema xmlns:xsd="http://www.w3.org/2001/XMLSchema" xmlns:xs="http://www.w3.org/2001/XMLSchema" xmlns:p="http://schemas.microsoft.com/office/2006/metadata/properties" xmlns:ns2="e69ca6fb-af3e-438b-9f6e-81d5d124f46e" xmlns:ns3="eb634c9c-6559-453c-a7bb-d4e84ca693f7" targetNamespace="http://schemas.microsoft.com/office/2006/metadata/properties" ma:root="true" ma:fieldsID="472274967942e068f3c9619920acbb91" ns2:_="" ns3:_="">
    <xsd:import namespace="e69ca6fb-af3e-438b-9f6e-81d5d124f46e"/>
    <xsd:import namespace="eb634c9c-6559-453c-a7bb-d4e84ca693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ca6fb-af3e-438b-9f6e-81d5d124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61349d9c-dec1-4c77-a15b-55637c96f64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634c9c-6559-453c-a7bb-d4e84ca693f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14" nillable="true" ma:displayName="Taxonomy Catch All Column" ma:hidden="true" ma:list="{d813a1e1-dcc4-4814-a53d-1fb6c5fd3fe3}" ma:internalName="TaxCatchAll" ma:showField="CatchAllData" ma:web="eb634c9c-6559-453c-a7bb-d4e84ca693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69ca6fb-af3e-438b-9f6e-81d5d124f46e">
      <Terms xmlns="http://schemas.microsoft.com/office/infopath/2007/PartnerControls"/>
    </lcf76f155ced4ddcb4097134ff3c332f>
    <TaxCatchAll xmlns="eb634c9c-6559-453c-a7bb-d4e84ca693f7" xsi:nil="true"/>
  </documentManagement>
</p:properties>
</file>

<file path=customXml/itemProps1.xml><?xml version="1.0" encoding="utf-8"?>
<ds:datastoreItem xmlns:ds="http://schemas.openxmlformats.org/officeDocument/2006/customXml" ds:itemID="{277DA845-19B8-467D-A850-33383A4747EF}">
  <ds:schemaRefs>
    <ds:schemaRef ds:uri="http://schemas.openxmlformats.org/officeDocument/2006/bibliography"/>
  </ds:schemaRefs>
</ds:datastoreItem>
</file>

<file path=customXml/itemProps2.xml><?xml version="1.0" encoding="utf-8"?>
<ds:datastoreItem xmlns:ds="http://schemas.openxmlformats.org/officeDocument/2006/customXml" ds:itemID="{C0ACCCF1-57E3-430B-B716-DE9B8B5FE451}">
  <ds:schemaRefs>
    <ds:schemaRef ds:uri="http://schemas.microsoft.com/sharepoint/v3/contenttype/forms"/>
  </ds:schemaRefs>
</ds:datastoreItem>
</file>

<file path=customXml/itemProps3.xml><?xml version="1.0" encoding="utf-8"?>
<ds:datastoreItem xmlns:ds="http://schemas.openxmlformats.org/officeDocument/2006/customXml" ds:itemID="{62D9B05E-82C4-4C93-935F-EA3FA13882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ca6fb-af3e-438b-9f6e-81d5d124f46e"/>
    <ds:schemaRef ds:uri="eb634c9c-6559-453c-a7bb-d4e84ca69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A6A853-850B-41E0-881E-13FA4F2AC8C4}">
  <ds:schemaRefs>
    <ds:schemaRef ds:uri="http://schemas.microsoft.com/office/2006/metadata/properties"/>
    <ds:schemaRef ds:uri="http://schemas.microsoft.com/office/infopath/2007/PartnerControls"/>
    <ds:schemaRef ds:uri="e69ca6fb-af3e-438b-9f6e-81d5d124f46e"/>
    <ds:schemaRef ds:uri="eb634c9c-6559-453c-a7bb-d4e84ca693f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98</Words>
  <Characters>20049</Characters>
  <Application>Microsoft Office Word</Application>
  <DocSecurity>0</DocSecurity>
  <Lines>167</Lines>
  <Paragraphs>46</Paragraphs>
  <ScaleCrop>false</ScaleCrop>
  <HeadingPairs>
    <vt:vector size="6" baseType="variant">
      <vt:variant>
        <vt:lpstr>Název</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LinksUpToDate>false</LinksUpToDate>
  <CharactersWithSpaces>2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15T15:11:00Z</dcterms:created>
  <dcterms:modified xsi:type="dcterms:W3CDTF">2023-08-1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40A0B1D2933649BDC4FE95ADF062F1</vt:lpwstr>
  </property>
</Properties>
</file>